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D0B3" w14:textId="77777777" w:rsidR="005D6229" w:rsidRPr="00331058" w:rsidRDefault="007C581C" w:rsidP="003972A2">
      <w:pPr>
        <w:pStyle w:val="NoSpacing"/>
        <w:ind w:left="-1008"/>
        <w:jc w:val="center"/>
        <w:rPr>
          <w:rFonts w:cs="Calibri"/>
          <w:b/>
        </w:rPr>
      </w:pPr>
      <w:r w:rsidRPr="00331058">
        <w:rPr>
          <w:rFonts w:cs="Calibri"/>
          <w:b/>
        </w:rPr>
        <w:t>TRANSITION</w:t>
      </w:r>
      <w:r w:rsidR="001F45FF" w:rsidRPr="00331058">
        <w:rPr>
          <w:rFonts w:cs="Calibri"/>
          <w:b/>
        </w:rPr>
        <w:t>S</w:t>
      </w:r>
      <w:r w:rsidRPr="00331058">
        <w:rPr>
          <w:rFonts w:cs="Calibri"/>
          <w:b/>
        </w:rPr>
        <w:t xml:space="preserve"> OF CARE (TOC) </w:t>
      </w:r>
      <w:r w:rsidR="005D6229" w:rsidRPr="00331058">
        <w:rPr>
          <w:rFonts w:cs="Calibri"/>
          <w:b/>
        </w:rPr>
        <w:t>LOG</w:t>
      </w:r>
    </w:p>
    <w:p w14:paraId="1612397F" w14:textId="23BA82D6" w:rsidR="00A845D1" w:rsidRPr="00EC06E6" w:rsidRDefault="00331058" w:rsidP="007A3415">
      <w:pPr>
        <w:spacing w:after="0" w:line="240" w:lineRule="auto"/>
        <w:ind w:left="-990"/>
        <w:rPr>
          <w:rFonts w:cs="Calibri"/>
          <w:color w:val="0070C0"/>
        </w:rPr>
      </w:pPr>
      <w:r w:rsidRPr="00331058">
        <w:rPr>
          <w:rFonts w:cs="Calibri"/>
        </w:rPr>
        <w:t xml:space="preserve">    </w:t>
      </w:r>
      <w:r w:rsidR="00A12027" w:rsidRPr="00EC06E6">
        <w:rPr>
          <w:rFonts w:cs="Calibri"/>
          <w:color w:val="0070C0"/>
        </w:rPr>
        <w:t xml:space="preserve">TOC tasks </w:t>
      </w:r>
      <w:r w:rsidR="00504361" w:rsidRPr="00EC06E6">
        <w:rPr>
          <w:rFonts w:cs="Calibri"/>
          <w:color w:val="0070C0"/>
        </w:rPr>
        <w:t>are</w:t>
      </w:r>
      <w:r w:rsidR="00A12027" w:rsidRPr="00EC06E6">
        <w:rPr>
          <w:rFonts w:cs="Calibri"/>
          <w:color w:val="0070C0"/>
        </w:rPr>
        <w:t xml:space="preserve"> completed</w:t>
      </w:r>
      <w:r w:rsidR="00696EBA" w:rsidRPr="00EC06E6">
        <w:rPr>
          <w:rFonts w:cs="Calibri"/>
          <w:color w:val="0070C0"/>
        </w:rPr>
        <w:t xml:space="preserve"> </w:t>
      </w:r>
      <w:r w:rsidR="00A12027" w:rsidRPr="00EC06E6">
        <w:rPr>
          <w:rFonts w:cs="Calibri"/>
          <w:color w:val="0070C0"/>
        </w:rPr>
        <w:t xml:space="preserve">within </w:t>
      </w:r>
      <w:r w:rsidR="00BB3A26" w:rsidRPr="00EC06E6">
        <w:rPr>
          <w:rFonts w:cs="Calibri"/>
          <w:b/>
          <w:bCs/>
          <w:color w:val="0070C0"/>
        </w:rPr>
        <w:t>one (</w:t>
      </w:r>
      <w:r w:rsidR="00A12027" w:rsidRPr="00EC06E6">
        <w:rPr>
          <w:rFonts w:cs="Calibri"/>
          <w:b/>
          <w:bCs/>
          <w:color w:val="0070C0"/>
        </w:rPr>
        <w:t>1</w:t>
      </w:r>
      <w:r w:rsidR="00BB3A26" w:rsidRPr="00EC06E6">
        <w:rPr>
          <w:rFonts w:cs="Calibri"/>
          <w:b/>
          <w:bCs/>
          <w:color w:val="0070C0"/>
        </w:rPr>
        <w:t>)</w:t>
      </w:r>
      <w:r w:rsidR="00A12027" w:rsidRPr="00EC06E6">
        <w:rPr>
          <w:rFonts w:cs="Calibri"/>
          <w:b/>
          <w:bCs/>
          <w:color w:val="0070C0"/>
        </w:rPr>
        <w:t xml:space="preserve"> business day</w:t>
      </w:r>
      <w:r w:rsidR="00A12027" w:rsidRPr="00EC06E6">
        <w:rPr>
          <w:rFonts w:cs="Calibri"/>
          <w:color w:val="0070C0"/>
        </w:rPr>
        <w:t xml:space="preserve"> of no</w:t>
      </w:r>
      <w:r w:rsidR="00696EBA" w:rsidRPr="00EC06E6">
        <w:rPr>
          <w:rFonts w:cs="Calibri"/>
          <w:color w:val="0070C0"/>
        </w:rPr>
        <w:t>tification of each transition.</w:t>
      </w:r>
      <w:r w:rsidR="004C3D78" w:rsidRPr="00EC06E6">
        <w:rPr>
          <w:rFonts w:cs="Calibri"/>
          <w:color w:val="0070C0"/>
        </w:rPr>
        <w:t xml:space="preserve">  </w:t>
      </w:r>
      <w:r w:rsidR="00252CAD" w:rsidRPr="00EC06E6">
        <w:rPr>
          <w:rFonts w:cs="Calibri"/>
          <w:color w:val="0070C0"/>
        </w:rPr>
        <w:t xml:space="preserve">An ROI is required to release </w:t>
      </w:r>
      <w:r w:rsidR="007A1A3F" w:rsidRPr="00EC06E6">
        <w:rPr>
          <w:rFonts w:cs="Calibri"/>
          <w:color w:val="0070C0"/>
        </w:rPr>
        <w:t xml:space="preserve">SUD and treatment </w:t>
      </w:r>
      <w:r w:rsidR="00252CAD" w:rsidRPr="00EC06E6">
        <w:rPr>
          <w:rFonts w:cs="Calibri"/>
          <w:color w:val="0070C0"/>
        </w:rPr>
        <w:t xml:space="preserve">information to providers. </w:t>
      </w:r>
    </w:p>
    <w:tbl>
      <w:tblPr>
        <w:tblW w:w="14873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03"/>
        <w:gridCol w:w="1440"/>
        <w:gridCol w:w="450"/>
        <w:gridCol w:w="5580"/>
        <w:gridCol w:w="5400"/>
      </w:tblGrid>
      <w:tr w:rsidR="00686982" w:rsidRPr="002913D7" w14:paraId="2C2F7669" w14:textId="77777777" w:rsidTr="1D2EF0FD">
        <w:trPr>
          <w:trHeight w:val="297"/>
        </w:trPr>
        <w:tc>
          <w:tcPr>
            <w:tcW w:w="3893" w:type="dxa"/>
            <w:gridSpan w:val="3"/>
            <w:shd w:val="clear" w:color="auto" w:fill="auto"/>
            <w:vAlign w:val="center"/>
          </w:tcPr>
          <w:p w14:paraId="54348824" w14:textId="77777777" w:rsidR="00686982" w:rsidRPr="002913D7" w:rsidRDefault="00686982" w:rsidP="002A539D">
            <w:pPr>
              <w:pStyle w:val="NoSpacing"/>
              <w:rPr>
                <w:rFonts w:cs="Calibri"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Member Name:  </w:t>
            </w:r>
            <w:bookmarkStart w:id="0" w:name="Text4"/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  <w:bookmarkEnd w:id="0"/>
        <w:tc>
          <w:tcPr>
            <w:tcW w:w="5580" w:type="dxa"/>
            <w:shd w:val="clear" w:color="auto" w:fill="auto"/>
            <w:vAlign w:val="center"/>
          </w:tcPr>
          <w:p w14:paraId="7E57A018" w14:textId="379598CE" w:rsidR="00686982" w:rsidRPr="002913D7" w:rsidRDefault="008D1471" w:rsidP="002A539D">
            <w:pPr>
              <w:pStyle w:val="NoSpacing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>Care Coordinator</w:t>
            </w:r>
            <w:r w:rsidR="00686982" w:rsidRPr="002913D7">
              <w:rPr>
                <w:rFonts w:cs="Calibri"/>
                <w:b/>
                <w:sz w:val="20"/>
                <w:szCs w:val="20"/>
              </w:rPr>
              <w:t xml:space="preserve">: 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  <w:tc>
          <w:tcPr>
            <w:tcW w:w="5400" w:type="dxa"/>
            <w:shd w:val="clear" w:color="auto" w:fill="auto"/>
            <w:vAlign w:val="center"/>
          </w:tcPr>
          <w:p w14:paraId="02A5C2D1" w14:textId="290BEAE7" w:rsidR="00686982" w:rsidRPr="002913D7" w:rsidRDefault="000062EB" w:rsidP="00686982">
            <w:pPr>
              <w:pStyle w:val="NoSpacing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>UCare</w:t>
            </w:r>
            <w:r w:rsidR="00686982" w:rsidRPr="002913D7">
              <w:rPr>
                <w:rFonts w:cs="Calibri"/>
                <w:b/>
                <w:sz w:val="20"/>
                <w:szCs w:val="20"/>
              </w:rPr>
              <w:t xml:space="preserve"> Member ID#: 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  <w:r w:rsidR="00686982" w:rsidRPr="002913D7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AC42AD" w:rsidRPr="002913D7" w14:paraId="3AC9CB04" w14:textId="77777777" w:rsidTr="1D2EF0FD">
        <w:trPr>
          <w:trHeight w:val="285"/>
        </w:trPr>
        <w:tc>
          <w:tcPr>
            <w:tcW w:w="3443" w:type="dxa"/>
            <w:gridSpan w:val="2"/>
            <w:shd w:val="clear" w:color="auto" w:fill="auto"/>
            <w:vAlign w:val="center"/>
          </w:tcPr>
          <w:p w14:paraId="33DE739D" w14:textId="77777777" w:rsidR="00AC42AD" w:rsidRPr="002913D7" w:rsidRDefault="00AC42AD" w:rsidP="00686982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Product: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2913D7">
              <w:rPr>
                <w:rFonts w:cs="Calibri"/>
                <w:sz w:val="20"/>
                <w:szCs w:val="20"/>
              </w:rPr>
            </w:r>
            <w:r w:rsidRPr="002913D7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</w:p>
        </w:tc>
        <w:tc>
          <w:tcPr>
            <w:tcW w:w="11430" w:type="dxa"/>
            <w:gridSpan w:val="3"/>
            <w:shd w:val="clear" w:color="auto" w:fill="auto"/>
            <w:vAlign w:val="center"/>
          </w:tcPr>
          <w:p w14:paraId="1C351094" w14:textId="4E464804" w:rsidR="00AC42AD" w:rsidRPr="002913D7" w:rsidRDefault="00AC42AD" w:rsidP="002A539D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Agency/County/Care System: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2913D7">
              <w:rPr>
                <w:rFonts w:cs="Calibri"/>
                <w:sz w:val="20"/>
                <w:szCs w:val="20"/>
              </w:rPr>
            </w:r>
            <w:r w:rsidRPr="002913D7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tr w:rsidR="005E22A7" w:rsidRPr="002913D7" w14:paraId="442F5B40" w14:textId="77777777" w:rsidTr="1D2EF0FD">
        <w:trPr>
          <w:trHeight w:val="202"/>
        </w:trPr>
        <w:tc>
          <w:tcPr>
            <w:tcW w:w="14873" w:type="dxa"/>
            <w:gridSpan w:val="5"/>
            <w:shd w:val="clear" w:color="auto" w:fill="DEEAF6"/>
          </w:tcPr>
          <w:p w14:paraId="7B3BE78F" w14:textId="77777777" w:rsidR="005E22A7" w:rsidRPr="002913D7" w:rsidRDefault="005E22A7" w:rsidP="00F92DBD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Transition #1</w:t>
            </w:r>
            <w:r w:rsidR="00264338"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</w:p>
        </w:tc>
      </w:tr>
      <w:tr w:rsidR="00C45477" w:rsidRPr="002913D7" w14:paraId="7ED257C5" w14:textId="77777777" w:rsidTr="1D2EF0FD">
        <w:trPr>
          <w:trHeight w:val="760"/>
        </w:trPr>
        <w:tc>
          <w:tcPr>
            <w:tcW w:w="2003" w:type="dxa"/>
            <w:shd w:val="clear" w:color="auto" w:fill="auto"/>
          </w:tcPr>
          <w:p w14:paraId="67CC7B4B" w14:textId="77777777" w:rsidR="005E22A7" w:rsidRPr="002913D7" w:rsidRDefault="005E22A7" w:rsidP="000630FC">
            <w:pPr>
              <w:spacing w:after="0" w:line="240" w:lineRule="auto"/>
              <w:rPr>
                <w:rFonts w:cs="Calibri"/>
                <w:b/>
                <w:sz w:val="20"/>
                <w:szCs w:val="20"/>
                <w:u w:val="single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Notification Date: 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gridSpan w:val="2"/>
            <w:shd w:val="clear" w:color="auto" w:fill="auto"/>
          </w:tcPr>
          <w:p w14:paraId="2AA2CC4E" w14:textId="77777777" w:rsidR="005E22A7" w:rsidRPr="002913D7" w:rsidRDefault="005E22A7" w:rsidP="000630FC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Transition Date:   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shd w:val="clear" w:color="auto" w:fill="auto"/>
          </w:tcPr>
          <w:p w14:paraId="4284A0EE" w14:textId="77777777" w:rsidR="005E22A7" w:rsidRPr="002913D7" w:rsidRDefault="005E22A7" w:rsidP="00F92DBD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Transition From: (Type of care setting)   </w:t>
            </w:r>
          </w:p>
          <w:p w14:paraId="751EA712" w14:textId="77777777" w:rsidR="005E22A7" w:rsidRPr="002913D7" w:rsidRDefault="005E22A7" w:rsidP="00F92DBD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</w:p>
          <w:p w14:paraId="33FC4ADC" w14:textId="77777777" w:rsidR="005E22A7" w:rsidRPr="002913D7" w:rsidRDefault="005E22A7" w:rsidP="00F92DBD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eastAsia="Arial Unicode MS" w:cs="Calibri"/>
                <w:b/>
                <w:sz w:val="20"/>
                <w:szCs w:val="20"/>
              </w:rPr>
              <w:t xml:space="preserve">Is this the member’s usual care setting?        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Pr="002913D7">
              <w:rPr>
                <w:rFonts w:eastAsia="Arial Unicode MS" w:cs="Calibri"/>
                <w:b/>
                <w:sz w:val="20"/>
                <w:szCs w:val="20"/>
              </w:rPr>
              <w:t xml:space="preserve">Yes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Pr="002913D7">
              <w:rPr>
                <w:rFonts w:eastAsia="Arial Unicode MS" w:cs="Calibri"/>
                <w:b/>
                <w:sz w:val="20"/>
                <w:szCs w:val="20"/>
              </w:rPr>
              <w:t>No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70D0B45C" w14:textId="77777777" w:rsidR="005E22A7" w:rsidRPr="002913D7" w:rsidRDefault="005E22A7" w:rsidP="00F92DBD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Transition To</w:t>
            </w:r>
            <w:r w:rsidR="003D059B" w:rsidRPr="002913D7">
              <w:rPr>
                <w:rFonts w:cs="Calibri"/>
                <w:b/>
                <w:sz w:val="20"/>
                <w:szCs w:val="20"/>
              </w:rPr>
              <w:t>: (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Type of care setting)   </w:t>
            </w:r>
          </w:p>
          <w:p w14:paraId="11A4107B" w14:textId="77777777" w:rsidR="005E22A7" w:rsidRPr="002913D7" w:rsidRDefault="00504361" w:rsidP="00F92DBD">
            <w:pPr>
              <w:pStyle w:val="NoSpacing"/>
              <w:tabs>
                <w:tab w:val="left" w:pos="11880"/>
              </w:tabs>
              <w:rPr>
                <w:rFonts w:cs="Calibri"/>
                <w:sz w:val="20"/>
                <w:szCs w:val="20"/>
              </w:rPr>
            </w:pP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2913D7">
              <w:rPr>
                <w:rFonts w:cs="Calibri"/>
                <w:sz w:val="20"/>
                <w:szCs w:val="20"/>
              </w:rPr>
            </w:r>
            <w:r w:rsidRPr="002913D7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</w:p>
          <w:p w14:paraId="5E18F741" w14:textId="77777777" w:rsidR="005E22A7" w:rsidRPr="002913D7" w:rsidRDefault="005E22A7" w:rsidP="00135E88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</w:tc>
      </w:tr>
      <w:tr w:rsidR="00F92DBD" w:rsidRPr="002913D7" w14:paraId="7698707D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667E14A1" w14:textId="77777777" w:rsidR="005E22A7" w:rsidRPr="002913D7" w:rsidRDefault="005E22A7" w:rsidP="1D2EF0FD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u w:val="single"/>
              </w:rPr>
            </w:pPr>
            <w:r w:rsidRPr="1D2EF0FD">
              <w:rPr>
                <w:rFonts w:cs="Calibri"/>
                <w:b/>
                <w:bCs/>
                <w:sz w:val="20"/>
                <w:szCs w:val="20"/>
              </w:rPr>
              <w:t xml:space="preserve">Transition Type: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Pr="1D2EF0FD">
              <w:rPr>
                <w:rFonts w:cs="Calibri"/>
                <w:b/>
                <w:bCs/>
                <w:sz w:val="20"/>
                <w:szCs w:val="20"/>
              </w:rPr>
              <w:t xml:space="preserve">Planned </w:t>
            </w:r>
            <w:r w:rsidRPr="002913D7">
              <w:rPr>
                <w:rFonts w:cs="Calibri"/>
                <w:sz w:val="20"/>
                <w:szCs w:val="20"/>
              </w:rPr>
              <w:t xml:space="preserve">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Pr="1D2EF0FD">
              <w:rPr>
                <w:rFonts w:cs="Calibri"/>
                <w:b/>
                <w:bCs/>
                <w:sz w:val="20"/>
                <w:szCs w:val="20"/>
              </w:rPr>
              <w:t>Unplanned</w:t>
            </w:r>
          </w:p>
          <w:p w14:paraId="0DEA4C44" w14:textId="77777777" w:rsidR="00194DDD" w:rsidRPr="002913D7" w:rsidRDefault="00194DDD" w:rsidP="00F92DBD">
            <w:pPr>
              <w:spacing w:after="0" w:line="240" w:lineRule="auto"/>
              <w:rPr>
                <w:rFonts w:cs="Calibri"/>
                <w:b/>
                <w:sz w:val="20"/>
                <w:szCs w:val="20"/>
                <w:u w:val="single"/>
              </w:rPr>
            </w:pPr>
          </w:p>
          <w:p w14:paraId="707C9621" w14:textId="77777777" w:rsidR="005A75CA" w:rsidRPr="002913D7" w:rsidRDefault="001F45FF" w:rsidP="00F92DBD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EA451F">
              <w:rPr>
                <w:rFonts w:cs="Calibri"/>
                <w:b/>
                <w:sz w:val="20"/>
                <w:szCs w:val="20"/>
              </w:rPr>
              <w:t>Reason for Admission</w:t>
            </w:r>
            <w:r w:rsidR="00F62CFB" w:rsidRPr="00EA451F">
              <w:rPr>
                <w:rFonts w:cs="Calibri"/>
                <w:b/>
                <w:sz w:val="20"/>
                <w:szCs w:val="20"/>
              </w:rPr>
              <w:t>/Comments</w:t>
            </w:r>
            <w:r w:rsidR="00F92DBD" w:rsidRPr="002913D7">
              <w:rPr>
                <w:rFonts w:cs="Calibri"/>
                <w:b/>
                <w:sz w:val="20"/>
                <w:szCs w:val="20"/>
              </w:rPr>
              <w:t>: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  <w:bookmarkEnd w:id="1"/>
            <w:r w:rsidR="00F92DBD" w:rsidRPr="002913D7">
              <w:rPr>
                <w:rFonts w:cs="Calibri"/>
                <w:b/>
                <w:sz w:val="20"/>
                <w:szCs w:val="20"/>
              </w:rPr>
              <w:t xml:space="preserve">  </w:t>
            </w:r>
          </w:p>
        </w:tc>
      </w:tr>
      <w:tr w:rsidR="00194DDD" w:rsidRPr="002913D7" w14:paraId="610457DA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</w:tcPr>
          <w:p w14:paraId="51205908" w14:textId="77777777" w:rsidR="00194DDD" w:rsidRPr="002913D7" w:rsidRDefault="00194DDD" w:rsidP="00194DDD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  <w:highlight w:val="yellow"/>
              </w:rPr>
            </w:pPr>
            <w:bookmarkStart w:id="2" w:name="_Hlk117684490"/>
            <w:r w:rsidRPr="002913D7">
              <w:rPr>
                <w:rFonts w:cs="Calibri"/>
                <w:b/>
                <w:sz w:val="20"/>
                <w:szCs w:val="20"/>
              </w:rPr>
              <w:t xml:space="preserve">Contact member/responsible party to assist with transition – Date completed: 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tr w:rsidR="00F92DBD" w:rsidRPr="002913D7" w14:paraId="0AA1B546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7EAB3F20" w14:textId="7111A3E4" w:rsidR="00F92DBD" w:rsidRPr="002913D7" w:rsidRDefault="00681532" w:rsidP="00C24169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Shared CC contact info, support plan/services with receiving setting</w:t>
            </w:r>
            <w:r>
              <w:rPr>
                <w:rFonts w:cs="Calibri"/>
                <w:b/>
                <w:sz w:val="20"/>
                <w:szCs w:val="20"/>
              </w:rPr>
              <w:t xml:space="preserve"> &amp; home care agency, BHH or other case managers as applicable </w:t>
            </w:r>
            <w:r w:rsidRPr="002913D7">
              <w:rPr>
                <w:rFonts w:cs="Calibri"/>
                <w:b/>
                <w:sz w:val="20"/>
                <w:szCs w:val="20"/>
              </w:rPr>
              <w:t>—</w:t>
            </w:r>
            <w:r>
              <w:rPr>
                <w:rFonts w:cs="Calibri"/>
                <w:b/>
                <w:sz w:val="20"/>
                <w:szCs w:val="20"/>
              </w:rPr>
              <w:t xml:space="preserve"> Contact Name(s)/title and d</w:t>
            </w:r>
            <w:r w:rsidRPr="002913D7">
              <w:rPr>
                <w:rFonts w:cs="Calibri"/>
                <w:b/>
                <w:sz w:val="20"/>
                <w:szCs w:val="20"/>
              </w:rPr>
              <w:t>ate</w:t>
            </w:r>
            <w:r>
              <w:rPr>
                <w:rFonts w:cs="Calibri"/>
                <w:b/>
                <w:sz w:val="20"/>
                <w:szCs w:val="20"/>
              </w:rPr>
              <w:t>s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completed</w:t>
            </w:r>
            <w:r w:rsidR="00752D27" w:rsidRPr="00554F3A">
              <w:rPr>
                <w:rFonts w:cs="Calibri"/>
                <w:b/>
                <w:sz w:val="20"/>
                <w:szCs w:val="20"/>
              </w:rPr>
              <w:t xml:space="preserve">:  </w:t>
            </w:r>
            <w:r w:rsidR="00752D27" w:rsidRPr="00554F3A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52D27" w:rsidRPr="00554F3A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752D27" w:rsidRPr="00554F3A">
              <w:rPr>
                <w:rFonts w:cs="Calibri"/>
                <w:sz w:val="20"/>
                <w:szCs w:val="20"/>
              </w:rPr>
            </w:r>
            <w:r w:rsidR="00752D27" w:rsidRPr="00554F3A">
              <w:rPr>
                <w:rFonts w:cs="Calibri"/>
                <w:sz w:val="20"/>
                <w:szCs w:val="20"/>
              </w:rPr>
              <w:fldChar w:fldCharType="separate"/>
            </w:r>
            <w:r w:rsidR="00752D27" w:rsidRPr="00554F3A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554F3A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554F3A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554F3A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554F3A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554F3A">
              <w:rPr>
                <w:rFonts w:cs="Calibri"/>
                <w:sz w:val="20"/>
                <w:szCs w:val="20"/>
              </w:rPr>
              <w:fldChar w:fldCharType="end"/>
            </w:r>
            <w:r w:rsidR="00752D27"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</w:p>
        </w:tc>
      </w:tr>
      <w:tr w:rsidR="00AE50BE" w:rsidRPr="002913D7" w14:paraId="2CAFC7CC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78B401A3" w14:textId="0B7BAEFC" w:rsidR="00AE50BE" w:rsidRPr="002913D7" w:rsidRDefault="006949DF" w:rsidP="00C24169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Notified PCP of transition—Date completed</w:t>
            </w:r>
            <w:r w:rsidRPr="002913D7">
              <w:rPr>
                <w:rFonts w:cs="Calibri"/>
                <w:sz w:val="20"/>
                <w:szCs w:val="20"/>
              </w:rPr>
              <w:t xml:space="preserve">: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2913D7">
              <w:rPr>
                <w:rFonts w:cs="Calibri"/>
                <w:sz w:val="20"/>
                <w:szCs w:val="20"/>
              </w:rPr>
            </w:r>
            <w:r w:rsidRPr="002913D7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     via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Fax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Phone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EMR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Secure e-mail </w:t>
            </w:r>
            <w:r>
              <w:rPr>
                <w:rFonts w:cs="Calibri"/>
                <w:sz w:val="20"/>
                <w:szCs w:val="20"/>
              </w:rPr>
              <w:t xml:space="preserve">    </w:t>
            </w:r>
            <w:r w:rsidRPr="002913D7">
              <w:rPr>
                <w:rFonts w:cs="Calibri"/>
                <w:b/>
                <w:sz w:val="20"/>
                <w:szCs w:val="20"/>
              </w:rPr>
              <w:t>(OR)</w:t>
            </w:r>
            <w:r w:rsidRPr="002913D7">
              <w:rPr>
                <w:rFonts w:cs="Calibri"/>
                <w:sz w:val="20"/>
                <w:szCs w:val="20"/>
              </w:rPr>
              <w:t xml:space="preserve">  </w:t>
            </w:r>
            <w:r>
              <w:rPr>
                <w:rFonts w:cs="Calibri"/>
                <w:sz w:val="20"/>
                <w:szCs w:val="20"/>
              </w:rPr>
              <w:t xml:space="preserve">   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Member’s PCP was the Admitting Physician</w:t>
            </w:r>
          </w:p>
        </w:tc>
      </w:tr>
      <w:tr w:rsidR="00194DDD" w:rsidRPr="002913D7" w14:paraId="7281D0BE" w14:textId="77777777" w:rsidTr="1D2EF0FD">
        <w:trPr>
          <w:trHeight w:val="355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3D7FFFB6" w14:textId="2A813262" w:rsidR="00194DDD" w:rsidRPr="002913D7" w:rsidRDefault="00194DDD" w:rsidP="00C24169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EA451F">
              <w:rPr>
                <w:rFonts w:cs="Calibri"/>
                <w:b/>
                <w:sz w:val="20"/>
                <w:szCs w:val="20"/>
              </w:rPr>
              <w:t>Notes from conversation with the member, provider</w:t>
            </w:r>
            <w:r w:rsidR="00FD21EE">
              <w:rPr>
                <w:rFonts w:cs="Calibri"/>
                <w:b/>
                <w:sz w:val="20"/>
                <w:szCs w:val="20"/>
              </w:rPr>
              <w:t xml:space="preserve"> </w:t>
            </w:r>
            <w:r w:rsidRPr="00EA451F">
              <w:rPr>
                <w:rFonts w:cs="Calibri"/>
                <w:b/>
                <w:sz w:val="20"/>
                <w:szCs w:val="20"/>
              </w:rPr>
              <w:t>and receiving facility (as applicable</w:t>
            </w:r>
            <w:r w:rsidRPr="002913D7">
              <w:rPr>
                <w:rFonts w:cs="Calibri"/>
                <w:b/>
                <w:sz w:val="20"/>
                <w:szCs w:val="20"/>
                <w:u w:val="single"/>
              </w:rPr>
              <w:t>)</w:t>
            </w:r>
            <w:r w:rsidRPr="002913D7">
              <w:rPr>
                <w:rFonts w:cs="Calibri"/>
                <w:b/>
                <w:sz w:val="20"/>
                <w:szCs w:val="20"/>
              </w:rPr>
              <w:t>: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bookmarkEnd w:id="2"/>
      <w:tr w:rsidR="005B7C36" w:rsidRPr="002913D7" w14:paraId="0B0C9C46" w14:textId="77777777" w:rsidTr="1D2EF0FD">
        <w:trPr>
          <w:trHeight w:val="319"/>
        </w:trPr>
        <w:tc>
          <w:tcPr>
            <w:tcW w:w="14873" w:type="dxa"/>
            <w:gridSpan w:val="5"/>
            <w:shd w:val="clear" w:color="auto" w:fill="DEEAF6"/>
            <w:vAlign w:val="center"/>
          </w:tcPr>
          <w:p w14:paraId="7931EAE0" w14:textId="77777777" w:rsidR="005B7C36" w:rsidRPr="002913D7" w:rsidRDefault="005B7C36" w:rsidP="005A75CA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Transition #2  </w:t>
            </w:r>
          </w:p>
        </w:tc>
      </w:tr>
      <w:tr w:rsidR="005B7C36" w:rsidRPr="002913D7" w14:paraId="608E7F0D" w14:textId="77777777" w:rsidTr="1D2EF0FD">
        <w:trPr>
          <w:trHeight w:val="679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7DD3D782" w14:textId="77777777" w:rsidR="005B7C36" w:rsidRPr="002913D7" w:rsidRDefault="005B7C36" w:rsidP="001A1C4D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bookmarkStart w:id="3" w:name="_Hlk117684904"/>
            <w:r w:rsidRPr="002913D7">
              <w:rPr>
                <w:rFonts w:cs="Calibri"/>
                <w:b/>
                <w:sz w:val="20"/>
                <w:szCs w:val="20"/>
              </w:rPr>
              <w:t xml:space="preserve">Notification Date:  </w:t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bCs/>
                <w:sz w:val="20"/>
                <w:szCs w:val="20"/>
              </w:rPr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    </w:t>
            </w:r>
            <w:r w:rsidR="00194DDD" w:rsidRPr="002913D7">
              <w:rPr>
                <w:rFonts w:cs="Calibri"/>
                <w:b/>
                <w:sz w:val="20"/>
                <w:szCs w:val="20"/>
              </w:rPr>
              <w:t xml:space="preserve">     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Transition To: (Type of care setting) *   </w:t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bCs/>
                <w:sz w:val="20"/>
                <w:szCs w:val="20"/>
              </w:rPr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  <w:r w:rsidR="00194DDD" w:rsidRPr="002913D7">
              <w:rPr>
                <w:rFonts w:cs="Calibri"/>
                <w:b/>
                <w:sz w:val="20"/>
                <w:szCs w:val="20"/>
              </w:rPr>
              <w:t xml:space="preserve">                       </w:t>
            </w:r>
            <w:r w:rsidR="001C0E61" w:rsidRPr="002913D7">
              <w:rPr>
                <w:rFonts w:cs="Calibri"/>
                <w:b/>
                <w:sz w:val="20"/>
                <w:szCs w:val="20"/>
              </w:rPr>
              <w:t xml:space="preserve">  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Transition Date:    </w:t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bCs/>
                <w:sz w:val="20"/>
                <w:szCs w:val="20"/>
              </w:rPr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                 </w:t>
            </w:r>
            <w:r w:rsidR="00194DDD" w:rsidRPr="002913D7">
              <w:rPr>
                <w:rFonts w:cs="Calibri"/>
                <w:b/>
                <w:sz w:val="20"/>
                <w:szCs w:val="20"/>
              </w:rPr>
              <w:t xml:space="preserve">      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Transition Type:    </w:t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b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b/>
                <w:sz w:val="20"/>
                <w:szCs w:val="20"/>
              </w:rPr>
            </w:r>
            <w:r w:rsidR="00C13332">
              <w:rPr>
                <w:rFonts w:cs="Calibri"/>
                <w:b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Planned   </w:t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b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b/>
                <w:sz w:val="20"/>
                <w:szCs w:val="20"/>
              </w:rPr>
            </w:r>
            <w:r w:rsidR="00C13332">
              <w:rPr>
                <w:rFonts w:cs="Calibri"/>
                <w:b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Unplanned</w:t>
            </w:r>
          </w:p>
          <w:p w14:paraId="42FF8B44" w14:textId="77777777" w:rsidR="00661082" w:rsidRPr="002913D7" w:rsidRDefault="00194DDD" w:rsidP="001A1C4D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Comments:   </w:t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bCs/>
                <w:sz w:val="20"/>
                <w:szCs w:val="20"/>
              </w:rPr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</w:p>
        </w:tc>
      </w:tr>
      <w:tr w:rsidR="00194DDD" w:rsidRPr="002913D7" w14:paraId="687D4151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</w:tcPr>
          <w:p w14:paraId="55ACFD46" w14:textId="77777777" w:rsidR="00194DDD" w:rsidRPr="002913D7" w:rsidRDefault="00194DDD" w:rsidP="0060240F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bookmarkStart w:id="4" w:name="_Hlk117684999"/>
            <w:r w:rsidRPr="002913D7">
              <w:rPr>
                <w:rFonts w:cs="Calibri"/>
                <w:b/>
                <w:sz w:val="20"/>
                <w:szCs w:val="20"/>
              </w:rPr>
              <w:t xml:space="preserve">Contact member/responsible party to assist with transition – Date completed: 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tr w:rsidR="00194DDD" w:rsidRPr="002913D7" w14:paraId="2CF3BE85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283FA6EE" w14:textId="09F3F273" w:rsidR="00194DDD" w:rsidRPr="002913D7" w:rsidRDefault="00681532" w:rsidP="0060240F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Shared CC contact info, support plan/services with receiving setting</w:t>
            </w:r>
            <w:r>
              <w:rPr>
                <w:rFonts w:cs="Calibri"/>
                <w:b/>
                <w:sz w:val="20"/>
                <w:szCs w:val="20"/>
              </w:rPr>
              <w:t xml:space="preserve"> &amp; home care agency, BHH or other case managers as applicable </w:t>
            </w:r>
            <w:r w:rsidRPr="002913D7">
              <w:rPr>
                <w:rFonts w:cs="Calibri"/>
                <w:b/>
                <w:sz w:val="20"/>
                <w:szCs w:val="20"/>
              </w:rPr>
              <w:t>—</w:t>
            </w:r>
            <w:r>
              <w:rPr>
                <w:rFonts w:cs="Calibri"/>
                <w:b/>
                <w:sz w:val="20"/>
                <w:szCs w:val="20"/>
              </w:rPr>
              <w:t xml:space="preserve"> Contact Name(s)/title and d</w:t>
            </w:r>
            <w:r w:rsidRPr="002913D7">
              <w:rPr>
                <w:rFonts w:cs="Calibri"/>
                <w:b/>
                <w:sz w:val="20"/>
                <w:szCs w:val="20"/>
              </w:rPr>
              <w:t>ate</w:t>
            </w:r>
            <w:r>
              <w:rPr>
                <w:rFonts w:cs="Calibri"/>
                <w:b/>
                <w:sz w:val="20"/>
                <w:szCs w:val="20"/>
              </w:rPr>
              <w:t>s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completed</w:t>
            </w:r>
            <w:r w:rsidR="00752D27" w:rsidRPr="002913D7">
              <w:rPr>
                <w:rFonts w:cs="Calibri"/>
                <w:b/>
                <w:sz w:val="20"/>
                <w:szCs w:val="20"/>
              </w:rPr>
              <w:t xml:space="preserve">:  </w:t>
            </w:r>
            <w:r w:rsidR="00752D27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52D27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752D27" w:rsidRPr="002913D7">
              <w:rPr>
                <w:rFonts w:cs="Calibri"/>
                <w:sz w:val="20"/>
                <w:szCs w:val="20"/>
              </w:rPr>
            </w:r>
            <w:r w:rsidR="00752D27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752D27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2913D7">
              <w:rPr>
                <w:rFonts w:cs="Calibri"/>
                <w:sz w:val="20"/>
                <w:szCs w:val="20"/>
              </w:rPr>
              <w:fldChar w:fldCharType="end"/>
            </w:r>
            <w:r w:rsidR="00752D27"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</w:p>
        </w:tc>
      </w:tr>
      <w:tr w:rsidR="00194DDD" w:rsidRPr="002913D7" w14:paraId="535D5132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1DE0C7CA" w14:textId="15EBD53E" w:rsidR="00194DDD" w:rsidRPr="002913D7" w:rsidRDefault="006949DF" w:rsidP="0060240F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Notified PCP of transition—Date completed</w:t>
            </w:r>
            <w:r w:rsidRPr="002913D7">
              <w:rPr>
                <w:rFonts w:cs="Calibri"/>
                <w:sz w:val="20"/>
                <w:szCs w:val="20"/>
              </w:rPr>
              <w:t xml:space="preserve">: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2913D7">
              <w:rPr>
                <w:rFonts w:cs="Calibri"/>
                <w:sz w:val="20"/>
                <w:szCs w:val="20"/>
              </w:rPr>
            </w:r>
            <w:r w:rsidRPr="002913D7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     via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Fax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Phone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EMR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Secure e-mail </w:t>
            </w:r>
            <w:r>
              <w:rPr>
                <w:rFonts w:cs="Calibri"/>
                <w:sz w:val="20"/>
                <w:szCs w:val="20"/>
              </w:rPr>
              <w:t xml:space="preserve">    </w:t>
            </w:r>
            <w:r w:rsidRPr="002913D7">
              <w:rPr>
                <w:rFonts w:cs="Calibri"/>
                <w:b/>
                <w:sz w:val="20"/>
                <w:szCs w:val="20"/>
              </w:rPr>
              <w:t>(OR)</w:t>
            </w:r>
            <w:r w:rsidRPr="002913D7">
              <w:rPr>
                <w:rFonts w:cs="Calibri"/>
                <w:sz w:val="20"/>
                <w:szCs w:val="20"/>
              </w:rPr>
              <w:t xml:space="preserve">  </w:t>
            </w:r>
            <w:r>
              <w:rPr>
                <w:rFonts w:cs="Calibri"/>
                <w:sz w:val="20"/>
                <w:szCs w:val="20"/>
              </w:rPr>
              <w:t xml:space="preserve">   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Member’s PCP was the Admitting Physician</w:t>
            </w:r>
          </w:p>
        </w:tc>
      </w:tr>
      <w:tr w:rsidR="00194DDD" w:rsidRPr="002913D7" w14:paraId="5D6732FD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3E00C993" w14:textId="77777777" w:rsidR="007A327B" w:rsidRPr="002913D7" w:rsidRDefault="00194DDD" w:rsidP="0060240F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Notes from conversation with the member, provider, discharging and receiving facility (as applicable):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</w:p>
          <w:p w14:paraId="3F41E126" w14:textId="739A2747" w:rsidR="007A327B" w:rsidRPr="002913D7" w:rsidRDefault="007A327B" w:rsidP="0060240F">
            <w:pPr>
              <w:spacing w:after="0" w:line="240" w:lineRule="auto"/>
              <w:rPr>
                <w:rFonts w:cs="Calibri"/>
                <w:b/>
                <w:i/>
                <w:iCs/>
                <w:color w:val="4472C4"/>
                <w:sz w:val="20"/>
                <w:szCs w:val="20"/>
              </w:rPr>
            </w:pPr>
            <w:r w:rsidRPr="002913D7">
              <w:rPr>
                <w:rFonts w:cs="Calibri"/>
                <w:bCs/>
                <w:color w:val="4472C4"/>
                <w:sz w:val="20"/>
                <w:szCs w:val="20"/>
              </w:rPr>
              <w:t>*</w:t>
            </w:r>
            <w:r w:rsidRPr="002913D7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 xml:space="preserve">Complete additional tasks below if this transition is a return to </w:t>
            </w:r>
            <w:r w:rsidR="00AA26FD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 xml:space="preserve">the </w:t>
            </w:r>
            <w:r w:rsidRPr="002913D7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>usual care setting.</w:t>
            </w:r>
            <w:r w:rsidRPr="002913D7">
              <w:rPr>
                <w:rFonts w:cs="Calibri"/>
                <w:b/>
                <w:i/>
                <w:iCs/>
                <w:color w:val="4472C4"/>
                <w:sz w:val="20"/>
                <w:szCs w:val="20"/>
              </w:rPr>
              <w:t xml:space="preserve">  </w:t>
            </w:r>
          </w:p>
        </w:tc>
      </w:tr>
      <w:bookmarkEnd w:id="3"/>
      <w:bookmarkEnd w:id="4"/>
      <w:tr w:rsidR="005B7C36" w:rsidRPr="002913D7" w14:paraId="5B2BDD06" w14:textId="77777777" w:rsidTr="1D2EF0FD">
        <w:trPr>
          <w:trHeight w:val="20"/>
        </w:trPr>
        <w:tc>
          <w:tcPr>
            <w:tcW w:w="14873" w:type="dxa"/>
            <w:gridSpan w:val="5"/>
            <w:shd w:val="clear" w:color="auto" w:fill="D9E2F3"/>
            <w:vAlign w:val="center"/>
          </w:tcPr>
          <w:p w14:paraId="5B1BF8FD" w14:textId="77777777" w:rsidR="005B7C36" w:rsidRPr="002913D7" w:rsidRDefault="005B7C36" w:rsidP="00BD623A">
            <w:pPr>
              <w:pStyle w:val="NoSpacing"/>
              <w:tabs>
                <w:tab w:val="left" w:pos="11880"/>
              </w:tabs>
              <w:rPr>
                <w:rFonts w:cs="Calibri"/>
                <w:bCs/>
                <w:sz w:val="20"/>
                <w:szCs w:val="20"/>
                <w:u w:val="single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Transition #3</w:t>
            </w:r>
            <w:r w:rsidR="00AB1426" w:rsidRPr="002913D7">
              <w:rPr>
                <w:rFonts w:cs="Calibri"/>
                <w:b/>
                <w:sz w:val="20"/>
                <w:szCs w:val="20"/>
              </w:rPr>
              <w:t xml:space="preserve"> (if applicable)</w:t>
            </w:r>
          </w:p>
        </w:tc>
      </w:tr>
      <w:tr w:rsidR="005B7C36" w:rsidRPr="002913D7" w14:paraId="3907D9CC" w14:textId="77777777" w:rsidTr="1D2EF0FD">
        <w:trPr>
          <w:trHeight w:val="625"/>
        </w:trPr>
        <w:tc>
          <w:tcPr>
            <w:tcW w:w="148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B0439" w14:textId="77777777" w:rsidR="00194DDD" w:rsidRPr="002913D7" w:rsidRDefault="005B7C36" w:rsidP="001A1C4D">
            <w:pPr>
              <w:pStyle w:val="NoSpacing"/>
              <w:tabs>
                <w:tab w:val="left" w:pos="11880"/>
              </w:tabs>
              <w:rPr>
                <w:rFonts w:cs="Calibri"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Notification Date: 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  </w:t>
            </w:r>
            <w:r w:rsidR="00194DDD" w:rsidRPr="002913D7">
              <w:rPr>
                <w:rFonts w:cs="Calibri"/>
                <w:b/>
                <w:sz w:val="20"/>
                <w:szCs w:val="20"/>
              </w:rPr>
              <w:t xml:space="preserve">Transition To: (Type of care setting) *  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  <w:r w:rsidR="00194DDD" w:rsidRPr="002913D7">
              <w:rPr>
                <w:rFonts w:cs="Calibri"/>
                <w:sz w:val="20"/>
                <w:szCs w:val="20"/>
              </w:rPr>
              <w:t xml:space="preserve">               </w:t>
            </w:r>
            <w:r w:rsidR="001C0E61" w:rsidRPr="002913D7">
              <w:rPr>
                <w:rFonts w:cs="Calibri"/>
                <w:sz w:val="20"/>
                <w:szCs w:val="20"/>
              </w:rPr>
              <w:t xml:space="preserve">        </w:t>
            </w:r>
            <w:r w:rsidR="00194DDD" w:rsidRPr="002913D7">
              <w:rPr>
                <w:rFonts w:cs="Calibri"/>
                <w:sz w:val="20"/>
                <w:szCs w:val="20"/>
              </w:rPr>
              <w:t xml:space="preserve">         </w:t>
            </w:r>
            <w:r w:rsidR="00194DDD" w:rsidRPr="002913D7">
              <w:rPr>
                <w:rFonts w:cs="Calibri"/>
                <w:b/>
                <w:sz w:val="20"/>
                <w:szCs w:val="20"/>
              </w:rPr>
              <w:t xml:space="preserve">Transition Date:    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504361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04361" w:rsidRPr="002913D7">
              <w:rPr>
                <w:rFonts w:cs="Calibri"/>
                <w:sz w:val="20"/>
                <w:szCs w:val="20"/>
              </w:rPr>
            </w:r>
            <w:r w:rsidR="00504361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04361" w:rsidRPr="002913D7">
              <w:rPr>
                <w:rFonts w:cs="Calibri"/>
                <w:sz w:val="20"/>
                <w:szCs w:val="20"/>
              </w:rPr>
              <w:fldChar w:fldCharType="end"/>
            </w:r>
            <w:r w:rsidR="00194DDD" w:rsidRPr="002913D7">
              <w:rPr>
                <w:rFonts w:cs="Calibri"/>
                <w:sz w:val="20"/>
                <w:szCs w:val="20"/>
              </w:rPr>
              <w:t xml:space="preserve">                            </w:t>
            </w:r>
            <w:r w:rsidR="00194DDD" w:rsidRPr="002913D7">
              <w:rPr>
                <w:rFonts w:cs="Calibri"/>
                <w:b/>
                <w:sz w:val="20"/>
                <w:szCs w:val="20"/>
              </w:rPr>
              <w:t xml:space="preserve">Transition Type:    </w:t>
            </w:r>
            <w:r w:rsidR="00194DDD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94DDD"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="00194DDD" w:rsidRPr="002913D7">
              <w:rPr>
                <w:rFonts w:cs="Calibri"/>
                <w:sz w:val="20"/>
                <w:szCs w:val="20"/>
              </w:rPr>
              <w:fldChar w:fldCharType="end"/>
            </w:r>
            <w:r w:rsidR="00194DDD" w:rsidRPr="002913D7">
              <w:rPr>
                <w:rFonts w:cs="Calibri"/>
                <w:sz w:val="20"/>
                <w:szCs w:val="20"/>
              </w:rPr>
              <w:t xml:space="preserve"> </w:t>
            </w:r>
            <w:r w:rsidR="00194DDD" w:rsidRPr="002913D7">
              <w:rPr>
                <w:rFonts w:cs="Calibri"/>
                <w:b/>
                <w:sz w:val="20"/>
                <w:szCs w:val="20"/>
              </w:rPr>
              <w:t xml:space="preserve">Planned </w:t>
            </w:r>
            <w:r w:rsidR="00194DDD" w:rsidRPr="002913D7">
              <w:rPr>
                <w:rFonts w:cs="Calibri"/>
                <w:sz w:val="20"/>
                <w:szCs w:val="20"/>
              </w:rPr>
              <w:t xml:space="preserve">  </w:t>
            </w:r>
            <w:r w:rsidR="00194DDD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94DDD"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="00194DDD" w:rsidRPr="002913D7">
              <w:rPr>
                <w:rFonts w:cs="Calibri"/>
                <w:sz w:val="20"/>
                <w:szCs w:val="20"/>
              </w:rPr>
              <w:fldChar w:fldCharType="end"/>
            </w:r>
            <w:r w:rsidR="00194DDD" w:rsidRPr="002913D7">
              <w:rPr>
                <w:rFonts w:cs="Calibri"/>
                <w:sz w:val="20"/>
                <w:szCs w:val="20"/>
              </w:rPr>
              <w:t xml:space="preserve"> </w:t>
            </w:r>
            <w:r w:rsidR="00194DDD" w:rsidRPr="002913D7">
              <w:rPr>
                <w:rFonts w:cs="Calibri"/>
                <w:b/>
                <w:sz w:val="20"/>
                <w:szCs w:val="20"/>
              </w:rPr>
              <w:t>Unplanned</w:t>
            </w:r>
          </w:p>
          <w:p w14:paraId="536DDEC4" w14:textId="77777777" w:rsidR="00661082" w:rsidRPr="002913D7" w:rsidRDefault="00194DDD" w:rsidP="001A1C4D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EA451F">
              <w:rPr>
                <w:rFonts w:cs="Calibri"/>
                <w:b/>
                <w:sz w:val="20"/>
                <w:szCs w:val="20"/>
              </w:rPr>
              <w:t>Comments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:   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sz w:val="20"/>
                <w:szCs w:val="20"/>
              </w:rPr>
            </w:r>
            <w:r w:rsidR="005E5400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tr w:rsidR="00194DDD" w:rsidRPr="002913D7" w14:paraId="65A1D72A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</w:tcPr>
          <w:p w14:paraId="7D3B43B8" w14:textId="77777777" w:rsidR="00194DDD" w:rsidRPr="002913D7" w:rsidRDefault="00194DDD" w:rsidP="0060240F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bookmarkStart w:id="5" w:name="_Hlk117690641"/>
            <w:r w:rsidRPr="002913D7">
              <w:rPr>
                <w:rFonts w:cs="Calibri"/>
                <w:b/>
                <w:sz w:val="20"/>
                <w:szCs w:val="20"/>
              </w:rPr>
              <w:t xml:space="preserve">Contact member/responsible party to assist with transition – Date completed:  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5E5400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sz w:val="20"/>
                <w:szCs w:val="20"/>
              </w:rPr>
            </w:r>
            <w:r w:rsidR="005E5400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tr w:rsidR="00194DDD" w:rsidRPr="002913D7" w14:paraId="7966CFB7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0CC840B3" w14:textId="5EB0AA11" w:rsidR="00194DDD" w:rsidRPr="002913D7" w:rsidRDefault="00681532" w:rsidP="0060240F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Shared CC contact info, support plan/services with receiving setting</w:t>
            </w:r>
            <w:r>
              <w:rPr>
                <w:rFonts w:cs="Calibri"/>
                <w:b/>
                <w:sz w:val="20"/>
                <w:szCs w:val="20"/>
              </w:rPr>
              <w:t xml:space="preserve"> &amp; home care agency, BHH or other case managers as applicable </w:t>
            </w:r>
            <w:r w:rsidRPr="002913D7">
              <w:rPr>
                <w:rFonts w:cs="Calibri"/>
                <w:b/>
                <w:sz w:val="20"/>
                <w:szCs w:val="20"/>
              </w:rPr>
              <w:t>—</w:t>
            </w:r>
            <w:r>
              <w:rPr>
                <w:rFonts w:cs="Calibri"/>
                <w:b/>
                <w:sz w:val="20"/>
                <w:szCs w:val="20"/>
              </w:rPr>
              <w:t xml:space="preserve"> Contact Name(s)/title and d</w:t>
            </w:r>
            <w:r w:rsidRPr="002913D7">
              <w:rPr>
                <w:rFonts w:cs="Calibri"/>
                <w:b/>
                <w:sz w:val="20"/>
                <w:szCs w:val="20"/>
              </w:rPr>
              <w:t>ate</w:t>
            </w:r>
            <w:r>
              <w:rPr>
                <w:rFonts w:cs="Calibri"/>
                <w:b/>
                <w:sz w:val="20"/>
                <w:szCs w:val="20"/>
              </w:rPr>
              <w:t>s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completed</w:t>
            </w:r>
            <w:r w:rsidR="00752D27" w:rsidRPr="002913D7">
              <w:rPr>
                <w:rFonts w:cs="Calibri"/>
                <w:b/>
                <w:sz w:val="20"/>
                <w:szCs w:val="20"/>
              </w:rPr>
              <w:t xml:space="preserve">:  </w:t>
            </w:r>
            <w:r w:rsidR="00752D27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52D27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752D27" w:rsidRPr="002913D7">
              <w:rPr>
                <w:rFonts w:cs="Calibri"/>
                <w:sz w:val="20"/>
                <w:szCs w:val="20"/>
              </w:rPr>
            </w:r>
            <w:r w:rsidR="00752D27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752D27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752D27" w:rsidRPr="002913D7">
              <w:rPr>
                <w:rFonts w:cs="Calibri"/>
                <w:sz w:val="20"/>
                <w:szCs w:val="20"/>
              </w:rPr>
              <w:fldChar w:fldCharType="end"/>
            </w:r>
            <w:r w:rsidR="00752D27"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</w:p>
        </w:tc>
      </w:tr>
      <w:tr w:rsidR="00194DDD" w:rsidRPr="002913D7" w14:paraId="232785CA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783BA4A0" w14:textId="283260D5" w:rsidR="00194DDD" w:rsidRPr="002913D7" w:rsidRDefault="006949DF" w:rsidP="0060240F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Notified PCP of transition—Date completed</w:t>
            </w:r>
            <w:r w:rsidRPr="002913D7">
              <w:rPr>
                <w:rFonts w:cs="Calibri"/>
                <w:sz w:val="20"/>
                <w:szCs w:val="20"/>
              </w:rPr>
              <w:t xml:space="preserve">: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2913D7">
              <w:rPr>
                <w:rFonts w:cs="Calibri"/>
                <w:sz w:val="20"/>
                <w:szCs w:val="20"/>
              </w:rPr>
            </w:r>
            <w:r w:rsidRPr="002913D7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     via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Fax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Phone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EMR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Secure e-mail </w:t>
            </w:r>
            <w:r>
              <w:rPr>
                <w:rFonts w:cs="Calibri"/>
                <w:sz w:val="20"/>
                <w:szCs w:val="20"/>
              </w:rPr>
              <w:t xml:space="preserve">    </w:t>
            </w:r>
            <w:r w:rsidRPr="002913D7">
              <w:rPr>
                <w:rFonts w:cs="Calibri"/>
                <w:b/>
                <w:sz w:val="20"/>
                <w:szCs w:val="20"/>
              </w:rPr>
              <w:t>(OR)</w:t>
            </w:r>
            <w:r w:rsidRPr="002913D7">
              <w:rPr>
                <w:rFonts w:cs="Calibri"/>
                <w:sz w:val="20"/>
                <w:szCs w:val="20"/>
              </w:rPr>
              <w:t xml:space="preserve">  </w:t>
            </w:r>
            <w:r>
              <w:rPr>
                <w:rFonts w:cs="Calibri"/>
                <w:sz w:val="20"/>
                <w:szCs w:val="20"/>
              </w:rPr>
              <w:t xml:space="preserve">   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Member’s PCP was the Admitting Physician</w:t>
            </w:r>
          </w:p>
        </w:tc>
      </w:tr>
      <w:tr w:rsidR="00194DDD" w:rsidRPr="002913D7" w14:paraId="22AB5605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3E444D02" w14:textId="77777777" w:rsidR="007A327B" w:rsidRPr="002913D7" w:rsidRDefault="00194DDD" w:rsidP="0060240F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Notes from conversation with the member, provider, discharging and receiving facility (as applicable</w:t>
            </w:r>
            <w:r w:rsidRPr="002913D7">
              <w:rPr>
                <w:rFonts w:cs="Calibri"/>
                <w:b/>
                <w:sz w:val="20"/>
                <w:szCs w:val="20"/>
                <w:u w:val="single"/>
              </w:rPr>
              <w:t>)</w:t>
            </w:r>
            <w:r w:rsidRPr="002913D7">
              <w:rPr>
                <w:rFonts w:cs="Calibri"/>
                <w:b/>
                <w:sz w:val="20"/>
                <w:szCs w:val="20"/>
              </w:rPr>
              <w:t>: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sz w:val="20"/>
                <w:szCs w:val="20"/>
              </w:rPr>
            </w:r>
            <w:r w:rsidR="005E5400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end"/>
            </w:r>
          </w:p>
          <w:p w14:paraId="5D4B0929" w14:textId="6E542226" w:rsidR="007A327B" w:rsidRPr="002913D7" w:rsidRDefault="007A327B" w:rsidP="0060240F">
            <w:pPr>
              <w:spacing w:after="0" w:line="240" w:lineRule="auto"/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</w:pPr>
            <w:r w:rsidRPr="002913D7">
              <w:rPr>
                <w:rFonts w:cs="Calibri"/>
                <w:bCs/>
                <w:color w:val="4472C4"/>
                <w:sz w:val="20"/>
                <w:szCs w:val="20"/>
              </w:rPr>
              <w:t>*</w:t>
            </w:r>
            <w:r w:rsidRPr="002913D7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 xml:space="preserve">Complete additional tasks below if this transition is a return to </w:t>
            </w:r>
            <w:r w:rsidR="00AA26FD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 xml:space="preserve">the </w:t>
            </w:r>
            <w:r w:rsidRPr="002913D7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 xml:space="preserve">usual care setting.  </w:t>
            </w:r>
          </w:p>
        </w:tc>
      </w:tr>
      <w:bookmarkEnd w:id="5"/>
      <w:tr w:rsidR="00AB1426" w:rsidRPr="002913D7" w14:paraId="4FAF74CE" w14:textId="77777777" w:rsidTr="1D2EF0FD">
        <w:trPr>
          <w:trHeight w:val="265"/>
        </w:trPr>
        <w:tc>
          <w:tcPr>
            <w:tcW w:w="14873" w:type="dxa"/>
            <w:gridSpan w:val="5"/>
            <w:shd w:val="clear" w:color="auto" w:fill="DEEAF6"/>
            <w:vAlign w:val="center"/>
          </w:tcPr>
          <w:p w14:paraId="220FB56A" w14:textId="77777777" w:rsidR="00AB1426" w:rsidRPr="002913D7" w:rsidRDefault="00AB1426" w:rsidP="003D059B">
            <w:pPr>
              <w:pStyle w:val="NoSpacing"/>
              <w:tabs>
                <w:tab w:val="left" w:pos="11880"/>
              </w:tabs>
              <w:rPr>
                <w:rFonts w:cs="Calibri"/>
                <w:b/>
                <w:i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Transition #4 (if applicable)</w:t>
            </w:r>
          </w:p>
        </w:tc>
      </w:tr>
      <w:tr w:rsidR="00AB1426" w:rsidRPr="002913D7" w14:paraId="02E77F3A" w14:textId="77777777" w:rsidTr="1D2EF0FD">
        <w:trPr>
          <w:trHeight w:val="643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1920DFC0" w14:textId="77777777" w:rsidR="00110431" w:rsidRPr="002913D7" w:rsidRDefault="00110431" w:rsidP="001A1C4D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Notification Date:  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bCs/>
                <w:sz w:val="20"/>
                <w:szCs w:val="20"/>
              </w:rP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  Transition To: (Type of care setting) *   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bCs/>
                <w:sz w:val="20"/>
                <w:szCs w:val="20"/>
              </w:rP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                 </w:t>
            </w:r>
            <w:r w:rsidR="001C0E61" w:rsidRPr="002913D7">
              <w:rPr>
                <w:rFonts w:cs="Calibri"/>
                <w:b/>
                <w:sz w:val="20"/>
                <w:szCs w:val="20"/>
              </w:rPr>
              <w:t xml:space="preserve">      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   Transition Date:    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bCs/>
                <w:sz w:val="20"/>
                <w:szCs w:val="20"/>
              </w:rP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                          Transition Type:    </w:t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b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b/>
                <w:sz w:val="20"/>
                <w:szCs w:val="20"/>
              </w:rPr>
            </w:r>
            <w:r w:rsidR="00C13332">
              <w:rPr>
                <w:rFonts w:cs="Calibri"/>
                <w:b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Planned   </w:t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b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b/>
                <w:sz w:val="20"/>
                <w:szCs w:val="20"/>
              </w:rPr>
            </w:r>
            <w:r w:rsidR="00C13332">
              <w:rPr>
                <w:rFonts w:cs="Calibri"/>
                <w:b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Unplanned</w:t>
            </w:r>
          </w:p>
          <w:p w14:paraId="1D348538" w14:textId="77777777" w:rsidR="00110431" w:rsidRPr="002913D7" w:rsidRDefault="00110431" w:rsidP="001A1C4D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Comments:   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bCs/>
                <w:sz w:val="20"/>
                <w:szCs w:val="20"/>
              </w:rP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</w:p>
        </w:tc>
      </w:tr>
      <w:tr w:rsidR="00110431" w:rsidRPr="002913D7" w14:paraId="10D49112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</w:tcPr>
          <w:p w14:paraId="06088B4C" w14:textId="77777777" w:rsidR="00110431" w:rsidRPr="002913D7" w:rsidRDefault="00110431" w:rsidP="0060240F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bookmarkStart w:id="6" w:name="_Hlk117690682"/>
            <w:r w:rsidRPr="002913D7">
              <w:rPr>
                <w:rFonts w:cs="Calibri"/>
                <w:b/>
                <w:sz w:val="20"/>
                <w:szCs w:val="20"/>
              </w:rPr>
              <w:t>Contact member/responsible party to assist</w:t>
            </w:r>
            <w:r w:rsidR="0020736C"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with transition – Date completed:  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sz w:val="20"/>
                <w:szCs w:val="20"/>
              </w:rPr>
            </w:r>
            <w:r w:rsidR="005E5400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tr w:rsidR="00110431" w:rsidRPr="002913D7" w14:paraId="0EFB07CC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45CE1B53" w14:textId="3B8CEC3C" w:rsidR="00110431" w:rsidRPr="002913D7" w:rsidRDefault="00752D27" w:rsidP="0060240F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Shared CC contact info, support plan/services with receiving setting</w:t>
            </w:r>
            <w:r>
              <w:rPr>
                <w:rFonts w:cs="Calibri"/>
                <w:b/>
                <w:sz w:val="20"/>
                <w:szCs w:val="20"/>
              </w:rPr>
              <w:t xml:space="preserve"> &amp; home care agency, BHH or other case manager</w:t>
            </w:r>
            <w:r w:rsidR="0099699E">
              <w:rPr>
                <w:rFonts w:cs="Calibri"/>
                <w:b/>
                <w:sz w:val="20"/>
                <w:szCs w:val="20"/>
              </w:rPr>
              <w:t>s</w:t>
            </w:r>
            <w:r>
              <w:rPr>
                <w:rFonts w:cs="Calibri"/>
                <w:b/>
                <w:sz w:val="20"/>
                <w:szCs w:val="20"/>
              </w:rPr>
              <w:t xml:space="preserve"> as applicable </w:t>
            </w:r>
            <w:r w:rsidRPr="002913D7">
              <w:rPr>
                <w:rFonts w:cs="Calibri"/>
                <w:b/>
                <w:sz w:val="20"/>
                <w:szCs w:val="20"/>
              </w:rPr>
              <w:t>—</w:t>
            </w:r>
            <w:r>
              <w:rPr>
                <w:rFonts w:cs="Calibri"/>
                <w:b/>
                <w:sz w:val="20"/>
                <w:szCs w:val="20"/>
              </w:rPr>
              <w:t xml:space="preserve"> Contact Name(s)/title and d</w:t>
            </w:r>
            <w:r w:rsidRPr="002913D7">
              <w:rPr>
                <w:rFonts w:cs="Calibri"/>
                <w:b/>
                <w:sz w:val="20"/>
                <w:szCs w:val="20"/>
              </w:rPr>
              <w:t>ate</w:t>
            </w:r>
            <w:r>
              <w:rPr>
                <w:rFonts w:cs="Calibri"/>
                <w:b/>
                <w:sz w:val="20"/>
                <w:szCs w:val="20"/>
              </w:rPr>
              <w:t>s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completed: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2913D7">
              <w:rPr>
                <w:rFonts w:cs="Calibri"/>
                <w:sz w:val="20"/>
                <w:szCs w:val="20"/>
              </w:rPr>
            </w:r>
            <w:r w:rsidRPr="002913D7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</w:p>
        </w:tc>
      </w:tr>
      <w:tr w:rsidR="00110431" w:rsidRPr="002913D7" w14:paraId="39CF5476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4F66E796" w14:textId="5AF7DB27" w:rsidR="00110431" w:rsidRPr="002913D7" w:rsidRDefault="006949DF" w:rsidP="0060240F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lastRenderedPageBreak/>
              <w:t>Notified PCP of transition—Date completed</w:t>
            </w:r>
            <w:r w:rsidRPr="002913D7">
              <w:rPr>
                <w:rFonts w:cs="Calibri"/>
                <w:sz w:val="20"/>
                <w:szCs w:val="20"/>
              </w:rPr>
              <w:t xml:space="preserve">: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2913D7">
              <w:rPr>
                <w:rFonts w:cs="Calibri"/>
                <w:sz w:val="20"/>
                <w:szCs w:val="20"/>
              </w:rPr>
            </w:r>
            <w:r w:rsidRPr="002913D7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     via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Fax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Phone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EMR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Secure e-mail </w:t>
            </w:r>
            <w:r>
              <w:rPr>
                <w:rFonts w:cs="Calibri"/>
                <w:sz w:val="20"/>
                <w:szCs w:val="20"/>
              </w:rPr>
              <w:t xml:space="preserve">    </w:t>
            </w:r>
            <w:r w:rsidRPr="002913D7">
              <w:rPr>
                <w:rFonts w:cs="Calibri"/>
                <w:b/>
                <w:sz w:val="20"/>
                <w:szCs w:val="20"/>
              </w:rPr>
              <w:t>(OR)</w:t>
            </w:r>
            <w:r w:rsidRPr="002913D7">
              <w:rPr>
                <w:rFonts w:cs="Calibri"/>
                <w:sz w:val="20"/>
                <w:szCs w:val="20"/>
              </w:rPr>
              <w:t xml:space="preserve">  </w:t>
            </w:r>
            <w:r>
              <w:rPr>
                <w:rFonts w:cs="Calibri"/>
                <w:sz w:val="20"/>
                <w:szCs w:val="20"/>
              </w:rPr>
              <w:t xml:space="preserve">   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Member’s PCP was the Admitting Physician</w:t>
            </w:r>
          </w:p>
        </w:tc>
      </w:tr>
      <w:tr w:rsidR="00110431" w:rsidRPr="002913D7" w14:paraId="31D33971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61E80D14" w14:textId="77777777" w:rsidR="007A327B" w:rsidRPr="002913D7" w:rsidRDefault="00110431" w:rsidP="0060240F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Notes from conversation with the member, provider, discharging and receiving facility (as applicable</w:t>
            </w:r>
            <w:r w:rsidRPr="002913D7">
              <w:rPr>
                <w:rFonts w:cs="Calibri"/>
                <w:b/>
                <w:sz w:val="20"/>
                <w:szCs w:val="20"/>
                <w:u w:val="single"/>
              </w:rPr>
              <w:t>)</w:t>
            </w:r>
            <w:r w:rsidRPr="002913D7">
              <w:rPr>
                <w:rFonts w:cs="Calibri"/>
                <w:b/>
                <w:sz w:val="20"/>
                <w:szCs w:val="20"/>
              </w:rPr>
              <w:t>: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sz w:val="20"/>
                <w:szCs w:val="20"/>
              </w:rPr>
            </w:r>
            <w:r w:rsidR="005E5400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end"/>
            </w:r>
          </w:p>
          <w:p w14:paraId="1E4AACC8" w14:textId="3F517C2B" w:rsidR="007A327B" w:rsidRPr="002913D7" w:rsidRDefault="007A327B" w:rsidP="0060240F">
            <w:pPr>
              <w:spacing w:after="0" w:line="240" w:lineRule="auto"/>
              <w:rPr>
                <w:rFonts w:cs="Calibri"/>
                <w:b/>
                <w:color w:val="4472C4"/>
                <w:sz w:val="20"/>
                <w:szCs w:val="20"/>
              </w:rPr>
            </w:pPr>
            <w:r w:rsidRPr="002913D7">
              <w:rPr>
                <w:rFonts w:cs="Calibri"/>
                <w:bCs/>
                <w:color w:val="4472C4"/>
                <w:sz w:val="20"/>
                <w:szCs w:val="20"/>
              </w:rPr>
              <w:t>*</w:t>
            </w:r>
            <w:r w:rsidRPr="002913D7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 xml:space="preserve">Complete additional tasks below if this transition is a return to </w:t>
            </w:r>
            <w:r w:rsidR="002A2FCC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 xml:space="preserve">the </w:t>
            </w:r>
            <w:r w:rsidRPr="002913D7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>usual care setting</w:t>
            </w:r>
            <w:r w:rsidRPr="002913D7">
              <w:rPr>
                <w:rFonts w:cs="Calibri"/>
                <w:b/>
                <w:i/>
                <w:iCs/>
                <w:color w:val="4472C4"/>
                <w:sz w:val="20"/>
                <w:szCs w:val="20"/>
              </w:rPr>
              <w:t xml:space="preserve">.  </w:t>
            </w:r>
          </w:p>
        </w:tc>
      </w:tr>
      <w:bookmarkEnd w:id="6"/>
      <w:tr w:rsidR="00AB1426" w:rsidRPr="002913D7" w14:paraId="7627B64F" w14:textId="77777777" w:rsidTr="1D2EF0FD">
        <w:trPr>
          <w:trHeight w:val="20"/>
        </w:trPr>
        <w:tc>
          <w:tcPr>
            <w:tcW w:w="14873" w:type="dxa"/>
            <w:gridSpan w:val="5"/>
            <w:shd w:val="clear" w:color="auto" w:fill="D9E2F3"/>
            <w:vAlign w:val="center"/>
          </w:tcPr>
          <w:p w14:paraId="0F4F7427" w14:textId="77777777" w:rsidR="00AB1426" w:rsidRPr="002913D7" w:rsidRDefault="00AB1426" w:rsidP="003D059B">
            <w:pPr>
              <w:pStyle w:val="NoSpacing"/>
              <w:tabs>
                <w:tab w:val="left" w:pos="11880"/>
              </w:tabs>
              <w:rPr>
                <w:rFonts w:cs="Calibri"/>
                <w:b/>
                <w:i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Transition #5 (if applicable)</w:t>
            </w:r>
          </w:p>
        </w:tc>
      </w:tr>
      <w:tr w:rsidR="00AB1426" w:rsidRPr="002913D7" w14:paraId="4CB653D0" w14:textId="77777777" w:rsidTr="1D2EF0FD">
        <w:trPr>
          <w:trHeight w:val="706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6C89F31A" w14:textId="77777777" w:rsidR="00110431" w:rsidRPr="002913D7" w:rsidRDefault="00110431" w:rsidP="001A1C4D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Notification Date:  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bCs/>
                <w:sz w:val="20"/>
                <w:szCs w:val="20"/>
              </w:rP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  Transition To: (Type of care setting) *   </w:t>
            </w:r>
            <w:r w:rsidR="005E5400" w:rsidRPr="002913D7">
              <w:rPr>
                <w:rFonts w:cs="Calibri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b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b/>
                <w:sz w:val="20"/>
                <w:szCs w:val="20"/>
              </w:rPr>
            </w:r>
            <w:r w:rsidR="005E5400" w:rsidRPr="002913D7">
              <w:rPr>
                <w:rFonts w:cs="Calibri"/>
                <w:b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b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                </w:t>
            </w:r>
            <w:r w:rsidR="001C0E61" w:rsidRPr="002913D7">
              <w:rPr>
                <w:rFonts w:cs="Calibri"/>
                <w:b/>
                <w:sz w:val="20"/>
                <w:szCs w:val="20"/>
              </w:rPr>
              <w:t xml:space="preserve">     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    Transition Date:    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bCs/>
                <w:sz w:val="20"/>
                <w:szCs w:val="20"/>
              </w:rP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                          Transition Type:    </w:t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b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b/>
                <w:sz w:val="20"/>
                <w:szCs w:val="20"/>
              </w:rPr>
            </w:r>
            <w:r w:rsidR="00C13332">
              <w:rPr>
                <w:rFonts w:cs="Calibri"/>
                <w:b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Planned   </w:t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b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b/>
                <w:sz w:val="20"/>
                <w:szCs w:val="20"/>
              </w:rPr>
            </w:r>
            <w:r w:rsidR="00C13332">
              <w:rPr>
                <w:rFonts w:cs="Calibri"/>
                <w:b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b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Unplanned</w:t>
            </w:r>
          </w:p>
          <w:p w14:paraId="034016C6" w14:textId="77777777" w:rsidR="00661082" w:rsidRPr="002913D7" w:rsidRDefault="00110431" w:rsidP="001A1C4D">
            <w:pPr>
              <w:pStyle w:val="NoSpacing"/>
              <w:tabs>
                <w:tab w:val="left" w:pos="11880"/>
              </w:tabs>
              <w:rPr>
                <w:rFonts w:cs="Calibri"/>
                <w:bCs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Comments: 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bCs/>
                <w:sz w:val="20"/>
                <w:szCs w:val="20"/>
              </w:rPr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  <w:r w:rsidRPr="002913D7">
              <w:rPr>
                <w:rFonts w:cs="Calibri"/>
                <w:bCs/>
                <w:sz w:val="20"/>
                <w:szCs w:val="20"/>
              </w:rPr>
              <w:t xml:space="preserve"> </w:t>
            </w:r>
          </w:p>
        </w:tc>
      </w:tr>
      <w:tr w:rsidR="00110431" w:rsidRPr="002913D7" w14:paraId="495CD087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</w:tcPr>
          <w:p w14:paraId="09BA4103" w14:textId="77777777" w:rsidR="00110431" w:rsidRPr="002913D7" w:rsidRDefault="00110431" w:rsidP="0060240F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 xml:space="preserve">Contact member/responsible party to assist with transition – Date completed:  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sz w:val="20"/>
                <w:szCs w:val="20"/>
              </w:rPr>
            </w:r>
            <w:r w:rsidR="005E5400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tr w:rsidR="00110431" w:rsidRPr="002913D7" w14:paraId="2FD0B5CF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08B8ACFA" w14:textId="7008F7DB" w:rsidR="00110431" w:rsidRPr="002913D7" w:rsidRDefault="00681532" w:rsidP="0060240F">
            <w:pPr>
              <w:pStyle w:val="NoSpacing"/>
              <w:tabs>
                <w:tab w:val="left" w:pos="11880"/>
              </w:tabs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Shared CC contact info, support plan/services with receiving setting</w:t>
            </w:r>
            <w:r>
              <w:rPr>
                <w:rFonts w:cs="Calibri"/>
                <w:b/>
                <w:sz w:val="20"/>
                <w:szCs w:val="20"/>
              </w:rPr>
              <w:t xml:space="preserve"> &amp; home care agency, BHH or other case managers as applicable </w:t>
            </w:r>
            <w:r w:rsidRPr="002913D7">
              <w:rPr>
                <w:rFonts w:cs="Calibri"/>
                <w:b/>
                <w:sz w:val="20"/>
                <w:szCs w:val="20"/>
              </w:rPr>
              <w:t>—</w:t>
            </w:r>
            <w:r>
              <w:rPr>
                <w:rFonts w:cs="Calibri"/>
                <w:b/>
                <w:sz w:val="20"/>
                <w:szCs w:val="20"/>
              </w:rPr>
              <w:t xml:space="preserve"> Contact Name(s)/title and d</w:t>
            </w:r>
            <w:r w:rsidRPr="002913D7">
              <w:rPr>
                <w:rFonts w:cs="Calibri"/>
                <w:b/>
                <w:sz w:val="20"/>
                <w:szCs w:val="20"/>
              </w:rPr>
              <w:t>ate</w:t>
            </w:r>
            <w:r>
              <w:rPr>
                <w:rFonts w:cs="Calibri"/>
                <w:b/>
                <w:sz w:val="20"/>
                <w:szCs w:val="20"/>
              </w:rPr>
              <w:t>s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completed</w:t>
            </w:r>
            <w:r w:rsidR="00A34FFC" w:rsidRPr="002913D7">
              <w:rPr>
                <w:rFonts w:cs="Calibri"/>
                <w:b/>
                <w:sz w:val="20"/>
                <w:szCs w:val="20"/>
              </w:rPr>
              <w:t>:</w:t>
            </w:r>
            <w:r w:rsidR="00110431"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sz w:val="20"/>
                <w:szCs w:val="20"/>
              </w:rPr>
            </w:r>
            <w:r w:rsidR="005E5400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end"/>
            </w:r>
            <w:r w:rsidR="00110431"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</w:p>
        </w:tc>
      </w:tr>
      <w:tr w:rsidR="00110431" w:rsidRPr="002913D7" w14:paraId="2510D9EA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74DB8882" w14:textId="2CF74266" w:rsidR="00110431" w:rsidRPr="002913D7" w:rsidRDefault="00110431" w:rsidP="0060240F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Notified PCP of transition—Date completed</w:t>
            </w:r>
            <w:r w:rsidRPr="002913D7">
              <w:rPr>
                <w:rFonts w:cs="Calibri"/>
                <w:sz w:val="20"/>
                <w:szCs w:val="20"/>
              </w:rPr>
              <w:t xml:space="preserve">:  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sz w:val="20"/>
                <w:szCs w:val="20"/>
              </w:rPr>
            </w:r>
            <w:r w:rsidR="005E5400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     via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Fax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Phone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EMR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Secure e-mail </w:t>
            </w:r>
            <w:r w:rsidR="006949DF">
              <w:rPr>
                <w:rFonts w:cs="Calibri"/>
                <w:sz w:val="20"/>
                <w:szCs w:val="20"/>
              </w:rPr>
              <w:t xml:space="preserve">    </w:t>
            </w:r>
            <w:r w:rsidRPr="002913D7">
              <w:rPr>
                <w:rFonts w:cs="Calibri"/>
                <w:b/>
                <w:sz w:val="20"/>
                <w:szCs w:val="20"/>
              </w:rPr>
              <w:t>(OR)</w:t>
            </w:r>
            <w:r w:rsidRPr="002913D7">
              <w:rPr>
                <w:rFonts w:cs="Calibri"/>
                <w:sz w:val="20"/>
                <w:szCs w:val="20"/>
              </w:rPr>
              <w:t xml:space="preserve">  </w:t>
            </w:r>
            <w:r w:rsidR="006949DF">
              <w:rPr>
                <w:rFonts w:cs="Calibri"/>
                <w:sz w:val="20"/>
                <w:szCs w:val="20"/>
              </w:rPr>
              <w:t xml:space="preserve">   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Member’s PCP was the Admitting Physician</w:t>
            </w:r>
          </w:p>
        </w:tc>
      </w:tr>
      <w:tr w:rsidR="00110431" w:rsidRPr="002913D7" w14:paraId="599465A4" w14:textId="77777777" w:rsidTr="1D2EF0FD">
        <w:trPr>
          <w:trHeight w:val="580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1284B50F" w14:textId="77777777" w:rsidR="007A327B" w:rsidRPr="002913D7" w:rsidRDefault="00110431" w:rsidP="0060240F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2913D7">
              <w:rPr>
                <w:rFonts w:cs="Calibri"/>
                <w:b/>
                <w:sz w:val="20"/>
                <w:szCs w:val="20"/>
              </w:rPr>
              <w:t>Notes from conversation with the member, provider, discharging and receiving facility (as applicable</w:t>
            </w:r>
            <w:r w:rsidRPr="002913D7">
              <w:rPr>
                <w:rFonts w:cs="Calibri"/>
                <w:b/>
                <w:sz w:val="20"/>
                <w:szCs w:val="20"/>
                <w:u w:val="single"/>
              </w:rPr>
              <w:t>)</w:t>
            </w:r>
            <w:r w:rsidRPr="002913D7">
              <w:rPr>
                <w:rFonts w:cs="Calibri"/>
                <w:b/>
                <w:sz w:val="20"/>
                <w:szCs w:val="20"/>
              </w:rPr>
              <w:t>: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sz w:val="20"/>
                <w:szCs w:val="20"/>
              </w:rPr>
            </w:r>
            <w:r w:rsidR="005E5400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end"/>
            </w:r>
          </w:p>
          <w:p w14:paraId="39FDD2FF" w14:textId="69B15CEA" w:rsidR="001A1C4D" w:rsidRPr="002913D7" w:rsidRDefault="007A327B" w:rsidP="004818A6">
            <w:pPr>
              <w:spacing w:after="0" w:line="240" w:lineRule="auto"/>
              <w:rPr>
                <w:rFonts w:cs="Calibri"/>
                <w:b/>
                <w:i/>
                <w:iCs/>
                <w:color w:val="4472C4"/>
                <w:sz w:val="20"/>
                <w:szCs w:val="20"/>
              </w:rPr>
            </w:pPr>
            <w:r w:rsidRPr="002913D7">
              <w:rPr>
                <w:rFonts w:cs="Calibri"/>
                <w:bCs/>
                <w:color w:val="4472C4"/>
                <w:sz w:val="20"/>
                <w:szCs w:val="20"/>
              </w:rPr>
              <w:t>*</w:t>
            </w:r>
            <w:r w:rsidRPr="002913D7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 xml:space="preserve">Complete additional tasks below if this transition is a return to </w:t>
            </w:r>
            <w:r w:rsidR="002A2FCC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 xml:space="preserve">the </w:t>
            </w:r>
            <w:r w:rsidRPr="002913D7">
              <w:rPr>
                <w:rFonts w:cs="Calibri"/>
                <w:bCs/>
                <w:i/>
                <w:iCs/>
                <w:color w:val="4472C4"/>
                <w:sz w:val="20"/>
                <w:szCs w:val="20"/>
              </w:rPr>
              <w:t xml:space="preserve">usual care setting.  </w:t>
            </w:r>
          </w:p>
        </w:tc>
      </w:tr>
      <w:tr w:rsidR="001A1C4D" w:rsidRPr="002913D7" w14:paraId="32BAFE32" w14:textId="77777777" w:rsidTr="1D2EF0FD">
        <w:trPr>
          <w:trHeight w:val="292"/>
        </w:trPr>
        <w:tc>
          <w:tcPr>
            <w:tcW w:w="14873" w:type="dxa"/>
            <w:gridSpan w:val="5"/>
            <w:shd w:val="clear" w:color="auto" w:fill="D9E2F3"/>
            <w:vAlign w:val="center"/>
          </w:tcPr>
          <w:p w14:paraId="2D0C18B9" w14:textId="3BEDB479" w:rsidR="001A1C4D" w:rsidRDefault="001A1C4D" w:rsidP="001A1C4D">
            <w:pPr>
              <w:pStyle w:val="NoSpacing"/>
              <w:tabs>
                <w:tab w:val="left" w:pos="11880"/>
              </w:tabs>
              <w:rPr>
                <w:rFonts w:cs="Calibri"/>
                <w:b/>
                <w:i/>
                <w:sz w:val="20"/>
                <w:szCs w:val="20"/>
              </w:rPr>
            </w:pPr>
            <w:r w:rsidRPr="001A1C4D">
              <w:rPr>
                <w:rFonts w:cs="Calibri"/>
                <w:b/>
                <w:i/>
                <w:iCs/>
                <w:sz w:val="20"/>
                <w:szCs w:val="20"/>
              </w:rPr>
              <w:t>*Complete tasks below when the member is discharging TO their usual care setting within one (1) business day of notification</w:t>
            </w:r>
            <w:r w:rsidRPr="001A1C4D">
              <w:rPr>
                <w:rFonts w:cs="Calibri"/>
                <w:b/>
                <w:i/>
                <w:iCs/>
                <w:color w:val="4472C4"/>
                <w:sz w:val="20"/>
                <w:szCs w:val="20"/>
              </w:rPr>
              <w:t>.</w:t>
            </w:r>
            <w:r w:rsidRPr="001A1C4D">
              <w:rPr>
                <w:rFonts w:cs="Calibri"/>
                <w:b/>
                <w:i/>
                <w:sz w:val="20"/>
                <w:szCs w:val="20"/>
              </w:rPr>
              <w:t xml:space="preserve"> </w:t>
            </w:r>
          </w:p>
          <w:p w14:paraId="54FCA7BB" w14:textId="3E7A1512" w:rsidR="00D9394E" w:rsidRDefault="00331058" w:rsidP="001A1C4D">
            <w:pPr>
              <w:pStyle w:val="NoSpacing"/>
              <w:tabs>
                <w:tab w:val="left" w:pos="11880"/>
              </w:tabs>
              <w:rPr>
                <w:rFonts w:cs="Calibri"/>
                <w:sz w:val="20"/>
                <w:szCs w:val="20"/>
              </w:rPr>
            </w:pPr>
            <w:r w:rsidRPr="002913D7">
              <w:rPr>
                <w:rFonts w:cs="Calibri"/>
                <w:sz w:val="20"/>
                <w:szCs w:val="20"/>
              </w:rPr>
              <w:t xml:space="preserve">If CC finds out about the transition fifteen (15) days or more after the member has returned to the usual care setting, </w:t>
            </w:r>
            <w:r>
              <w:rPr>
                <w:rFonts w:cs="Calibri"/>
                <w:sz w:val="20"/>
                <w:szCs w:val="20"/>
              </w:rPr>
              <w:t>a TOC</w:t>
            </w:r>
            <w:r w:rsidRPr="002913D7">
              <w:rPr>
                <w:rFonts w:cs="Calibri"/>
                <w:sz w:val="20"/>
                <w:szCs w:val="20"/>
              </w:rPr>
              <w:t xml:space="preserve"> log is </w:t>
            </w:r>
            <w:r>
              <w:rPr>
                <w:rFonts w:cs="Calibri"/>
                <w:sz w:val="20"/>
                <w:szCs w:val="20"/>
              </w:rPr>
              <w:t xml:space="preserve">not </w:t>
            </w:r>
            <w:r w:rsidRPr="002913D7">
              <w:rPr>
                <w:rFonts w:cs="Calibri"/>
                <w:sz w:val="20"/>
                <w:szCs w:val="20"/>
              </w:rPr>
              <w:t xml:space="preserve">needed. However, the CC </w:t>
            </w:r>
            <w:r w:rsidR="00780C25">
              <w:rPr>
                <w:rFonts w:cs="Calibri"/>
                <w:sz w:val="20"/>
                <w:szCs w:val="20"/>
              </w:rPr>
              <w:t>is required to</w:t>
            </w:r>
            <w:r w:rsidR="00A739B8">
              <w:rPr>
                <w:rFonts w:cs="Calibri"/>
                <w:sz w:val="20"/>
                <w:szCs w:val="20"/>
              </w:rPr>
              <w:t xml:space="preserve"> follow up</w:t>
            </w:r>
            <w:r w:rsidRPr="002913D7">
              <w:rPr>
                <w:rFonts w:cs="Calibri"/>
                <w:sz w:val="20"/>
                <w:szCs w:val="20"/>
              </w:rPr>
              <w:t xml:space="preserve"> with the member to discuss the transition process, any changes </w:t>
            </w:r>
            <w:r w:rsidR="00D45620">
              <w:rPr>
                <w:rFonts w:cs="Calibri"/>
                <w:sz w:val="20"/>
                <w:szCs w:val="20"/>
              </w:rPr>
              <w:t>to health status, education on preventing readmission</w:t>
            </w:r>
            <w:r w:rsidR="00D9394E">
              <w:rPr>
                <w:rFonts w:cs="Calibri"/>
                <w:sz w:val="20"/>
                <w:szCs w:val="20"/>
              </w:rPr>
              <w:t xml:space="preserve">, </w:t>
            </w:r>
            <w:r w:rsidR="00D45620">
              <w:rPr>
                <w:rFonts w:cs="Calibri"/>
                <w:sz w:val="20"/>
                <w:szCs w:val="20"/>
              </w:rPr>
              <w:t>changes to the</w:t>
            </w:r>
            <w:r w:rsidRPr="002913D7">
              <w:rPr>
                <w:rFonts w:cs="Calibri"/>
                <w:sz w:val="20"/>
                <w:szCs w:val="20"/>
              </w:rPr>
              <w:t xml:space="preserve"> support plan and document</w:t>
            </w:r>
            <w:r w:rsidR="00897528">
              <w:rPr>
                <w:rFonts w:cs="Calibri"/>
                <w:sz w:val="20"/>
                <w:szCs w:val="20"/>
              </w:rPr>
              <w:t xml:space="preserve"> the </w:t>
            </w:r>
            <w:r w:rsidR="00EC06E6">
              <w:rPr>
                <w:rFonts w:cs="Calibri"/>
                <w:sz w:val="20"/>
                <w:szCs w:val="20"/>
              </w:rPr>
              <w:t>discussion</w:t>
            </w:r>
            <w:r w:rsidRPr="002913D7">
              <w:rPr>
                <w:rFonts w:cs="Calibri"/>
                <w:sz w:val="20"/>
                <w:szCs w:val="20"/>
              </w:rPr>
              <w:t xml:space="preserve"> </w:t>
            </w:r>
            <w:r w:rsidR="00D9394E">
              <w:rPr>
                <w:rFonts w:cs="Calibri"/>
                <w:sz w:val="20"/>
                <w:szCs w:val="20"/>
              </w:rPr>
              <w:t xml:space="preserve">in the member’s </w:t>
            </w:r>
            <w:r w:rsidRPr="002913D7">
              <w:rPr>
                <w:rFonts w:cs="Calibri"/>
                <w:sz w:val="20"/>
                <w:szCs w:val="20"/>
              </w:rPr>
              <w:t xml:space="preserve">case note. </w:t>
            </w:r>
          </w:p>
          <w:p w14:paraId="7E452921" w14:textId="77777777" w:rsidR="00EC06E6" w:rsidRDefault="00EC06E6" w:rsidP="001A1C4D">
            <w:pPr>
              <w:pStyle w:val="NoSpacing"/>
              <w:tabs>
                <w:tab w:val="left" w:pos="11880"/>
              </w:tabs>
              <w:rPr>
                <w:rFonts w:cs="Calibri"/>
                <w:sz w:val="20"/>
                <w:szCs w:val="20"/>
              </w:rPr>
            </w:pPr>
          </w:p>
          <w:p w14:paraId="441D4A5F" w14:textId="47A30B7D" w:rsidR="001A1C4D" w:rsidRPr="00897528" w:rsidRDefault="001A1C4D" w:rsidP="001A1C4D">
            <w:pPr>
              <w:pStyle w:val="NoSpacing"/>
              <w:tabs>
                <w:tab w:val="left" w:pos="11880"/>
              </w:tabs>
              <w:rPr>
                <w:rFonts w:cs="Calibri"/>
                <w:b/>
                <w:iCs/>
                <w:sz w:val="20"/>
                <w:szCs w:val="20"/>
              </w:rPr>
            </w:pPr>
            <w:r w:rsidRPr="00897528">
              <w:rPr>
                <w:rFonts w:cs="Calibri"/>
                <w:iCs/>
                <w:sz w:val="20"/>
                <w:szCs w:val="20"/>
              </w:rPr>
              <w:t>For situations where the Care Coordinator is notified of the discharge prior to the date of discharge, the Care Coordinator must follow up with the member</w:t>
            </w:r>
            <w:r w:rsidR="00920C75" w:rsidRPr="00897528">
              <w:rPr>
                <w:rFonts w:cs="Calibri"/>
                <w:iCs/>
                <w:sz w:val="20"/>
                <w:szCs w:val="20"/>
              </w:rPr>
              <w:t>/responsible party</w:t>
            </w:r>
            <w:r w:rsidRPr="00897528">
              <w:rPr>
                <w:rFonts w:cs="Calibri"/>
                <w:iCs/>
                <w:sz w:val="20"/>
                <w:szCs w:val="20"/>
              </w:rPr>
              <w:t xml:space="preserve"> to confirm that discharge actually occurred and discuss required TOC tasks</w:t>
            </w:r>
            <w:r w:rsidR="00C94947" w:rsidRPr="00897528">
              <w:rPr>
                <w:rFonts w:cs="Calibri"/>
                <w:iCs/>
                <w:sz w:val="20"/>
                <w:szCs w:val="20"/>
              </w:rPr>
              <w:t>.</w:t>
            </w:r>
            <w:r w:rsidRPr="00897528">
              <w:rPr>
                <w:rFonts w:cs="Calibri"/>
                <w:iCs/>
                <w:sz w:val="20"/>
                <w:szCs w:val="20"/>
              </w:rPr>
              <w:t xml:space="preserve"> This includes situations where it may be a ‘new’ usual care setting for the member. </w:t>
            </w:r>
          </w:p>
        </w:tc>
      </w:tr>
      <w:tr w:rsidR="003D059B" w:rsidRPr="002913D7" w14:paraId="0A989203" w14:textId="77777777" w:rsidTr="1D2EF0FD">
        <w:trPr>
          <w:trHeight w:val="2272"/>
        </w:trPr>
        <w:tc>
          <w:tcPr>
            <w:tcW w:w="14873" w:type="dxa"/>
            <w:gridSpan w:val="5"/>
            <w:shd w:val="clear" w:color="auto" w:fill="auto"/>
            <w:vAlign w:val="center"/>
          </w:tcPr>
          <w:p w14:paraId="7CFF1465" w14:textId="77777777" w:rsidR="009E64B9" w:rsidRDefault="009E64B9" w:rsidP="003D059B">
            <w:pPr>
              <w:pStyle w:val="NoSpacing"/>
              <w:rPr>
                <w:rFonts w:cs="Calibri"/>
                <w:b/>
                <w:sz w:val="20"/>
                <w:szCs w:val="20"/>
                <w:u w:val="single"/>
              </w:rPr>
            </w:pPr>
          </w:p>
          <w:p w14:paraId="5A964102" w14:textId="2CCA69E4" w:rsidR="003D059B" w:rsidRDefault="002B1E2C" w:rsidP="003D059B">
            <w:pPr>
              <w:pStyle w:val="NoSpacing"/>
              <w:rPr>
                <w:rFonts w:cs="Calibri"/>
                <w:sz w:val="20"/>
                <w:szCs w:val="20"/>
              </w:rPr>
            </w:pPr>
            <w:r w:rsidRPr="00EA451F">
              <w:rPr>
                <w:rFonts w:cs="Calibri"/>
                <w:b/>
                <w:sz w:val="20"/>
                <w:szCs w:val="20"/>
              </w:rPr>
              <w:t>Discuss</w:t>
            </w:r>
            <w:r w:rsidR="00350955">
              <w:rPr>
                <w:rFonts w:cs="Calibri"/>
                <w:b/>
                <w:sz w:val="20"/>
                <w:szCs w:val="20"/>
              </w:rPr>
              <w:t xml:space="preserve">ion </w:t>
            </w:r>
            <w:r w:rsidRPr="00EA451F">
              <w:rPr>
                <w:rFonts w:cs="Calibri"/>
                <w:b/>
                <w:sz w:val="20"/>
                <w:szCs w:val="20"/>
              </w:rPr>
              <w:t>with Member/Responsible Party:</w:t>
            </w:r>
            <w:r w:rsidR="003D059B" w:rsidRPr="002913D7">
              <w:rPr>
                <w:rFonts w:cs="Calibri"/>
                <w:b/>
                <w:sz w:val="20"/>
                <w:szCs w:val="20"/>
              </w:rPr>
              <w:t xml:space="preserve"> </w:t>
            </w:r>
            <w:r w:rsidR="005922DA">
              <w:rPr>
                <w:rFonts w:cs="Calibri"/>
                <w:b/>
                <w:sz w:val="20"/>
                <w:szCs w:val="20"/>
              </w:rPr>
              <w:t xml:space="preserve">Date completed: </w:t>
            </w:r>
            <w:r w:rsidR="005922DA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922DA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922DA" w:rsidRPr="002913D7">
              <w:rPr>
                <w:rFonts w:cs="Calibri"/>
                <w:sz w:val="20"/>
                <w:szCs w:val="20"/>
              </w:rPr>
            </w:r>
            <w:r w:rsidR="005922DA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922DA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922DA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922DA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922DA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922DA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922DA" w:rsidRPr="002913D7">
              <w:rPr>
                <w:rFonts w:cs="Calibri"/>
                <w:sz w:val="20"/>
                <w:szCs w:val="20"/>
              </w:rPr>
              <w:fldChar w:fldCharType="end"/>
            </w:r>
          </w:p>
          <w:p w14:paraId="076D872C" w14:textId="50FB789B" w:rsidR="00F7295D" w:rsidRPr="004818A6" w:rsidRDefault="00F7295D" w:rsidP="004818A6">
            <w:pPr>
              <w:spacing w:after="0" w:line="240" w:lineRule="auto"/>
              <w:rPr>
                <w:rFonts w:cs="Calibri"/>
                <w:b/>
                <w:i/>
                <w:iCs/>
                <w:color w:val="4472C4"/>
                <w:sz w:val="20"/>
                <w:szCs w:val="20"/>
              </w:rPr>
            </w:pPr>
            <w:r w:rsidRPr="004818A6">
              <w:rPr>
                <w:rFonts w:cs="Calibri"/>
                <w:b/>
                <w:i/>
                <w:iCs/>
                <w:color w:val="4472C4"/>
                <w:sz w:val="20"/>
                <w:szCs w:val="20"/>
              </w:rPr>
              <w:t>Four Pillars:</w:t>
            </w:r>
          </w:p>
          <w:p w14:paraId="5148D52C" w14:textId="74FF3AA5" w:rsidR="003D059B" w:rsidRPr="00A607E6" w:rsidRDefault="009E64B9" w:rsidP="003D059B">
            <w:pPr>
              <w:pStyle w:val="NoSpacing"/>
              <w:rPr>
                <w:rStyle w:val="Strong"/>
                <w:rFonts w:cs="Calibri"/>
                <w:sz w:val="20"/>
                <w:szCs w:val="20"/>
              </w:rPr>
            </w:pPr>
            <w:r w:rsidRPr="00A607E6">
              <w:rPr>
                <w:rStyle w:val="Strong"/>
                <w:rFonts w:cs="Calibri"/>
                <w:i/>
                <w:sz w:val="20"/>
                <w:szCs w:val="20"/>
              </w:rPr>
              <w:t xml:space="preserve">To the greatest extent possible, assist members/responsible </w:t>
            </w:r>
            <w:r w:rsidR="00E8339B" w:rsidRPr="00A607E6">
              <w:rPr>
                <w:rStyle w:val="Strong"/>
                <w:rFonts w:cs="Calibri"/>
                <w:i/>
                <w:sz w:val="20"/>
                <w:szCs w:val="20"/>
              </w:rPr>
              <w:t>parties in</w:t>
            </w:r>
            <w:r w:rsidRPr="00A607E6">
              <w:rPr>
                <w:rStyle w:val="Strong"/>
                <w:rFonts w:cs="Calibri"/>
                <w:i/>
                <w:sz w:val="20"/>
                <w:szCs w:val="20"/>
              </w:rPr>
              <w:t xml:space="preserve"> </w:t>
            </w:r>
            <w:r w:rsidR="00096A30" w:rsidRPr="00A607E6">
              <w:rPr>
                <w:rStyle w:val="Strong"/>
                <w:rFonts w:cs="Calibri"/>
                <w:i/>
                <w:sz w:val="20"/>
                <w:szCs w:val="20"/>
              </w:rPr>
              <w:t xml:space="preserve">ensuring </w:t>
            </w:r>
            <w:r w:rsidRPr="00A607E6">
              <w:rPr>
                <w:rStyle w:val="Strong"/>
                <w:rFonts w:cs="Calibri"/>
                <w:i/>
                <w:sz w:val="20"/>
                <w:szCs w:val="20"/>
              </w:rPr>
              <w:t>the following are “YES”.</w:t>
            </w:r>
            <w:r w:rsidR="009901A8" w:rsidRPr="00A607E6">
              <w:rPr>
                <w:rStyle w:val="Strong"/>
                <w:rFonts w:cs="Calibri"/>
                <w:i/>
                <w:sz w:val="20"/>
                <w:szCs w:val="20"/>
              </w:rPr>
              <w:t xml:space="preserve"> </w:t>
            </w:r>
            <w:r w:rsidRPr="00A607E6">
              <w:rPr>
                <w:rStyle w:val="Strong"/>
                <w:rFonts w:cs="Calibri"/>
                <w:i/>
                <w:sz w:val="20"/>
                <w:szCs w:val="20"/>
              </w:rPr>
              <w:t xml:space="preserve"> </w:t>
            </w:r>
            <w:r w:rsidR="009901A8" w:rsidRPr="00A607E6">
              <w:rPr>
                <w:rStyle w:val="Strong"/>
                <w:rFonts w:cs="Calibri"/>
                <w:i/>
                <w:sz w:val="20"/>
                <w:szCs w:val="20"/>
                <w:u w:val="single"/>
              </w:rPr>
              <w:t>If</w:t>
            </w:r>
            <w:r w:rsidR="000F6EF0" w:rsidRPr="00A607E6">
              <w:rPr>
                <w:rStyle w:val="Strong"/>
                <w:rFonts w:cs="Calibri"/>
                <w:i/>
                <w:sz w:val="20"/>
                <w:szCs w:val="20"/>
                <w:u w:val="single"/>
              </w:rPr>
              <w:t xml:space="preserve"> any</w:t>
            </w:r>
            <w:r w:rsidR="00573441">
              <w:rPr>
                <w:rStyle w:val="Strong"/>
                <w:rFonts w:cs="Calibri"/>
                <w:i/>
                <w:sz w:val="20"/>
                <w:szCs w:val="20"/>
                <w:u w:val="single"/>
              </w:rPr>
              <w:t xml:space="preserve"> are </w:t>
            </w:r>
            <w:r w:rsidR="009901A8" w:rsidRPr="00A607E6">
              <w:rPr>
                <w:rStyle w:val="Strong"/>
                <w:rFonts w:cs="Calibri"/>
                <w:i/>
                <w:sz w:val="20"/>
                <w:szCs w:val="20"/>
                <w:u w:val="single"/>
              </w:rPr>
              <w:t xml:space="preserve"> marked “NO” provide</w:t>
            </w:r>
            <w:r w:rsidR="009C2A68" w:rsidRPr="00A607E6">
              <w:rPr>
                <w:rStyle w:val="Strong"/>
                <w:rFonts w:cs="Calibri"/>
                <w:i/>
                <w:sz w:val="20"/>
                <w:szCs w:val="20"/>
                <w:u w:val="single"/>
              </w:rPr>
              <w:t xml:space="preserve"> C</w:t>
            </w:r>
            <w:r w:rsidR="009901A8" w:rsidRPr="00A607E6">
              <w:rPr>
                <w:rStyle w:val="Strong"/>
                <w:rFonts w:cs="Calibri"/>
                <w:i/>
                <w:sz w:val="20"/>
                <w:szCs w:val="20"/>
                <w:u w:val="single"/>
              </w:rPr>
              <w:t>omments</w:t>
            </w:r>
            <w:r w:rsidR="009C2A68" w:rsidRPr="00A607E6">
              <w:rPr>
                <w:rStyle w:val="Strong"/>
                <w:rFonts w:cs="Calibri"/>
                <w:i/>
                <w:sz w:val="20"/>
                <w:szCs w:val="20"/>
                <w:u w:val="single"/>
              </w:rPr>
              <w:t>/Notes</w:t>
            </w:r>
            <w:r w:rsidR="009901A8" w:rsidRPr="00A607E6">
              <w:rPr>
                <w:rStyle w:val="Strong"/>
                <w:rFonts w:cs="Calibri"/>
                <w:i/>
                <w:sz w:val="20"/>
                <w:szCs w:val="20"/>
                <w:u w:val="single"/>
              </w:rPr>
              <w:t xml:space="preserve"> below</w:t>
            </w:r>
            <w:r w:rsidR="009901A8" w:rsidRPr="00A607E6">
              <w:rPr>
                <w:rStyle w:val="Strong"/>
                <w:rFonts w:cs="Calibri"/>
                <w:i/>
                <w:sz w:val="20"/>
                <w:szCs w:val="20"/>
              </w:rPr>
              <w:t>.</w:t>
            </w:r>
          </w:p>
          <w:p w14:paraId="2DB763E1" w14:textId="77777777" w:rsidR="004818A6" w:rsidRDefault="003D059B" w:rsidP="003D059B">
            <w:pPr>
              <w:pStyle w:val="NoSpacing"/>
              <w:rPr>
                <w:rStyle w:val="Strong"/>
                <w:rFonts w:cs="Calibri"/>
                <w:bCs w:val="0"/>
                <w:sz w:val="20"/>
                <w:szCs w:val="20"/>
              </w:rPr>
            </w:pP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Yes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No     Does the member have </w:t>
            </w:r>
            <w:r w:rsidRPr="004C2C48">
              <w:rPr>
                <w:rFonts w:cs="Calibri"/>
                <w:sz w:val="20"/>
                <w:szCs w:val="20"/>
              </w:rPr>
              <w:t>a</w:t>
            </w:r>
            <w:r w:rsidRPr="00EA451F"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Pr="00EA451F">
              <w:rPr>
                <w:rFonts w:cs="Calibri"/>
                <w:sz w:val="20"/>
                <w:szCs w:val="20"/>
              </w:rPr>
              <w:t>follow-up appointment</w:t>
            </w:r>
            <w:r w:rsidRPr="00BD6C46">
              <w:rPr>
                <w:rFonts w:cs="Calibri"/>
                <w:sz w:val="20"/>
                <w:szCs w:val="20"/>
              </w:rPr>
              <w:t xml:space="preserve"> scheduled </w:t>
            </w:r>
            <w:r w:rsidR="002B1E2C" w:rsidRPr="00BD6C46">
              <w:rPr>
                <w:rFonts w:cs="Calibri"/>
                <w:sz w:val="20"/>
                <w:szCs w:val="20"/>
              </w:rPr>
              <w:t>within 15 days of discharge</w:t>
            </w:r>
            <w:r w:rsidR="009E64B9" w:rsidRPr="00BD6C46">
              <w:rPr>
                <w:rFonts w:cs="Calibri"/>
                <w:sz w:val="20"/>
                <w:szCs w:val="20"/>
              </w:rPr>
              <w:t xml:space="preserve"> (medical) or 7 days (mental health) </w:t>
            </w:r>
            <w:r w:rsidRPr="00BD6C46">
              <w:rPr>
                <w:rFonts w:cs="Calibri"/>
                <w:sz w:val="20"/>
                <w:szCs w:val="20"/>
              </w:rPr>
              <w:t>with p</w:t>
            </w:r>
            <w:r w:rsidRPr="00BD6C46">
              <w:rPr>
                <w:rStyle w:val="Strong"/>
                <w:rFonts w:cs="Calibri"/>
                <w:b w:val="0"/>
                <w:bCs w:val="0"/>
                <w:sz w:val="20"/>
                <w:szCs w:val="20"/>
              </w:rPr>
              <w:t>r</w:t>
            </w:r>
            <w:r w:rsidRPr="00BD6C46">
              <w:rPr>
                <w:rStyle w:val="Strong"/>
                <w:rFonts w:cs="Calibri"/>
                <w:b w:val="0"/>
                <w:sz w:val="20"/>
                <w:szCs w:val="20"/>
              </w:rPr>
              <w:t>imary care</w:t>
            </w:r>
            <w:r w:rsidR="009E64B9" w:rsidRPr="00BD6C46">
              <w:rPr>
                <w:rStyle w:val="Strong"/>
                <w:rFonts w:cs="Calibri"/>
                <w:b w:val="0"/>
                <w:sz w:val="20"/>
                <w:szCs w:val="20"/>
              </w:rPr>
              <w:t>, s</w:t>
            </w:r>
            <w:r w:rsidRPr="00BD6C46">
              <w:rPr>
                <w:rStyle w:val="Strong"/>
                <w:rFonts w:cs="Calibri"/>
                <w:b w:val="0"/>
                <w:sz w:val="20"/>
                <w:szCs w:val="20"/>
              </w:rPr>
              <w:t>pecialist</w:t>
            </w:r>
            <w:r w:rsidR="009E64B9" w:rsidRPr="00BD6C46">
              <w:rPr>
                <w:rStyle w:val="Strong"/>
                <w:rFonts w:cs="Calibri"/>
                <w:b w:val="0"/>
                <w:sz w:val="20"/>
                <w:szCs w:val="20"/>
              </w:rPr>
              <w:t xml:space="preserve"> or</w:t>
            </w:r>
            <w:r w:rsidR="009E64B9" w:rsidRPr="00EA451F">
              <w:rPr>
                <w:rStyle w:val="Strong"/>
                <w:rFonts w:cs="Calibri"/>
                <w:bCs w:val="0"/>
                <w:sz w:val="20"/>
                <w:szCs w:val="20"/>
              </w:rPr>
              <w:t xml:space="preserve"> </w:t>
            </w:r>
          </w:p>
          <w:p w14:paraId="023BBDE9" w14:textId="1B312320" w:rsidR="002B1E2C" w:rsidRPr="00BD6C46" w:rsidRDefault="004818A6" w:rsidP="003D059B">
            <w:pPr>
              <w:pStyle w:val="NoSpacing"/>
              <w:rPr>
                <w:rStyle w:val="Strong"/>
                <w:rFonts w:cs="Calibri"/>
                <w:b w:val="0"/>
                <w:sz w:val="20"/>
                <w:szCs w:val="20"/>
              </w:rPr>
            </w:pPr>
            <w:r>
              <w:rPr>
                <w:rStyle w:val="Strong"/>
                <w:rFonts w:cs="Calibri"/>
                <w:bCs w:val="0"/>
                <w:sz w:val="20"/>
                <w:szCs w:val="20"/>
              </w:rPr>
              <w:t xml:space="preserve">                                    </w:t>
            </w:r>
            <w:r w:rsidR="009E64B9" w:rsidRPr="00BD6C46">
              <w:rPr>
                <w:rStyle w:val="Strong"/>
                <w:rFonts w:cs="Calibri"/>
                <w:b w:val="0"/>
                <w:sz w:val="20"/>
                <w:szCs w:val="20"/>
              </w:rPr>
              <w:t>mental health</w:t>
            </w:r>
            <w:r w:rsidR="00B7108A" w:rsidRPr="00BD6C46">
              <w:rPr>
                <w:rStyle w:val="Strong"/>
                <w:rFonts w:cs="Calibri"/>
                <w:b w:val="0"/>
                <w:sz w:val="20"/>
                <w:szCs w:val="20"/>
              </w:rPr>
              <w:t xml:space="preserve"> provider</w:t>
            </w:r>
            <w:r w:rsidR="003D059B" w:rsidRPr="00BD6C46">
              <w:rPr>
                <w:rStyle w:val="Strong"/>
                <w:rFonts w:cs="Calibri"/>
                <w:b w:val="0"/>
                <w:sz w:val="20"/>
                <w:szCs w:val="20"/>
              </w:rPr>
              <w:t>?</w:t>
            </w:r>
            <w:r w:rsidR="009E64B9" w:rsidRPr="00BD6C46">
              <w:rPr>
                <w:rStyle w:val="Strong"/>
                <w:rFonts w:cs="Calibri"/>
                <w:b w:val="0"/>
                <w:sz w:val="20"/>
                <w:szCs w:val="20"/>
              </w:rPr>
              <w:t xml:space="preserve"> </w:t>
            </w:r>
            <w:r w:rsidR="009E64B9" w:rsidRPr="00EA451F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>If no, assist with scheduling</w:t>
            </w:r>
            <w:r w:rsidR="001F799D" w:rsidRPr="00BD6C46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 xml:space="preserve"> and ensuring</w:t>
            </w:r>
            <w:r w:rsidR="00217FF8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 xml:space="preserve"> that</w:t>
            </w:r>
            <w:r w:rsidR="001F799D" w:rsidRPr="00BD6C46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 xml:space="preserve"> primary care </w:t>
            </w:r>
            <w:r w:rsidR="00B65015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 xml:space="preserve">is </w:t>
            </w:r>
            <w:r w:rsidR="001F799D" w:rsidRPr="00BD6C46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>established</w:t>
            </w:r>
            <w:r w:rsidR="001B7453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>.</w:t>
            </w:r>
            <w:r w:rsidR="00444395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 xml:space="preserve"> </w:t>
            </w:r>
          </w:p>
          <w:p w14:paraId="48F2F515" w14:textId="471D4A68" w:rsidR="003D059B" w:rsidRPr="00BD6C46" w:rsidRDefault="002B1E2C" w:rsidP="003D059B">
            <w:pPr>
              <w:pStyle w:val="NoSpacing"/>
              <w:rPr>
                <w:rStyle w:val="Strong"/>
                <w:rFonts w:cs="Calibri"/>
                <w:b w:val="0"/>
                <w:sz w:val="20"/>
                <w:szCs w:val="20"/>
              </w:rPr>
            </w:pPr>
            <w:r w:rsidRPr="00BD6C46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6C46">
              <w:rPr>
                <w:rFonts w:cs="Calibri"/>
                <w:bCs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bCs/>
                <w:sz w:val="20"/>
                <w:szCs w:val="20"/>
              </w:rPr>
            </w:r>
            <w:r w:rsidR="00C13332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Pr="00BD6C46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BD6C46">
              <w:rPr>
                <w:rFonts w:cs="Calibri"/>
                <w:bCs/>
                <w:sz w:val="20"/>
                <w:szCs w:val="20"/>
              </w:rPr>
              <w:t xml:space="preserve">  Yes     </w:t>
            </w:r>
            <w:r w:rsidRPr="00BD6C46">
              <w:rPr>
                <w:rFonts w:cs="Calibri"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6C46">
              <w:rPr>
                <w:rFonts w:cs="Calibri"/>
                <w:bCs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bCs/>
                <w:sz w:val="20"/>
                <w:szCs w:val="20"/>
              </w:rPr>
            </w:r>
            <w:r w:rsidR="00C13332">
              <w:rPr>
                <w:rFonts w:cs="Calibri"/>
                <w:bCs/>
                <w:sz w:val="20"/>
                <w:szCs w:val="20"/>
              </w:rPr>
              <w:fldChar w:fldCharType="separate"/>
            </w:r>
            <w:r w:rsidRPr="00BD6C46">
              <w:rPr>
                <w:rFonts w:cs="Calibri"/>
                <w:bCs/>
                <w:sz w:val="20"/>
                <w:szCs w:val="20"/>
              </w:rPr>
              <w:fldChar w:fldCharType="end"/>
            </w:r>
            <w:r w:rsidRPr="00BD6C46">
              <w:rPr>
                <w:rFonts w:cs="Calibri"/>
                <w:bCs/>
                <w:sz w:val="20"/>
                <w:szCs w:val="20"/>
              </w:rPr>
              <w:t xml:space="preserve">  No     </w:t>
            </w:r>
            <w:r w:rsidR="003D059B" w:rsidRPr="00BD6C46">
              <w:rPr>
                <w:rFonts w:cs="Calibri"/>
                <w:bCs/>
                <w:sz w:val="20"/>
                <w:szCs w:val="20"/>
              </w:rPr>
              <w:t xml:space="preserve">Can the member </w:t>
            </w:r>
            <w:r w:rsidR="003D059B" w:rsidRPr="00EA451F">
              <w:rPr>
                <w:rFonts w:cs="Calibri"/>
                <w:bCs/>
                <w:sz w:val="20"/>
                <w:szCs w:val="20"/>
              </w:rPr>
              <w:t>manage their m</w:t>
            </w:r>
            <w:r w:rsidR="003D059B" w:rsidRPr="00EA451F">
              <w:rPr>
                <w:rStyle w:val="Strong"/>
                <w:rFonts w:cs="Calibri"/>
                <w:b w:val="0"/>
                <w:sz w:val="20"/>
                <w:szCs w:val="20"/>
              </w:rPr>
              <w:t>edications</w:t>
            </w:r>
            <w:r w:rsidR="00217FF8">
              <w:rPr>
                <w:rStyle w:val="Strong"/>
                <w:rFonts w:cs="Calibri"/>
                <w:b w:val="0"/>
                <w:sz w:val="20"/>
                <w:szCs w:val="20"/>
              </w:rPr>
              <w:t>,</w:t>
            </w:r>
            <w:r w:rsidR="003D059B" w:rsidRPr="00EA451F">
              <w:rPr>
                <w:rStyle w:val="Strong"/>
                <w:rFonts w:cs="Calibri"/>
                <w:b w:val="0"/>
                <w:sz w:val="20"/>
                <w:szCs w:val="20"/>
              </w:rPr>
              <w:t xml:space="preserve"> or </w:t>
            </w:r>
            <w:r w:rsidR="003D059B" w:rsidRPr="00BD6C46">
              <w:rPr>
                <w:rStyle w:val="Strong"/>
                <w:rFonts w:cs="Calibri"/>
                <w:b w:val="0"/>
                <w:sz w:val="20"/>
                <w:szCs w:val="20"/>
              </w:rPr>
              <w:t xml:space="preserve">is there a system in place to manage medications?  </w:t>
            </w:r>
            <w:r w:rsidRPr="00EA451F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 xml:space="preserve">If </w:t>
            </w:r>
            <w:r w:rsidR="00817794" w:rsidRPr="00BD6C46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 xml:space="preserve">no, consider assisting </w:t>
            </w:r>
            <w:r w:rsidRPr="00EA451F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>with</w:t>
            </w:r>
            <w:r w:rsidR="00A34FFC" w:rsidRPr="00EA451F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 xml:space="preserve"> arranging support</w:t>
            </w:r>
            <w:r w:rsidR="001B7453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>.</w:t>
            </w:r>
            <w:r w:rsidR="003D059B" w:rsidRPr="00EA451F">
              <w:rPr>
                <w:rStyle w:val="Strong"/>
                <w:rFonts w:cs="Calibri"/>
                <w:b w:val="0"/>
                <w:i/>
                <w:iCs/>
                <w:sz w:val="20"/>
                <w:szCs w:val="20"/>
              </w:rPr>
              <w:t xml:space="preserve">    </w:t>
            </w:r>
          </w:p>
          <w:p w14:paraId="2BB102CB" w14:textId="2612BA8E" w:rsidR="003D059B" w:rsidRPr="00EA451F" w:rsidRDefault="003D059B" w:rsidP="003D059B">
            <w:pPr>
              <w:pStyle w:val="NoSpacing"/>
              <w:rPr>
                <w:rStyle w:val="Strong"/>
                <w:rFonts w:cs="Calibri"/>
                <w:bCs w:val="0"/>
                <w:sz w:val="20"/>
                <w:szCs w:val="20"/>
              </w:rPr>
            </w:pPr>
            <w:r w:rsidRPr="00BD6C46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6C46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BD6C46">
              <w:rPr>
                <w:rFonts w:cs="Calibri"/>
                <w:sz w:val="20"/>
                <w:szCs w:val="20"/>
              </w:rPr>
              <w:fldChar w:fldCharType="end"/>
            </w:r>
            <w:r w:rsidRPr="00BD6C46">
              <w:rPr>
                <w:rFonts w:cs="Calibri"/>
                <w:sz w:val="20"/>
                <w:szCs w:val="20"/>
              </w:rPr>
              <w:t xml:space="preserve">  Yes     </w:t>
            </w:r>
            <w:r w:rsidRPr="00BD6C46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6C46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BD6C46">
              <w:rPr>
                <w:rFonts w:cs="Calibri"/>
                <w:sz w:val="20"/>
                <w:szCs w:val="20"/>
              </w:rPr>
              <w:fldChar w:fldCharType="end"/>
            </w:r>
            <w:r w:rsidRPr="00BD6C46">
              <w:rPr>
                <w:rFonts w:cs="Calibri"/>
                <w:sz w:val="20"/>
                <w:szCs w:val="20"/>
              </w:rPr>
              <w:t xml:space="preserve">  No     </w:t>
            </w:r>
            <w:r w:rsidR="00A1757B" w:rsidRPr="00BD6C46">
              <w:rPr>
                <w:rFonts w:cs="Calibri"/>
                <w:sz w:val="20"/>
                <w:szCs w:val="20"/>
              </w:rPr>
              <w:t xml:space="preserve">Does the member have a copy of &amp; understand their discharge instructions?  </w:t>
            </w:r>
            <w:r w:rsidR="00A1757B" w:rsidRPr="00BD6C46">
              <w:rPr>
                <w:rFonts w:cs="Calibri"/>
                <w:i/>
                <w:iCs/>
                <w:sz w:val="20"/>
                <w:szCs w:val="20"/>
              </w:rPr>
              <w:t xml:space="preserve">If no, </w:t>
            </w:r>
            <w:r w:rsidR="00C16AC9" w:rsidRPr="00BD6C46">
              <w:rPr>
                <w:rFonts w:cs="Calibri"/>
                <w:i/>
                <w:iCs/>
                <w:sz w:val="20"/>
                <w:szCs w:val="20"/>
              </w:rPr>
              <w:t xml:space="preserve">offer to </w:t>
            </w:r>
            <w:r w:rsidR="00A1757B" w:rsidRPr="00BD6C46">
              <w:rPr>
                <w:rFonts w:cs="Calibri"/>
                <w:i/>
                <w:iCs/>
                <w:sz w:val="20"/>
                <w:szCs w:val="20"/>
              </w:rPr>
              <w:t xml:space="preserve">assist in obtaining and contacting the PCP </w:t>
            </w:r>
            <w:r w:rsidR="00764F9B" w:rsidRPr="00BD6C46">
              <w:rPr>
                <w:rFonts w:cs="Calibri"/>
                <w:i/>
                <w:iCs/>
                <w:sz w:val="20"/>
                <w:szCs w:val="20"/>
              </w:rPr>
              <w:t>with questions</w:t>
            </w:r>
            <w:r w:rsidR="00BB1C73">
              <w:rPr>
                <w:rFonts w:cs="Calibri"/>
                <w:i/>
                <w:iCs/>
                <w:sz w:val="20"/>
                <w:szCs w:val="20"/>
              </w:rPr>
              <w:t>.</w:t>
            </w:r>
            <w:r w:rsidR="00A1757B" w:rsidRPr="00BD6C46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</w:p>
          <w:p w14:paraId="3244D4CD" w14:textId="6886ECA3" w:rsidR="00F7295D" w:rsidRDefault="003D059B" w:rsidP="003D059B">
            <w:pPr>
              <w:pStyle w:val="NoSpacing"/>
              <w:rPr>
                <w:rStyle w:val="Strong"/>
                <w:rFonts w:cs="Calibri"/>
                <w:b w:val="0"/>
                <w:bCs w:val="0"/>
                <w:i/>
                <w:iCs/>
                <w:sz w:val="20"/>
                <w:szCs w:val="20"/>
              </w:rPr>
            </w:pPr>
            <w:r w:rsidRPr="00BD6C46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6C46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BD6C46">
              <w:rPr>
                <w:rFonts w:cs="Calibri"/>
                <w:sz w:val="20"/>
                <w:szCs w:val="20"/>
              </w:rPr>
              <w:fldChar w:fldCharType="end"/>
            </w:r>
            <w:r w:rsidRPr="00BD6C46">
              <w:rPr>
                <w:rFonts w:cs="Calibri"/>
                <w:sz w:val="20"/>
                <w:szCs w:val="20"/>
              </w:rPr>
              <w:t xml:space="preserve">  Yes     </w:t>
            </w:r>
            <w:r w:rsidRPr="00BD6C46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6C46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BD6C46">
              <w:rPr>
                <w:rFonts w:cs="Calibri"/>
                <w:sz w:val="20"/>
                <w:szCs w:val="20"/>
              </w:rPr>
              <w:fldChar w:fldCharType="end"/>
            </w:r>
            <w:r w:rsidRPr="00BD6C46">
              <w:rPr>
                <w:rFonts w:cs="Calibri"/>
                <w:sz w:val="20"/>
                <w:szCs w:val="20"/>
              </w:rPr>
              <w:t xml:space="preserve">  No     </w:t>
            </w:r>
            <w:r w:rsidR="00A1757B" w:rsidRPr="00BD6C46">
              <w:rPr>
                <w:rFonts w:cs="Calibri"/>
                <w:sz w:val="20"/>
                <w:szCs w:val="20"/>
              </w:rPr>
              <w:t>Can the member verbalize warning signs and symptoms to</w:t>
            </w:r>
            <w:r w:rsidR="00A1757B" w:rsidRPr="00CA7C4F">
              <w:rPr>
                <w:rFonts w:cs="Calibri"/>
                <w:bCs/>
                <w:sz w:val="20"/>
                <w:szCs w:val="20"/>
              </w:rPr>
              <w:t xml:space="preserve"> watch for</w:t>
            </w:r>
            <w:r w:rsidR="00A1757B" w:rsidRPr="002913D7">
              <w:rPr>
                <w:rFonts w:cs="Calibri"/>
                <w:sz w:val="20"/>
                <w:szCs w:val="20"/>
              </w:rPr>
              <w:t xml:space="preserve"> and how to respond?</w:t>
            </w:r>
            <w:r w:rsidR="00A1757B" w:rsidRPr="002913D7">
              <w:rPr>
                <w:rStyle w:val="Strong"/>
                <w:rFonts w:cs="Calibri"/>
                <w:b w:val="0"/>
                <w:bCs w:val="0"/>
                <w:sz w:val="20"/>
                <w:szCs w:val="20"/>
              </w:rPr>
              <w:t xml:space="preserve">  </w:t>
            </w:r>
            <w:r w:rsidR="00A1757B" w:rsidRPr="00CA7C4F">
              <w:rPr>
                <w:rStyle w:val="Strong"/>
                <w:rFonts w:cs="Calibri"/>
                <w:b w:val="0"/>
                <w:bCs w:val="0"/>
                <w:i/>
                <w:iCs/>
                <w:sz w:val="20"/>
                <w:szCs w:val="20"/>
              </w:rPr>
              <w:t xml:space="preserve">If no, </w:t>
            </w:r>
            <w:r w:rsidR="00C16AC9">
              <w:rPr>
                <w:rStyle w:val="Strong"/>
                <w:rFonts w:cs="Calibri"/>
                <w:b w:val="0"/>
                <w:bCs w:val="0"/>
                <w:i/>
                <w:iCs/>
                <w:sz w:val="20"/>
                <w:szCs w:val="20"/>
              </w:rPr>
              <w:t xml:space="preserve">offer </w:t>
            </w:r>
            <w:r w:rsidR="009E5382">
              <w:rPr>
                <w:rStyle w:val="Strong"/>
                <w:rFonts w:cs="Calibri"/>
                <w:b w:val="0"/>
                <w:bCs w:val="0"/>
                <w:i/>
                <w:iCs/>
                <w:sz w:val="20"/>
                <w:szCs w:val="20"/>
              </w:rPr>
              <w:t>to</w:t>
            </w:r>
            <w:r w:rsidR="00C16AC9">
              <w:rPr>
                <w:rStyle w:val="Strong"/>
                <w:rFonts w:cs="Calibri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r w:rsidR="00A1757B" w:rsidRPr="00CA7C4F">
              <w:rPr>
                <w:rStyle w:val="Strong"/>
                <w:rFonts w:cs="Calibri"/>
                <w:b w:val="0"/>
                <w:bCs w:val="0"/>
                <w:i/>
                <w:iCs/>
                <w:sz w:val="20"/>
                <w:szCs w:val="20"/>
              </w:rPr>
              <w:t>review discharge instructions with the member</w:t>
            </w:r>
            <w:r w:rsidR="001B7453">
              <w:rPr>
                <w:rStyle w:val="Strong"/>
                <w:rFonts w:cs="Calibri"/>
                <w:b w:val="0"/>
                <w:bCs w:val="0"/>
                <w:i/>
                <w:iCs/>
                <w:sz w:val="20"/>
                <w:szCs w:val="20"/>
              </w:rPr>
              <w:t>.</w:t>
            </w:r>
          </w:p>
          <w:p w14:paraId="453C6D50" w14:textId="5A5543A1" w:rsidR="00F7295D" w:rsidRPr="002149CB" w:rsidRDefault="00F7295D" w:rsidP="002149CB">
            <w:pPr>
              <w:spacing w:after="0" w:line="240" w:lineRule="auto"/>
              <w:rPr>
                <w:b/>
                <w:bCs/>
                <w:color w:val="4472C4"/>
                <w:sz w:val="20"/>
                <w:szCs w:val="20"/>
              </w:rPr>
            </w:pPr>
            <w:r w:rsidRPr="002149CB">
              <w:rPr>
                <w:b/>
                <w:bCs/>
                <w:i/>
                <w:iCs/>
                <w:color w:val="4472C4"/>
                <w:sz w:val="20"/>
                <w:szCs w:val="20"/>
              </w:rPr>
              <w:t>Additional Discussions:</w:t>
            </w:r>
          </w:p>
          <w:p w14:paraId="78E93B80" w14:textId="2CB13A34" w:rsidR="00CF63D2" w:rsidRPr="00EA451F" w:rsidRDefault="00CF63D2" w:rsidP="003D059B">
            <w:pPr>
              <w:pStyle w:val="NoSpacing"/>
              <w:rPr>
                <w:rStyle w:val="Strong"/>
                <w:rFonts w:cs="Calibri"/>
                <w:b w:val="0"/>
                <w:bCs w:val="0"/>
                <w:sz w:val="20"/>
                <w:szCs w:val="20"/>
              </w:rPr>
            </w:pP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Yes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No     </w:t>
            </w:r>
            <w:r>
              <w:rPr>
                <w:rFonts w:cs="Calibri"/>
                <w:sz w:val="20"/>
                <w:szCs w:val="20"/>
              </w:rPr>
              <w:t xml:space="preserve">Has a medication review been completed with the member? </w:t>
            </w:r>
            <w:r w:rsidRPr="00DB6069">
              <w:rPr>
                <w:rFonts w:cs="Calibri"/>
                <w:i/>
                <w:iCs/>
                <w:sz w:val="20"/>
                <w:szCs w:val="20"/>
              </w:rPr>
              <w:t xml:space="preserve">If no, </w:t>
            </w:r>
            <w:r>
              <w:rPr>
                <w:rFonts w:cs="Calibri"/>
                <w:i/>
                <w:iCs/>
                <w:sz w:val="20"/>
                <w:szCs w:val="20"/>
              </w:rPr>
              <w:t>consider referral</w:t>
            </w:r>
            <w:r w:rsidRPr="00DB6069">
              <w:rPr>
                <w:rFonts w:cs="Calibri"/>
                <w:i/>
                <w:iCs/>
                <w:sz w:val="20"/>
                <w:szCs w:val="20"/>
              </w:rPr>
              <w:t xml:space="preserve"> to PCP, home care nurse, MTM, or pharmacist</w:t>
            </w:r>
            <w:r w:rsidR="00BB1C73">
              <w:rPr>
                <w:rFonts w:cs="Calibri"/>
                <w:i/>
                <w:iCs/>
                <w:sz w:val="20"/>
                <w:szCs w:val="20"/>
              </w:rPr>
              <w:t>.</w:t>
            </w:r>
          </w:p>
          <w:p w14:paraId="67C0BD6F" w14:textId="781BDAA4" w:rsidR="002B1E2C" w:rsidRDefault="009E64B9" w:rsidP="002B1E2C">
            <w:pPr>
              <w:pStyle w:val="NoSpacing"/>
              <w:rPr>
                <w:rFonts w:cs="Calibri"/>
                <w:sz w:val="20"/>
                <w:szCs w:val="20"/>
              </w:rPr>
            </w:pP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Yes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No     </w:t>
            </w:r>
            <w:r w:rsidR="002B1E2C">
              <w:rPr>
                <w:rFonts w:cs="Calibri"/>
                <w:sz w:val="20"/>
                <w:szCs w:val="20"/>
              </w:rPr>
              <w:t xml:space="preserve">Does the member </w:t>
            </w:r>
            <w:r w:rsidR="00A34FFC">
              <w:rPr>
                <w:rFonts w:cs="Calibri"/>
                <w:sz w:val="20"/>
                <w:szCs w:val="20"/>
              </w:rPr>
              <w:t>have</w:t>
            </w:r>
            <w:r w:rsidR="002B1E2C">
              <w:rPr>
                <w:rFonts w:cs="Calibri"/>
                <w:sz w:val="20"/>
                <w:szCs w:val="20"/>
              </w:rPr>
              <w:t xml:space="preserve"> adequ</w:t>
            </w:r>
            <w:r>
              <w:rPr>
                <w:rFonts w:cs="Calibri"/>
                <w:sz w:val="20"/>
                <w:szCs w:val="20"/>
              </w:rPr>
              <w:t>ate food, housing</w:t>
            </w:r>
            <w:r w:rsidR="00A34FFC">
              <w:rPr>
                <w:rFonts w:cs="Calibri"/>
                <w:sz w:val="20"/>
                <w:szCs w:val="20"/>
              </w:rPr>
              <w:t>,</w:t>
            </w:r>
            <w:r>
              <w:rPr>
                <w:rFonts w:cs="Calibri"/>
                <w:sz w:val="20"/>
                <w:szCs w:val="20"/>
              </w:rPr>
              <w:t xml:space="preserve"> and/or transportation? </w:t>
            </w:r>
            <w:r w:rsidRPr="00EA451F">
              <w:rPr>
                <w:rFonts w:cs="Calibri"/>
                <w:i/>
                <w:iCs/>
                <w:sz w:val="20"/>
                <w:szCs w:val="20"/>
              </w:rPr>
              <w:t xml:space="preserve">If no, </w:t>
            </w:r>
            <w:r w:rsidR="007948E2">
              <w:rPr>
                <w:rFonts w:cs="Calibri"/>
                <w:i/>
                <w:iCs/>
                <w:sz w:val="20"/>
                <w:szCs w:val="20"/>
              </w:rPr>
              <w:t xml:space="preserve">if appropriate, </w:t>
            </w:r>
            <w:r w:rsidRPr="00EA451F">
              <w:rPr>
                <w:rFonts w:cs="Calibri"/>
                <w:i/>
                <w:iCs/>
                <w:sz w:val="20"/>
                <w:szCs w:val="20"/>
              </w:rPr>
              <w:t xml:space="preserve">add </w:t>
            </w:r>
            <w:r w:rsidR="005B1B35">
              <w:rPr>
                <w:rFonts w:cs="Calibri"/>
                <w:i/>
                <w:iCs/>
                <w:sz w:val="20"/>
                <w:szCs w:val="20"/>
              </w:rPr>
              <w:t xml:space="preserve">a </w:t>
            </w:r>
            <w:r w:rsidRPr="00EA451F">
              <w:rPr>
                <w:rFonts w:cs="Calibri"/>
                <w:i/>
                <w:iCs/>
                <w:sz w:val="20"/>
                <w:szCs w:val="20"/>
              </w:rPr>
              <w:t xml:space="preserve">goal and </w:t>
            </w:r>
            <w:r w:rsidR="00C04BA2">
              <w:rPr>
                <w:rFonts w:cs="Calibri"/>
                <w:i/>
                <w:iCs/>
                <w:sz w:val="20"/>
                <w:szCs w:val="20"/>
              </w:rPr>
              <w:t>offer</w:t>
            </w:r>
            <w:r w:rsidRPr="00EA451F">
              <w:rPr>
                <w:rFonts w:cs="Calibri"/>
                <w:i/>
                <w:iCs/>
                <w:sz w:val="20"/>
                <w:szCs w:val="20"/>
              </w:rPr>
              <w:t xml:space="preserve"> additional supports available to the member</w:t>
            </w:r>
            <w:r w:rsidR="001B7453">
              <w:rPr>
                <w:rFonts w:cs="Calibri"/>
                <w:i/>
                <w:iCs/>
                <w:sz w:val="20"/>
                <w:szCs w:val="20"/>
              </w:rPr>
              <w:t>.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</w:p>
          <w:p w14:paraId="11E8682A" w14:textId="7906FA04" w:rsidR="009E64B9" w:rsidRDefault="009E64B9" w:rsidP="002B1E2C">
            <w:pPr>
              <w:pStyle w:val="NoSpacing"/>
              <w:rPr>
                <w:rFonts w:cs="Calibri"/>
                <w:sz w:val="20"/>
                <w:szCs w:val="20"/>
              </w:rPr>
            </w:pPr>
            <w:r w:rsidRPr="5567EF7D">
              <w:rPr>
                <w:rFonts w:cs="Calibri"/>
                <w:sz w:val="20"/>
                <w:szCs w:val="20"/>
              </w:rPr>
              <w:fldChar w:fldCharType="begin"/>
            </w:r>
            <w:r w:rsidRPr="5567EF7D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5567EF7D">
              <w:rPr>
                <w:rFonts w:cs="Calibri"/>
                <w:sz w:val="20"/>
                <w:szCs w:val="20"/>
              </w:rPr>
              <w:fldChar w:fldCharType="end"/>
            </w:r>
            <w:r w:rsidR="004D3C5F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3C5F"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="004D3C5F" w:rsidRPr="002913D7">
              <w:rPr>
                <w:rFonts w:cs="Calibri"/>
                <w:sz w:val="20"/>
                <w:szCs w:val="20"/>
              </w:rPr>
              <w:fldChar w:fldCharType="end"/>
            </w:r>
            <w:r w:rsidR="004D3C5F" w:rsidRPr="002913D7">
              <w:rPr>
                <w:rFonts w:cs="Calibri"/>
                <w:sz w:val="20"/>
                <w:szCs w:val="20"/>
              </w:rPr>
              <w:t xml:space="preserve">  Yes     </w:t>
            </w:r>
            <w:r w:rsidR="004D3C5F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3C5F"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="004D3C5F" w:rsidRPr="002913D7">
              <w:rPr>
                <w:rFonts w:cs="Calibri"/>
                <w:sz w:val="20"/>
                <w:szCs w:val="20"/>
              </w:rPr>
              <w:fldChar w:fldCharType="end"/>
            </w:r>
            <w:r w:rsidR="004D3C5F" w:rsidRPr="002913D7">
              <w:rPr>
                <w:rFonts w:cs="Calibri"/>
                <w:sz w:val="20"/>
                <w:szCs w:val="20"/>
              </w:rPr>
              <w:t xml:space="preserve">  No     </w:t>
            </w:r>
            <w:r w:rsidR="00AE678A">
              <w:rPr>
                <w:rFonts w:cs="Calibri"/>
                <w:sz w:val="20"/>
                <w:szCs w:val="20"/>
              </w:rPr>
              <w:t xml:space="preserve">Does the </w:t>
            </w:r>
            <w:r>
              <w:rPr>
                <w:rFonts w:cs="Calibri"/>
                <w:sz w:val="20"/>
                <w:szCs w:val="20"/>
              </w:rPr>
              <w:t xml:space="preserve">member </w:t>
            </w:r>
            <w:r w:rsidR="00AE678A">
              <w:rPr>
                <w:rFonts w:cs="Calibri"/>
                <w:sz w:val="20"/>
                <w:szCs w:val="20"/>
              </w:rPr>
              <w:t xml:space="preserve">have concerns with accessibility and/or </w:t>
            </w:r>
            <w:r>
              <w:rPr>
                <w:rFonts w:cs="Calibri"/>
                <w:sz w:val="20"/>
                <w:szCs w:val="20"/>
              </w:rPr>
              <w:t>safe</w:t>
            </w:r>
            <w:r w:rsidR="00AE678A">
              <w:rPr>
                <w:rFonts w:cs="Calibri"/>
                <w:sz w:val="20"/>
                <w:szCs w:val="20"/>
              </w:rPr>
              <w:t>ty</w:t>
            </w:r>
            <w:r>
              <w:rPr>
                <w:rFonts w:cs="Calibri"/>
                <w:sz w:val="20"/>
                <w:szCs w:val="20"/>
              </w:rPr>
              <w:t xml:space="preserve"> in their home? </w:t>
            </w:r>
            <w:r w:rsidRPr="00EA451F">
              <w:rPr>
                <w:rFonts w:cs="Calibri"/>
                <w:i/>
                <w:iCs/>
                <w:sz w:val="20"/>
                <w:szCs w:val="20"/>
              </w:rPr>
              <w:t xml:space="preserve">If </w:t>
            </w:r>
            <w:r w:rsidR="1AB7E593" w:rsidRPr="5567EF7D">
              <w:rPr>
                <w:rFonts w:cs="Calibri"/>
                <w:i/>
                <w:iCs/>
                <w:sz w:val="20"/>
                <w:szCs w:val="20"/>
              </w:rPr>
              <w:t>yes</w:t>
            </w:r>
            <w:r w:rsidRPr="00EA451F">
              <w:rPr>
                <w:rFonts w:cs="Calibri"/>
                <w:i/>
                <w:iCs/>
                <w:sz w:val="20"/>
                <w:szCs w:val="20"/>
              </w:rPr>
              <w:t xml:space="preserve">, document </w:t>
            </w:r>
            <w:proofErr w:type="gramStart"/>
            <w:r w:rsidRPr="00EA451F">
              <w:rPr>
                <w:rFonts w:cs="Calibri"/>
                <w:i/>
                <w:iCs/>
                <w:sz w:val="20"/>
                <w:szCs w:val="20"/>
              </w:rPr>
              <w:t>needs</w:t>
            </w:r>
            <w:proofErr w:type="gramEnd"/>
            <w:r w:rsidRPr="00EA451F">
              <w:rPr>
                <w:rFonts w:cs="Calibri"/>
                <w:i/>
                <w:iCs/>
                <w:sz w:val="20"/>
                <w:szCs w:val="20"/>
              </w:rPr>
              <w:t xml:space="preserve"> and support </w:t>
            </w:r>
            <w:r w:rsidR="00CF63D2">
              <w:rPr>
                <w:rFonts w:cs="Calibri"/>
                <w:i/>
                <w:iCs/>
                <w:sz w:val="20"/>
                <w:szCs w:val="20"/>
              </w:rPr>
              <w:t>offered</w:t>
            </w:r>
            <w:r w:rsidR="001B7453">
              <w:rPr>
                <w:rFonts w:cs="Calibri"/>
                <w:i/>
                <w:iCs/>
                <w:sz w:val="20"/>
                <w:szCs w:val="20"/>
              </w:rPr>
              <w:t>.</w:t>
            </w:r>
          </w:p>
          <w:p w14:paraId="3C7B89E9" w14:textId="493F6992" w:rsidR="009E64B9" w:rsidRDefault="009E64B9" w:rsidP="002B1E2C">
            <w:pPr>
              <w:pStyle w:val="NoSpacing"/>
              <w:rPr>
                <w:rFonts w:cs="Calibri"/>
                <w:i/>
                <w:iCs/>
                <w:sz w:val="20"/>
                <w:szCs w:val="20"/>
              </w:rPr>
            </w:pP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Yes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No     </w:t>
            </w:r>
            <w:r>
              <w:rPr>
                <w:rFonts w:cs="Calibri"/>
                <w:sz w:val="20"/>
                <w:szCs w:val="20"/>
              </w:rPr>
              <w:t xml:space="preserve">Are there concerns of vulnerability, abuse, or neglect? </w:t>
            </w:r>
            <w:r w:rsidRPr="00EA451F">
              <w:rPr>
                <w:rFonts w:cs="Calibri"/>
                <w:i/>
                <w:iCs/>
                <w:sz w:val="20"/>
                <w:szCs w:val="20"/>
              </w:rPr>
              <w:t xml:space="preserve">If yes, document concerns and actions taken by </w:t>
            </w:r>
            <w:r w:rsidR="005922DA">
              <w:rPr>
                <w:rFonts w:cs="Calibri"/>
                <w:i/>
                <w:iCs/>
                <w:sz w:val="20"/>
                <w:szCs w:val="20"/>
              </w:rPr>
              <w:t>the c</w:t>
            </w:r>
            <w:r w:rsidRPr="00EA451F">
              <w:rPr>
                <w:rFonts w:cs="Calibri"/>
                <w:i/>
                <w:iCs/>
                <w:sz w:val="20"/>
                <w:szCs w:val="20"/>
              </w:rPr>
              <w:t xml:space="preserve">are </w:t>
            </w:r>
            <w:r w:rsidR="005922DA">
              <w:rPr>
                <w:rFonts w:cs="Calibri"/>
                <w:i/>
                <w:iCs/>
                <w:sz w:val="20"/>
                <w:szCs w:val="20"/>
              </w:rPr>
              <w:t>c</w:t>
            </w:r>
            <w:r w:rsidRPr="00EA451F">
              <w:rPr>
                <w:rFonts w:cs="Calibri"/>
                <w:i/>
                <w:iCs/>
                <w:sz w:val="20"/>
                <w:szCs w:val="20"/>
              </w:rPr>
              <w:t xml:space="preserve">oordinator as </w:t>
            </w:r>
            <w:r w:rsidR="005B1B35">
              <w:rPr>
                <w:rFonts w:cs="Calibri"/>
                <w:i/>
                <w:iCs/>
                <w:sz w:val="20"/>
                <w:szCs w:val="20"/>
              </w:rPr>
              <w:t xml:space="preserve">a </w:t>
            </w:r>
            <w:r w:rsidRPr="00EA451F">
              <w:rPr>
                <w:rFonts w:cs="Calibri"/>
                <w:i/>
                <w:iCs/>
                <w:sz w:val="20"/>
                <w:szCs w:val="20"/>
              </w:rPr>
              <w:t>mandated reporter</w:t>
            </w:r>
            <w:r w:rsidR="000062EB">
              <w:rPr>
                <w:rFonts w:cs="Calibri"/>
                <w:i/>
                <w:iCs/>
                <w:sz w:val="20"/>
                <w:szCs w:val="20"/>
              </w:rPr>
              <w:t>.</w:t>
            </w:r>
          </w:p>
          <w:p w14:paraId="4404E443" w14:textId="58A551A8" w:rsidR="00B46BA9" w:rsidRPr="00785396" w:rsidRDefault="00B46BA9" w:rsidP="002B1E2C">
            <w:pPr>
              <w:pStyle w:val="NoSpacing"/>
              <w:rPr>
                <w:rFonts w:cs="Calibri"/>
                <w:i/>
                <w:iCs/>
                <w:sz w:val="20"/>
                <w:szCs w:val="20"/>
              </w:rPr>
            </w:pP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Yes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No     </w:t>
            </w:r>
            <w:r w:rsidR="00CC0B29">
              <w:rPr>
                <w:rFonts w:cs="Calibri"/>
                <w:sz w:val="20"/>
                <w:szCs w:val="20"/>
              </w:rPr>
              <w:t xml:space="preserve">Education provided </w:t>
            </w:r>
            <w:r w:rsidR="00AE62CE">
              <w:rPr>
                <w:rFonts w:cs="Calibri"/>
                <w:sz w:val="20"/>
                <w:szCs w:val="20"/>
              </w:rPr>
              <w:t>on preventing readmission</w:t>
            </w:r>
            <w:r w:rsidR="009E560E">
              <w:rPr>
                <w:rFonts w:cs="Calibri"/>
                <w:sz w:val="20"/>
                <w:szCs w:val="20"/>
              </w:rPr>
              <w:t xml:space="preserve">. </w:t>
            </w:r>
            <w:r w:rsidR="00AE62CE">
              <w:rPr>
                <w:rFonts w:cs="Calibri"/>
                <w:i/>
                <w:iCs/>
                <w:sz w:val="20"/>
                <w:szCs w:val="20"/>
              </w:rPr>
              <w:t xml:space="preserve">Consider sharing </w:t>
            </w:r>
            <w:r w:rsidR="0053497F">
              <w:rPr>
                <w:rFonts w:cs="Calibri"/>
                <w:i/>
                <w:iCs/>
                <w:sz w:val="20"/>
                <w:szCs w:val="20"/>
              </w:rPr>
              <w:t>UCare</w:t>
            </w:r>
            <w:r w:rsidR="00AE62CE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53497F">
              <w:rPr>
                <w:rFonts w:cs="Calibri"/>
                <w:i/>
                <w:iCs/>
                <w:sz w:val="20"/>
                <w:szCs w:val="20"/>
              </w:rPr>
              <w:t>24-hour</w:t>
            </w:r>
            <w:r w:rsidR="00AE62CE">
              <w:rPr>
                <w:rFonts w:cs="Calibri"/>
                <w:i/>
                <w:iCs/>
                <w:sz w:val="20"/>
                <w:szCs w:val="20"/>
              </w:rPr>
              <w:t xml:space="preserve"> nurse line, Mental Health Hotline</w:t>
            </w:r>
            <w:r w:rsidR="00890F37">
              <w:rPr>
                <w:rFonts w:cs="Calibri"/>
                <w:i/>
                <w:iCs/>
                <w:sz w:val="20"/>
                <w:szCs w:val="20"/>
              </w:rPr>
              <w:t>,</w:t>
            </w:r>
            <w:r w:rsidR="00AE62CE">
              <w:rPr>
                <w:rFonts w:cs="Calibri"/>
                <w:i/>
                <w:iCs/>
                <w:sz w:val="20"/>
                <w:szCs w:val="20"/>
              </w:rPr>
              <w:t xml:space="preserve"> or </w:t>
            </w:r>
            <w:r w:rsidR="009E560E" w:rsidRPr="00785396">
              <w:rPr>
                <w:rFonts w:cs="Calibri"/>
                <w:i/>
                <w:iCs/>
                <w:sz w:val="20"/>
                <w:szCs w:val="20"/>
              </w:rPr>
              <w:t>“Where to go for Care” member handout</w:t>
            </w:r>
            <w:r w:rsidR="001B7453">
              <w:rPr>
                <w:rFonts w:cs="Calibri"/>
                <w:i/>
                <w:iCs/>
                <w:sz w:val="20"/>
                <w:szCs w:val="20"/>
              </w:rPr>
              <w:t>.</w:t>
            </w:r>
          </w:p>
          <w:p w14:paraId="3E226BBC" w14:textId="593A810E" w:rsidR="00F91B5A" w:rsidRPr="008E53D7" w:rsidRDefault="009B61EB" w:rsidP="002B1E2C">
            <w:pPr>
              <w:pStyle w:val="NoSpacing"/>
              <w:rPr>
                <w:rFonts w:cs="Calibri"/>
                <w:sz w:val="20"/>
                <w:szCs w:val="20"/>
              </w:rPr>
            </w:pP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Yes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 No     </w:t>
            </w:r>
            <w:r w:rsidR="00866A32" w:rsidRPr="00EA451F">
              <w:rPr>
                <w:rFonts w:cs="Calibri"/>
                <w:sz w:val="20"/>
                <w:szCs w:val="20"/>
              </w:rPr>
              <w:t xml:space="preserve">CT+MED/MSHO: </w:t>
            </w:r>
            <w:r w:rsidR="00591BF8">
              <w:rPr>
                <w:rFonts w:cs="Calibri"/>
                <w:sz w:val="20"/>
                <w:szCs w:val="20"/>
              </w:rPr>
              <w:t>Member provided education</w:t>
            </w:r>
            <w:r w:rsidR="00866A32" w:rsidRPr="00EA451F">
              <w:rPr>
                <w:rFonts w:cs="Calibri"/>
                <w:sz w:val="20"/>
                <w:szCs w:val="20"/>
              </w:rPr>
              <w:t xml:space="preserve"> on the benefits of LSS Healthy </w:t>
            </w:r>
            <w:r w:rsidR="008E53D7" w:rsidRPr="00EA451F">
              <w:rPr>
                <w:rFonts w:cs="Calibri"/>
                <w:sz w:val="20"/>
                <w:szCs w:val="20"/>
              </w:rPr>
              <w:t>Transitions</w:t>
            </w:r>
            <w:r w:rsidR="00866A32" w:rsidRPr="00EA451F">
              <w:rPr>
                <w:rFonts w:cs="Calibri"/>
                <w:sz w:val="20"/>
                <w:szCs w:val="20"/>
              </w:rPr>
              <w:t xml:space="preserve"> and</w:t>
            </w:r>
            <w:r w:rsidR="008E53D7" w:rsidRPr="00EA451F">
              <w:rPr>
                <w:rFonts w:cs="Calibri"/>
                <w:sz w:val="20"/>
                <w:szCs w:val="20"/>
              </w:rPr>
              <w:t xml:space="preserve"> anticipated outreach from program representative</w:t>
            </w:r>
            <w:r w:rsidR="001B7453">
              <w:rPr>
                <w:rFonts w:cs="Calibri"/>
                <w:sz w:val="20"/>
                <w:szCs w:val="20"/>
              </w:rPr>
              <w:t>.</w:t>
            </w:r>
            <w:r w:rsidR="008E53D7" w:rsidRPr="00EA451F">
              <w:rPr>
                <w:rFonts w:cs="Calibri"/>
                <w:sz w:val="20"/>
                <w:szCs w:val="20"/>
              </w:rPr>
              <w:t xml:space="preserve"> </w:t>
            </w:r>
          </w:p>
          <w:p w14:paraId="4F07E5E8" w14:textId="153762CD" w:rsidR="009E64B9" w:rsidRPr="002149CB" w:rsidRDefault="009E64B9" w:rsidP="002149CB">
            <w:pPr>
              <w:spacing w:after="0" w:line="240" w:lineRule="auto"/>
              <w:rPr>
                <w:b/>
                <w:bCs/>
                <w:i/>
                <w:iCs/>
                <w:color w:val="4472C4"/>
                <w:sz w:val="20"/>
                <w:szCs w:val="20"/>
              </w:rPr>
            </w:pPr>
            <w:r w:rsidRPr="002149CB">
              <w:rPr>
                <w:b/>
                <w:bCs/>
                <w:i/>
                <w:iCs/>
                <w:color w:val="4472C4"/>
                <w:sz w:val="20"/>
                <w:szCs w:val="20"/>
              </w:rPr>
              <w:t>Support Plan</w:t>
            </w:r>
            <w:r w:rsidR="00546641" w:rsidRPr="002149CB">
              <w:rPr>
                <w:b/>
                <w:bCs/>
                <w:i/>
                <w:iCs/>
                <w:color w:val="4472C4"/>
                <w:sz w:val="20"/>
                <w:szCs w:val="20"/>
              </w:rPr>
              <w:t xml:space="preserve"> </w:t>
            </w:r>
            <w:r w:rsidRPr="002149CB">
              <w:rPr>
                <w:b/>
                <w:bCs/>
                <w:i/>
                <w:iCs/>
                <w:color w:val="4472C4"/>
                <w:sz w:val="20"/>
                <w:szCs w:val="20"/>
              </w:rPr>
              <w:t>Updates</w:t>
            </w:r>
            <w:r w:rsidR="00890F37">
              <w:rPr>
                <w:b/>
                <w:bCs/>
                <w:i/>
                <w:iCs/>
                <w:color w:val="4472C4"/>
                <w:sz w:val="20"/>
                <w:szCs w:val="20"/>
              </w:rPr>
              <w:t>:</w:t>
            </w:r>
          </w:p>
          <w:p w14:paraId="6225B43A" w14:textId="00AE9B93" w:rsidR="003D059B" w:rsidRDefault="003D059B" w:rsidP="003D059B">
            <w:pPr>
              <w:pStyle w:val="NoSpacing"/>
              <w:tabs>
                <w:tab w:val="left" w:pos="11880"/>
              </w:tabs>
              <w:rPr>
                <w:rStyle w:val="Strong"/>
                <w:rFonts w:cs="Calibri"/>
                <w:b w:val="0"/>
                <w:bCs w:val="0"/>
                <w:i/>
                <w:sz w:val="20"/>
                <w:szCs w:val="20"/>
              </w:rPr>
            </w:pP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Yes      </w:t>
            </w:r>
            <w:r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913D7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="00C13332">
              <w:rPr>
                <w:rFonts w:cs="Calibri"/>
                <w:sz w:val="20"/>
                <w:szCs w:val="20"/>
              </w:rPr>
            </w:r>
            <w:r w:rsidR="00C13332">
              <w:rPr>
                <w:rFonts w:cs="Calibri"/>
                <w:sz w:val="20"/>
                <w:szCs w:val="20"/>
              </w:rPr>
              <w:fldChar w:fldCharType="separate"/>
            </w:r>
            <w:r w:rsidRPr="002913D7">
              <w:rPr>
                <w:rFonts w:cs="Calibri"/>
                <w:sz w:val="20"/>
                <w:szCs w:val="20"/>
              </w:rPr>
              <w:fldChar w:fldCharType="end"/>
            </w:r>
            <w:r w:rsidRPr="002913D7">
              <w:rPr>
                <w:rFonts w:cs="Calibri"/>
                <w:sz w:val="20"/>
                <w:szCs w:val="20"/>
              </w:rPr>
              <w:t xml:space="preserve"> No      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Have you updated the member’s </w:t>
            </w:r>
            <w:r w:rsidR="002A351B" w:rsidRPr="002913D7">
              <w:rPr>
                <w:rFonts w:cs="Calibri"/>
                <w:b/>
                <w:sz w:val="20"/>
                <w:szCs w:val="20"/>
              </w:rPr>
              <w:t>support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plan?</w:t>
            </w:r>
            <w:r w:rsidRPr="002913D7">
              <w:rPr>
                <w:rFonts w:cs="Calibri"/>
                <w:sz w:val="20"/>
                <w:szCs w:val="20"/>
              </w:rPr>
              <w:t xml:space="preserve">  </w:t>
            </w:r>
            <w:r w:rsidR="009E64B9" w:rsidRPr="00EA451F">
              <w:rPr>
                <w:rFonts w:cs="Calibri"/>
                <w:i/>
                <w:iCs/>
                <w:sz w:val="20"/>
                <w:szCs w:val="20"/>
              </w:rPr>
              <w:t xml:space="preserve">Add new </w:t>
            </w:r>
            <w:r w:rsidR="005922DA" w:rsidRPr="00EA451F">
              <w:rPr>
                <w:rFonts w:cs="Calibri"/>
                <w:i/>
                <w:iCs/>
                <w:sz w:val="20"/>
                <w:szCs w:val="20"/>
              </w:rPr>
              <w:t>diagnoses</w:t>
            </w:r>
            <w:r w:rsidR="009E64B9" w:rsidRPr="00EA451F">
              <w:rPr>
                <w:rFonts w:cs="Calibri"/>
                <w:i/>
                <w:iCs/>
                <w:sz w:val="20"/>
                <w:szCs w:val="20"/>
              </w:rPr>
              <w:t>, medications, treatments, goals &amp; interventions as applicable</w:t>
            </w:r>
            <w:r w:rsidR="009E64B9">
              <w:rPr>
                <w:rFonts w:cs="Calibri"/>
                <w:sz w:val="20"/>
                <w:szCs w:val="20"/>
              </w:rPr>
              <w:t xml:space="preserve">. </w:t>
            </w:r>
            <w:r w:rsidRPr="002913D7">
              <w:rPr>
                <w:rStyle w:val="Strong"/>
                <w:rFonts w:cs="Calibri"/>
                <w:b w:val="0"/>
                <w:bCs w:val="0"/>
                <w:i/>
                <w:sz w:val="20"/>
                <w:szCs w:val="20"/>
              </w:rPr>
              <w:t>If “No</w:t>
            </w:r>
            <w:r w:rsidR="00A34FFC">
              <w:rPr>
                <w:rStyle w:val="Strong"/>
                <w:rFonts w:cs="Calibri"/>
                <w:b w:val="0"/>
                <w:bCs w:val="0"/>
                <w:i/>
                <w:sz w:val="20"/>
                <w:szCs w:val="20"/>
              </w:rPr>
              <w:t xml:space="preserve">,” provide an explanation in the </w:t>
            </w:r>
            <w:r w:rsidRPr="002913D7">
              <w:rPr>
                <w:rStyle w:val="Strong"/>
                <w:rFonts w:cs="Calibri"/>
                <w:b w:val="0"/>
                <w:bCs w:val="0"/>
                <w:i/>
                <w:sz w:val="20"/>
                <w:szCs w:val="20"/>
              </w:rPr>
              <w:t xml:space="preserve">comments. </w:t>
            </w:r>
          </w:p>
          <w:p w14:paraId="5C741170" w14:textId="77777777" w:rsidR="00BF33E8" w:rsidRPr="002913D7" w:rsidRDefault="00BF33E8" w:rsidP="003D059B">
            <w:pPr>
              <w:pStyle w:val="NoSpacing"/>
              <w:tabs>
                <w:tab w:val="left" w:pos="11880"/>
              </w:tabs>
              <w:rPr>
                <w:rStyle w:val="Strong"/>
                <w:rFonts w:cs="Calibri"/>
                <w:b w:val="0"/>
                <w:bCs w:val="0"/>
                <w:i/>
                <w:sz w:val="20"/>
                <w:szCs w:val="20"/>
              </w:rPr>
            </w:pPr>
          </w:p>
          <w:p w14:paraId="5A839E32" w14:textId="1EF0BD01" w:rsidR="003D059B" w:rsidRPr="002913D7" w:rsidRDefault="003D059B" w:rsidP="003D059B">
            <w:pPr>
              <w:pStyle w:val="NoSpacing"/>
              <w:tabs>
                <w:tab w:val="left" w:pos="11880"/>
              </w:tabs>
              <w:rPr>
                <w:rFonts w:cs="Calibri"/>
                <w:sz w:val="20"/>
                <w:szCs w:val="20"/>
              </w:rPr>
            </w:pPr>
            <w:r w:rsidRPr="00EA451F">
              <w:rPr>
                <w:rFonts w:cs="Calibri"/>
                <w:b/>
                <w:sz w:val="20"/>
                <w:szCs w:val="20"/>
              </w:rPr>
              <w:t>Comments</w:t>
            </w:r>
            <w:r w:rsidR="00BF33E8">
              <w:rPr>
                <w:rFonts w:cs="Calibri"/>
                <w:b/>
                <w:sz w:val="20"/>
                <w:szCs w:val="20"/>
              </w:rPr>
              <w:t>/Notes</w:t>
            </w:r>
            <w:r w:rsidRPr="003F72CB">
              <w:rPr>
                <w:rFonts w:cs="Calibri"/>
                <w:b/>
                <w:sz w:val="20"/>
                <w:szCs w:val="20"/>
              </w:rPr>
              <w:t>:</w:t>
            </w:r>
            <w:r w:rsidRPr="002913D7">
              <w:rPr>
                <w:rFonts w:cs="Calibri"/>
                <w:b/>
                <w:sz w:val="20"/>
                <w:szCs w:val="20"/>
              </w:rPr>
              <w:t xml:space="preserve">  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5400" w:rsidRPr="002913D7">
              <w:rPr>
                <w:rFonts w:cs="Calibri"/>
                <w:sz w:val="20"/>
                <w:szCs w:val="20"/>
              </w:rPr>
              <w:instrText xml:space="preserve"> FORMTEXT </w:instrText>
            </w:r>
            <w:r w:rsidR="005E5400" w:rsidRPr="002913D7">
              <w:rPr>
                <w:rFonts w:cs="Calibri"/>
                <w:sz w:val="20"/>
                <w:szCs w:val="20"/>
              </w:rPr>
            </w:r>
            <w:r w:rsidR="005E5400" w:rsidRPr="002913D7">
              <w:rPr>
                <w:rFonts w:cs="Calibri"/>
                <w:sz w:val="20"/>
                <w:szCs w:val="20"/>
              </w:rPr>
              <w:fldChar w:fldCharType="separate"/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noProof/>
                <w:sz w:val="20"/>
                <w:szCs w:val="20"/>
              </w:rPr>
              <w:t> </w:t>
            </w:r>
            <w:r w:rsidR="005E5400" w:rsidRPr="002913D7">
              <w:rPr>
                <w:rFonts w:cs="Calibri"/>
                <w:sz w:val="20"/>
                <w:szCs w:val="20"/>
              </w:rPr>
              <w:fldChar w:fldCharType="end"/>
            </w:r>
          </w:p>
          <w:p w14:paraId="65B923A0" w14:textId="3DB4FA96" w:rsidR="00661082" w:rsidRPr="002913D7" w:rsidRDefault="00661082" w:rsidP="001A1C4D">
            <w:pPr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</w:tc>
      </w:tr>
    </w:tbl>
    <w:p w14:paraId="1A262B40" w14:textId="77777777" w:rsidR="005D6229" w:rsidRPr="009E51F8" w:rsidRDefault="005D6229" w:rsidP="009E51F8">
      <w:pPr>
        <w:rPr>
          <w:sz w:val="2"/>
          <w:szCs w:val="2"/>
        </w:rPr>
      </w:pPr>
    </w:p>
    <w:sectPr w:rsidR="005D6229" w:rsidRPr="009E51F8" w:rsidSect="006A366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346" w:right="288" w:bottom="317" w:left="144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FB1A4" w14:textId="77777777" w:rsidR="00EC20B8" w:rsidRDefault="00EC20B8" w:rsidP="005D6229">
      <w:pPr>
        <w:spacing w:after="0" w:line="240" w:lineRule="auto"/>
      </w:pPr>
      <w:r>
        <w:separator/>
      </w:r>
    </w:p>
  </w:endnote>
  <w:endnote w:type="continuationSeparator" w:id="0">
    <w:p w14:paraId="6E6B01C0" w14:textId="77777777" w:rsidR="00EC20B8" w:rsidRDefault="00EC20B8" w:rsidP="005D6229">
      <w:pPr>
        <w:spacing w:after="0" w:line="240" w:lineRule="auto"/>
      </w:pPr>
      <w:r>
        <w:continuationSeparator/>
      </w:r>
    </w:p>
  </w:endnote>
  <w:endnote w:type="continuationNotice" w:id="1">
    <w:p w14:paraId="1B181684" w14:textId="77777777" w:rsidR="00EC20B8" w:rsidRDefault="00EC20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F0309" w14:textId="77777777" w:rsidR="00C13332" w:rsidRDefault="00C133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4E11C" w14:textId="60670F5F" w:rsidR="00BE0167" w:rsidRDefault="007A1A3F">
    <w:pPr>
      <w:pStyle w:val="Footer"/>
    </w:pPr>
    <w:r>
      <w:t>Revised 5/</w:t>
    </w:r>
    <w:r w:rsidR="009777D2">
      <w:t>1</w:t>
    </w:r>
    <w:r w:rsidR="00C13332">
      <w:t>9</w:t>
    </w:r>
    <w:r>
      <w:t>/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075DA" w14:textId="77777777" w:rsidR="00C13332" w:rsidRDefault="00C13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63630" w14:textId="77777777" w:rsidR="00EC20B8" w:rsidRDefault="00EC20B8" w:rsidP="005D6229">
      <w:pPr>
        <w:spacing w:after="0" w:line="240" w:lineRule="auto"/>
      </w:pPr>
      <w:r>
        <w:separator/>
      </w:r>
    </w:p>
  </w:footnote>
  <w:footnote w:type="continuationSeparator" w:id="0">
    <w:p w14:paraId="3586467F" w14:textId="77777777" w:rsidR="00EC20B8" w:rsidRDefault="00EC20B8" w:rsidP="005D6229">
      <w:pPr>
        <w:spacing w:after="0" w:line="240" w:lineRule="auto"/>
      </w:pPr>
      <w:r>
        <w:continuationSeparator/>
      </w:r>
    </w:p>
  </w:footnote>
  <w:footnote w:type="continuationNotice" w:id="1">
    <w:p w14:paraId="13A1177C" w14:textId="77777777" w:rsidR="00EC20B8" w:rsidRDefault="00EC20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EAC53" w14:textId="77777777" w:rsidR="00C13332" w:rsidRDefault="00C133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74B84" w14:textId="77777777" w:rsidR="00C13332" w:rsidRDefault="00C133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920EF" w14:textId="77777777" w:rsidR="00C13332" w:rsidRDefault="00C133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143"/>
    <w:multiLevelType w:val="hybridMultilevel"/>
    <w:tmpl w:val="3AEE4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7C46AB"/>
    <w:multiLevelType w:val="hybridMultilevel"/>
    <w:tmpl w:val="879E5038"/>
    <w:lvl w:ilvl="0" w:tplc="3920F43E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D32A5"/>
    <w:multiLevelType w:val="hybridMultilevel"/>
    <w:tmpl w:val="21C61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016612"/>
    <w:multiLevelType w:val="hybridMultilevel"/>
    <w:tmpl w:val="B2169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660450"/>
    <w:multiLevelType w:val="hybridMultilevel"/>
    <w:tmpl w:val="670E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1B39B8"/>
    <w:multiLevelType w:val="hybridMultilevel"/>
    <w:tmpl w:val="0B7AC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4759A0"/>
    <w:multiLevelType w:val="hybridMultilevel"/>
    <w:tmpl w:val="45F4FF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7F3796B"/>
    <w:multiLevelType w:val="hybridMultilevel"/>
    <w:tmpl w:val="BD608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526A1B"/>
    <w:multiLevelType w:val="hybridMultilevel"/>
    <w:tmpl w:val="AEA0E690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4328064">
    <w:abstractNumId w:val="1"/>
  </w:num>
  <w:num w:numId="2" w16cid:durableId="655766123">
    <w:abstractNumId w:val="4"/>
  </w:num>
  <w:num w:numId="3" w16cid:durableId="7879096">
    <w:abstractNumId w:val="8"/>
  </w:num>
  <w:num w:numId="4" w16cid:durableId="416099366">
    <w:abstractNumId w:val="0"/>
  </w:num>
  <w:num w:numId="5" w16cid:durableId="1836456615">
    <w:abstractNumId w:val="3"/>
  </w:num>
  <w:num w:numId="6" w16cid:durableId="606355253">
    <w:abstractNumId w:val="5"/>
  </w:num>
  <w:num w:numId="7" w16cid:durableId="260725089">
    <w:abstractNumId w:val="7"/>
  </w:num>
  <w:num w:numId="8" w16cid:durableId="779299294">
    <w:abstractNumId w:val="6"/>
  </w:num>
  <w:num w:numId="9" w16cid:durableId="17871162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0tDQyNzSyNDK0MDNV0lEKTi0uzszPAykwrgUA+f30cCwAAAA="/>
  </w:docVars>
  <w:rsids>
    <w:rsidRoot w:val="005D6229"/>
    <w:rsid w:val="000062EB"/>
    <w:rsid w:val="000117EC"/>
    <w:rsid w:val="00011DDA"/>
    <w:rsid w:val="000217E0"/>
    <w:rsid w:val="00022256"/>
    <w:rsid w:val="00023DEC"/>
    <w:rsid w:val="00025409"/>
    <w:rsid w:val="00026147"/>
    <w:rsid w:val="0002640C"/>
    <w:rsid w:val="00026B4D"/>
    <w:rsid w:val="000300D6"/>
    <w:rsid w:val="00030F26"/>
    <w:rsid w:val="000312AA"/>
    <w:rsid w:val="00031AAC"/>
    <w:rsid w:val="0003307C"/>
    <w:rsid w:val="00034453"/>
    <w:rsid w:val="0003565D"/>
    <w:rsid w:val="000356A0"/>
    <w:rsid w:val="000378F6"/>
    <w:rsid w:val="000464BE"/>
    <w:rsid w:val="000621DC"/>
    <w:rsid w:val="000630FC"/>
    <w:rsid w:val="0006483A"/>
    <w:rsid w:val="000658CD"/>
    <w:rsid w:val="00065DE5"/>
    <w:rsid w:val="00071963"/>
    <w:rsid w:val="000804A0"/>
    <w:rsid w:val="00084EBE"/>
    <w:rsid w:val="0008643D"/>
    <w:rsid w:val="000869CD"/>
    <w:rsid w:val="00090DAA"/>
    <w:rsid w:val="00096A30"/>
    <w:rsid w:val="000A1509"/>
    <w:rsid w:val="000A444E"/>
    <w:rsid w:val="000A6100"/>
    <w:rsid w:val="000A6518"/>
    <w:rsid w:val="000B09E0"/>
    <w:rsid w:val="000B3561"/>
    <w:rsid w:val="000B3A3D"/>
    <w:rsid w:val="000B3B16"/>
    <w:rsid w:val="000C31DB"/>
    <w:rsid w:val="000C3525"/>
    <w:rsid w:val="000C6984"/>
    <w:rsid w:val="000D06E6"/>
    <w:rsid w:val="000D2379"/>
    <w:rsid w:val="000E29EC"/>
    <w:rsid w:val="000E3FFB"/>
    <w:rsid w:val="000E660B"/>
    <w:rsid w:val="000F29DA"/>
    <w:rsid w:val="000F4CFC"/>
    <w:rsid w:val="000F6EF0"/>
    <w:rsid w:val="0010297F"/>
    <w:rsid w:val="00110431"/>
    <w:rsid w:val="00112FA6"/>
    <w:rsid w:val="0012117D"/>
    <w:rsid w:val="0012357A"/>
    <w:rsid w:val="00125848"/>
    <w:rsid w:val="001259F3"/>
    <w:rsid w:val="00125F03"/>
    <w:rsid w:val="001267DE"/>
    <w:rsid w:val="00127E17"/>
    <w:rsid w:val="00131E3F"/>
    <w:rsid w:val="00134A9E"/>
    <w:rsid w:val="00135E88"/>
    <w:rsid w:val="001467A7"/>
    <w:rsid w:val="001618E0"/>
    <w:rsid w:val="001619E8"/>
    <w:rsid w:val="00163D33"/>
    <w:rsid w:val="00164EA3"/>
    <w:rsid w:val="0017522A"/>
    <w:rsid w:val="001755D6"/>
    <w:rsid w:val="00191360"/>
    <w:rsid w:val="0019204E"/>
    <w:rsid w:val="00194DDD"/>
    <w:rsid w:val="00195084"/>
    <w:rsid w:val="001A1C4D"/>
    <w:rsid w:val="001A3333"/>
    <w:rsid w:val="001A4DE1"/>
    <w:rsid w:val="001B7453"/>
    <w:rsid w:val="001C0E61"/>
    <w:rsid w:val="001C2A46"/>
    <w:rsid w:val="001C73AA"/>
    <w:rsid w:val="001C75CF"/>
    <w:rsid w:val="001D14EF"/>
    <w:rsid w:val="001D6FFA"/>
    <w:rsid w:val="001E3A5F"/>
    <w:rsid w:val="001E5670"/>
    <w:rsid w:val="001E5789"/>
    <w:rsid w:val="001E78D3"/>
    <w:rsid w:val="001F09F3"/>
    <w:rsid w:val="001F104B"/>
    <w:rsid w:val="001F2180"/>
    <w:rsid w:val="001F3AB9"/>
    <w:rsid w:val="001F45FF"/>
    <w:rsid w:val="001F6E2B"/>
    <w:rsid w:val="001F799D"/>
    <w:rsid w:val="001F7C90"/>
    <w:rsid w:val="00201BAE"/>
    <w:rsid w:val="0020736C"/>
    <w:rsid w:val="0021020E"/>
    <w:rsid w:val="002138BC"/>
    <w:rsid w:val="002149CB"/>
    <w:rsid w:val="00217229"/>
    <w:rsid w:val="00217FF8"/>
    <w:rsid w:val="00222708"/>
    <w:rsid w:val="002302E9"/>
    <w:rsid w:val="00231885"/>
    <w:rsid w:val="002323DD"/>
    <w:rsid w:val="00233191"/>
    <w:rsid w:val="00237656"/>
    <w:rsid w:val="00237716"/>
    <w:rsid w:val="002438CF"/>
    <w:rsid w:val="00243D93"/>
    <w:rsid w:val="002525A9"/>
    <w:rsid w:val="00252CAD"/>
    <w:rsid w:val="00257EA5"/>
    <w:rsid w:val="00261220"/>
    <w:rsid w:val="0026352D"/>
    <w:rsid w:val="00263555"/>
    <w:rsid w:val="00264338"/>
    <w:rsid w:val="00264449"/>
    <w:rsid w:val="00266743"/>
    <w:rsid w:val="00270C0B"/>
    <w:rsid w:val="002767D7"/>
    <w:rsid w:val="00280A96"/>
    <w:rsid w:val="00282CC6"/>
    <w:rsid w:val="00284929"/>
    <w:rsid w:val="002913CC"/>
    <w:rsid w:val="002913D7"/>
    <w:rsid w:val="002924FB"/>
    <w:rsid w:val="002A2FCC"/>
    <w:rsid w:val="002A351B"/>
    <w:rsid w:val="002A539D"/>
    <w:rsid w:val="002A54AC"/>
    <w:rsid w:val="002A7AF1"/>
    <w:rsid w:val="002B1647"/>
    <w:rsid w:val="002B1E2C"/>
    <w:rsid w:val="002B3B3B"/>
    <w:rsid w:val="002B5B62"/>
    <w:rsid w:val="002B645A"/>
    <w:rsid w:val="002C0C79"/>
    <w:rsid w:val="002D0220"/>
    <w:rsid w:val="002D78A0"/>
    <w:rsid w:val="002E62C2"/>
    <w:rsid w:val="002E72A8"/>
    <w:rsid w:val="002E770E"/>
    <w:rsid w:val="002F1BDC"/>
    <w:rsid w:val="002F608E"/>
    <w:rsid w:val="00300D57"/>
    <w:rsid w:val="0030656C"/>
    <w:rsid w:val="0030699A"/>
    <w:rsid w:val="0030773A"/>
    <w:rsid w:val="00307F22"/>
    <w:rsid w:val="00310130"/>
    <w:rsid w:val="0031161C"/>
    <w:rsid w:val="00313110"/>
    <w:rsid w:val="003133C4"/>
    <w:rsid w:val="00314388"/>
    <w:rsid w:val="00315397"/>
    <w:rsid w:val="00315676"/>
    <w:rsid w:val="00322E11"/>
    <w:rsid w:val="003271F0"/>
    <w:rsid w:val="00331058"/>
    <w:rsid w:val="003352B0"/>
    <w:rsid w:val="0033554F"/>
    <w:rsid w:val="00335DEE"/>
    <w:rsid w:val="003460D1"/>
    <w:rsid w:val="00350955"/>
    <w:rsid w:val="00353213"/>
    <w:rsid w:val="0036117C"/>
    <w:rsid w:val="00363DA2"/>
    <w:rsid w:val="00375CB4"/>
    <w:rsid w:val="00381A08"/>
    <w:rsid w:val="00385FEF"/>
    <w:rsid w:val="00386FF0"/>
    <w:rsid w:val="00392DA1"/>
    <w:rsid w:val="00396165"/>
    <w:rsid w:val="003972A2"/>
    <w:rsid w:val="003A1B65"/>
    <w:rsid w:val="003A65FB"/>
    <w:rsid w:val="003B57DF"/>
    <w:rsid w:val="003B73C0"/>
    <w:rsid w:val="003C0547"/>
    <w:rsid w:val="003C0565"/>
    <w:rsid w:val="003C0DCF"/>
    <w:rsid w:val="003C5E94"/>
    <w:rsid w:val="003D059B"/>
    <w:rsid w:val="003D4247"/>
    <w:rsid w:val="003D49BB"/>
    <w:rsid w:val="003D5BF5"/>
    <w:rsid w:val="003D6A07"/>
    <w:rsid w:val="003D7135"/>
    <w:rsid w:val="003E60D0"/>
    <w:rsid w:val="003E7FDF"/>
    <w:rsid w:val="003F0B11"/>
    <w:rsid w:val="003F0C38"/>
    <w:rsid w:val="003F4144"/>
    <w:rsid w:val="003F63E3"/>
    <w:rsid w:val="003F72CB"/>
    <w:rsid w:val="003F77C0"/>
    <w:rsid w:val="00400F61"/>
    <w:rsid w:val="004042DD"/>
    <w:rsid w:val="0040473D"/>
    <w:rsid w:val="00405D99"/>
    <w:rsid w:val="004066E0"/>
    <w:rsid w:val="00413589"/>
    <w:rsid w:val="00417067"/>
    <w:rsid w:val="00420376"/>
    <w:rsid w:val="00420A31"/>
    <w:rsid w:val="004227B7"/>
    <w:rsid w:val="00423F2C"/>
    <w:rsid w:val="00424B9C"/>
    <w:rsid w:val="004254B1"/>
    <w:rsid w:val="0042799C"/>
    <w:rsid w:val="00433128"/>
    <w:rsid w:val="004357B9"/>
    <w:rsid w:val="00442571"/>
    <w:rsid w:val="00443122"/>
    <w:rsid w:val="0044315B"/>
    <w:rsid w:val="00443AE7"/>
    <w:rsid w:val="00444395"/>
    <w:rsid w:val="00453DBA"/>
    <w:rsid w:val="00457428"/>
    <w:rsid w:val="00457DD6"/>
    <w:rsid w:val="004602B8"/>
    <w:rsid w:val="00463837"/>
    <w:rsid w:val="004651FD"/>
    <w:rsid w:val="00465F5F"/>
    <w:rsid w:val="004805BF"/>
    <w:rsid w:val="004815BD"/>
    <w:rsid w:val="004818A6"/>
    <w:rsid w:val="00482D55"/>
    <w:rsid w:val="0048387A"/>
    <w:rsid w:val="00483F98"/>
    <w:rsid w:val="00485D27"/>
    <w:rsid w:val="00486AB2"/>
    <w:rsid w:val="00490544"/>
    <w:rsid w:val="00492CCD"/>
    <w:rsid w:val="00493007"/>
    <w:rsid w:val="00493064"/>
    <w:rsid w:val="00495B55"/>
    <w:rsid w:val="004961F2"/>
    <w:rsid w:val="00496753"/>
    <w:rsid w:val="00496F92"/>
    <w:rsid w:val="004A1F47"/>
    <w:rsid w:val="004A2F02"/>
    <w:rsid w:val="004B3BB1"/>
    <w:rsid w:val="004B4C8A"/>
    <w:rsid w:val="004C2C48"/>
    <w:rsid w:val="004C3D78"/>
    <w:rsid w:val="004C707B"/>
    <w:rsid w:val="004D127E"/>
    <w:rsid w:val="004D3C5F"/>
    <w:rsid w:val="004E0E33"/>
    <w:rsid w:val="004E287C"/>
    <w:rsid w:val="004E4449"/>
    <w:rsid w:val="004E7164"/>
    <w:rsid w:val="004F32F3"/>
    <w:rsid w:val="004F4D62"/>
    <w:rsid w:val="004F68DF"/>
    <w:rsid w:val="004F7D74"/>
    <w:rsid w:val="00500FA8"/>
    <w:rsid w:val="005017BD"/>
    <w:rsid w:val="00504361"/>
    <w:rsid w:val="00507270"/>
    <w:rsid w:val="005073F4"/>
    <w:rsid w:val="00515D75"/>
    <w:rsid w:val="00521C0D"/>
    <w:rsid w:val="00530208"/>
    <w:rsid w:val="0053466A"/>
    <w:rsid w:val="0053497F"/>
    <w:rsid w:val="00541BB1"/>
    <w:rsid w:val="00544CD7"/>
    <w:rsid w:val="00546641"/>
    <w:rsid w:val="00546ADC"/>
    <w:rsid w:val="005514C0"/>
    <w:rsid w:val="0055477C"/>
    <w:rsid w:val="00554F3A"/>
    <w:rsid w:val="00562DBC"/>
    <w:rsid w:val="0056606C"/>
    <w:rsid w:val="00567DC3"/>
    <w:rsid w:val="005702B2"/>
    <w:rsid w:val="00570421"/>
    <w:rsid w:val="00571FDF"/>
    <w:rsid w:val="00573441"/>
    <w:rsid w:val="00573E80"/>
    <w:rsid w:val="0057593F"/>
    <w:rsid w:val="00576850"/>
    <w:rsid w:val="00580B2A"/>
    <w:rsid w:val="00580F81"/>
    <w:rsid w:val="00582A40"/>
    <w:rsid w:val="00583A9A"/>
    <w:rsid w:val="00591BF8"/>
    <w:rsid w:val="005922DA"/>
    <w:rsid w:val="005954B1"/>
    <w:rsid w:val="00595EB7"/>
    <w:rsid w:val="005A13B0"/>
    <w:rsid w:val="005A233D"/>
    <w:rsid w:val="005A2F83"/>
    <w:rsid w:val="005A3965"/>
    <w:rsid w:val="005A464A"/>
    <w:rsid w:val="005A4A19"/>
    <w:rsid w:val="005A59BC"/>
    <w:rsid w:val="005A6720"/>
    <w:rsid w:val="005A6881"/>
    <w:rsid w:val="005A75CA"/>
    <w:rsid w:val="005B1B35"/>
    <w:rsid w:val="005B22B3"/>
    <w:rsid w:val="005B553B"/>
    <w:rsid w:val="005B5C4B"/>
    <w:rsid w:val="005B7C36"/>
    <w:rsid w:val="005C510A"/>
    <w:rsid w:val="005C6342"/>
    <w:rsid w:val="005D24FF"/>
    <w:rsid w:val="005D35CC"/>
    <w:rsid w:val="005D3D6D"/>
    <w:rsid w:val="005D5529"/>
    <w:rsid w:val="005D579C"/>
    <w:rsid w:val="005D6229"/>
    <w:rsid w:val="005D675D"/>
    <w:rsid w:val="005E00C3"/>
    <w:rsid w:val="005E0394"/>
    <w:rsid w:val="005E1696"/>
    <w:rsid w:val="005E1DEC"/>
    <w:rsid w:val="005E22A7"/>
    <w:rsid w:val="005E5400"/>
    <w:rsid w:val="005E6980"/>
    <w:rsid w:val="005F247B"/>
    <w:rsid w:val="00600A4F"/>
    <w:rsid w:val="0060240F"/>
    <w:rsid w:val="00602AA3"/>
    <w:rsid w:val="0060514E"/>
    <w:rsid w:val="006056AF"/>
    <w:rsid w:val="00611F98"/>
    <w:rsid w:val="0061335B"/>
    <w:rsid w:val="006140E7"/>
    <w:rsid w:val="00616662"/>
    <w:rsid w:val="00635D6E"/>
    <w:rsid w:val="00641272"/>
    <w:rsid w:val="00642813"/>
    <w:rsid w:val="00647684"/>
    <w:rsid w:val="00651443"/>
    <w:rsid w:val="00653AC0"/>
    <w:rsid w:val="00661082"/>
    <w:rsid w:val="00661A69"/>
    <w:rsid w:val="0066727F"/>
    <w:rsid w:val="00671B60"/>
    <w:rsid w:val="00675448"/>
    <w:rsid w:val="0067712C"/>
    <w:rsid w:val="00680B6A"/>
    <w:rsid w:val="00681532"/>
    <w:rsid w:val="006848F7"/>
    <w:rsid w:val="00686272"/>
    <w:rsid w:val="00686982"/>
    <w:rsid w:val="006902B7"/>
    <w:rsid w:val="006949DF"/>
    <w:rsid w:val="00694DAC"/>
    <w:rsid w:val="0069526A"/>
    <w:rsid w:val="00696EBA"/>
    <w:rsid w:val="006A165B"/>
    <w:rsid w:val="006A3668"/>
    <w:rsid w:val="006B1F6F"/>
    <w:rsid w:val="006B3523"/>
    <w:rsid w:val="006B4246"/>
    <w:rsid w:val="006C7BF7"/>
    <w:rsid w:val="006D2101"/>
    <w:rsid w:val="006D467E"/>
    <w:rsid w:val="006E1F67"/>
    <w:rsid w:val="006E30B6"/>
    <w:rsid w:val="006E37A5"/>
    <w:rsid w:val="006E749D"/>
    <w:rsid w:val="006F383B"/>
    <w:rsid w:val="006F4E14"/>
    <w:rsid w:val="006F4EAC"/>
    <w:rsid w:val="006F50FA"/>
    <w:rsid w:val="006F590B"/>
    <w:rsid w:val="00702535"/>
    <w:rsid w:val="0070286F"/>
    <w:rsid w:val="00710728"/>
    <w:rsid w:val="00711EB1"/>
    <w:rsid w:val="0072556B"/>
    <w:rsid w:val="00727D25"/>
    <w:rsid w:val="00731AC7"/>
    <w:rsid w:val="00740B82"/>
    <w:rsid w:val="007453BB"/>
    <w:rsid w:val="007519AA"/>
    <w:rsid w:val="00752149"/>
    <w:rsid w:val="007521A0"/>
    <w:rsid w:val="00752D27"/>
    <w:rsid w:val="00760F53"/>
    <w:rsid w:val="007624A4"/>
    <w:rsid w:val="00764F9B"/>
    <w:rsid w:val="00772162"/>
    <w:rsid w:val="00772D4A"/>
    <w:rsid w:val="00772D9C"/>
    <w:rsid w:val="00773815"/>
    <w:rsid w:val="00775B27"/>
    <w:rsid w:val="00777102"/>
    <w:rsid w:val="0077752F"/>
    <w:rsid w:val="00780C25"/>
    <w:rsid w:val="00781173"/>
    <w:rsid w:val="00781EF7"/>
    <w:rsid w:val="0078384C"/>
    <w:rsid w:val="00785396"/>
    <w:rsid w:val="007854CA"/>
    <w:rsid w:val="00787B6B"/>
    <w:rsid w:val="00790614"/>
    <w:rsid w:val="00792D21"/>
    <w:rsid w:val="00793357"/>
    <w:rsid w:val="007948E2"/>
    <w:rsid w:val="00794917"/>
    <w:rsid w:val="00794A30"/>
    <w:rsid w:val="00795D6E"/>
    <w:rsid w:val="00796D47"/>
    <w:rsid w:val="007973A7"/>
    <w:rsid w:val="007974E2"/>
    <w:rsid w:val="007A1A3F"/>
    <w:rsid w:val="007A327B"/>
    <w:rsid w:val="007A3415"/>
    <w:rsid w:val="007B45EC"/>
    <w:rsid w:val="007B491B"/>
    <w:rsid w:val="007B5497"/>
    <w:rsid w:val="007B5BDC"/>
    <w:rsid w:val="007C0F65"/>
    <w:rsid w:val="007C581C"/>
    <w:rsid w:val="007C5E3C"/>
    <w:rsid w:val="007D581B"/>
    <w:rsid w:val="007E09C6"/>
    <w:rsid w:val="007E4707"/>
    <w:rsid w:val="007E4AA7"/>
    <w:rsid w:val="007E5DE6"/>
    <w:rsid w:val="007F47C5"/>
    <w:rsid w:val="007F5083"/>
    <w:rsid w:val="00800E24"/>
    <w:rsid w:val="00802E6A"/>
    <w:rsid w:val="00804092"/>
    <w:rsid w:val="008057D9"/>
    <w:rsid w:val="00814D1E"/>
    <w:rsid w:val="00817794"/>
    <w:rsid w:val="00822672"/>
    <w:rsid w:val="00823EDB"/>
    <w:rsid w:val="00824C3F"/>
    <w:rsid w:val="00831F85"/>
    <w:rsid w:val="00835EF8"/>
    <w:rsid w:val="008515F3"/>
    <w:rsid w:val="00856C56"/>
    <w:rsid w:val="00861AA4"/>
    <w:rsid w:val="00866A32"/>
    <w:rsid w:val="008675AF"/>
    <w:rsid w:val="00874162"/>
    <w:rsid w:val="00874852"/>
    <w:rsid w:val="00874ED5"/>
    <w:rsid w:val="00880AB2"/>
    <w:rsid w:val="008825C0"/>
    <w:rsid w:val="00890F37"/>
    <w:rsid w:val="008927BA"/>
    <w:rsid w:val="00893901"/>
    <w:rsid w:val="00897528"/>
    <w:rsid w:val="00897B51"/>
    <w:rsid w:val="008A0F03"/>
    <w:rsid w:val="008A3327"/>
    <w:rsid w:val="008A4194"/>
    <w:rsid w:val="008A6012"/>
    <w:rsid w:val="008A63A1"/>
    <w:rsid w:val="008A7F08"/>
    <w:rsid w:val="008B288D"/>
    <w:rsid w:val="008B4C1C"/>
    <w:rsid w:val="008B6367"/>
    <w:rsid w:val="008C142C"/>
    <w:rsid w:val="008C614B"/>
    <w:rsid w:val="008D1471"/>
    <w:rsid w:val="008E3868"/>
    <w:rsid w:val="008E4D84"/>
    <w:rsid w:val="008E53D7"/>
    <w:rsid w:val="008F00DE"/>
    <w:rsid w:val="008F1CCF"/>
    <w:rsid w:val="008F4974"/>
    <w:rsid w:val="008F5436"/>
    <w:rsid w:val="00903F40"/>
    <w:rsid w:val="00907417"/>
    <w:rsid w:val="00920C75"/>
    <w:rsid w:val="009212D7"/>
    <w:rsid w:val="009257EC"/>
    <w:rsid w:val="00926C5F"/>
    <w:rsid w:val="0092710A"/>
    <w:rsid w:val="00932312"/>
    <w:rsid w:val="00934CA7"/>
    <w:rsid w:val="00937382"/>
    <w:rsid w:val="009402F3"/>
    <w:rsid w:val="00942696"/>
    <w:rsid w:val="00943E17"/>
    <w:rsid w:val="009478F5"/>
    <w:rsid w:val="00947F6E"/>
    <w:rsid w:val="00951073"/>
    <w:rsid w:val="00955A31"/>
    <w:rsid w:val="0096104C"/>
    <w:rsid w:val="00964BD3"/>
    <w:rsid w:val="00972225"/>
    <w:rsid w:val="009777D2"/>
    <w:rsid w:val="00981757"/>
    <w:rsid w:val="009901A8"/>
    <w:rsid w:val="0099114D"/>
    <w:rsid w:val="00993019"/>
    <w:rsid w:val="009946FD"/>
    <w:rsid w:val="009956F4"/>
    <w:rsid w:val="0099699E"/>
    <w:rsid w:val="009A0E67"/>
    <w:rsid w:val="009A1966"/>
    <w:rsid w:val="009A6EBA"/>
    <w:rsid w:val="009B09B8"/>
    <w:rsid w:val="009B61EB"/>
    <w:rsid w:val="009B7113"/>
    <w:rsid w:val="009C17A0"/>
    <w:rsid w:val="009C2A68"/>
    <w:rsid w:val="009C52C2"/>
    <w:rsid w:val="009D6697"/>
    <w:rsid w:val="009D6756"/>
    <w:rsid w:val="009E0E7A"/>
    <w:rsid w:val="009E0FF4"/>
    <w:rsid w:val="009E51F8"/>
    <w:rsid w:val="009E5382"/>
    <w:rsid w:val="009E560E"/>
    <w:rsid w:val="009E64B9"/>
    <w:rsid w:val="009F079F"/>
    <w:rsid w:val="009F2FC3"/>
    <w:rsid w:val="009F3220"/>
    <w:rsid w:val="009F35C2"/>
    <w:rsid w:val="009F6331"/>
    <w:rsid w:val="00A01813"/>
    <w:rsid w:val="00A01D32"/>
    <w:rsid w:val="00A02C74"/>
    <w:rsid w:val="00A02DC5"/>
    <w:rsid w:val="00A04464"/>
    <w:rsid w:val="00A04A92"/>
    <w:rsid w:val="00A12027"/>
    <w:rsid w:val="00A12AD4"/>
    <w:rsid w:val="00A170F7"/>
    <w:rsid w:val="00A1757B"/>
    <w:rsid w:val="00A17976"/>
    <w:rsid w:val="00A20766"/>
    <w:rsid w:val="00A24302"/>
    <w:rsid w:val="00A2721D"/>
    <w:rsid w:val="00A34FFC"/>
    <w:rsid w:val="00A35715"/>
    <w:rsid w:val="00A361D6"/>
    <w:rsid w:val="00A40E37"/>
    <w:rsid w:val="00A44752"/>
    <w:rsid w:val="00A465B4"/>
    <w:rsid w:val="00A57707"/>
    <w:rsid w:val="00A607E6"/>
    <w:rsid w:val="00A63933"/>
    <w:rsid w:val="00A64874"/>
    <w:rsid w:val="00A64E35"/>
    <w:rsid w:val="00A66EA0"/>
    <w:rsid w:val="00A739B8"/>
    <w:rsid w:val="00A80BE2"/>
    <w:rsid w:val="00A845D1"/>
    <w:rsid w:val="00A878CC"/>
    <w:rsid w:val="00A91756"/>
    <w:rsid w:val="00A95760"/>
    <w:rsid w:val="00A95F17"/>
    <w:rsid w:val="00A96121"/>
    <w:rsid w:val="00AA26FD"/>
    <w:rsid w:val="00AA30C3"/>
    <w:rsid w:val="00AA47AC"/>
    <w:rsid w:val="00AA4CD1"/>
    <w:rsid w:val="00AA715B"/>
    <w:rsid w:val="00AB1426"/>
    <w:rsid w:val="00AB1B9B"/>
    <w:rsid w:val="00AB4DE5"/>
    <w:rsid w:val="00AB5918"/>
    <w:rsid w:val="00AC32FD"/>
    <w:rsid w:val="00AC3CF5"/>
    <w:rsid w:val="00AC42AD"/>
    <w:rsid w:val="00AC7815"/>
    <w:rsid w:val="00AD537E"/>
    <w:rsid w:val="00AD64E7"/>
    <w:rsid w:val="00AE068E"/>
    <w:rsid w:val="00AE1004"/>
    <w:rsid w:val="00AE1D49"/>
    <w:rsid w:val="00AE50BE"/>
    <w:rsid w:val="00AE62CE"/>
    <w:rsid w:val="00AE678A"/>
    <w:rsid w:val="00AF170C"/>
    <w:rsid w:val="00AF2A19"/>
    <w:rsid w:val="00AF6BCD"/>
    <w:rsid w:val="00AF74F0"/>
    <w:rsid w:val="00AF7AC0"/>
    <w:rsid w:val="00B002E1"/>
    <w:rsid w:val="00B02783"/>
    <w:rsid w:val="00B06083"/>
    <w:rsid w:val="00B1604D"/>
    <w:rsid w:val="00B27830"/>
    <w:rsid w:val="00B32EB9"/>
    <w:rsid w:val="00B36FC9"/>
    <w:rsid w:val="00B40006"/>
    <w:rsid w:val="00B42B25"/>
    <w:rsid w:val="00B435A2"/>
    <w:rsid w:val="00B44A1A"/>
    <w:rsid w:val="00B46BA9"/>
    <w:rsid w:val="00B50195"/>
    <w:rsid w:val="00B50F40"/>
    <w:rsid w:val="00B53428"/>
    <w:rsid w:val="00B572BE"/>
    <w:rsid w:val="00B612F7"/>
    <w:rsid w:val="00B63701"/>
    <w:rsid w:val="00B65015"/>
    <w:rsid w:val="00B65BCD"/>
    <w:rsid w:val="00B7025D"/>
    <w:rsid w:val="00B7108A"/>
    <w:rsid w:val="00B76349"/>
    <w:rsid w:val="00B7645C"/>
    <w:rsid w:val="00B77019"/>
    <w:rsid w:val="00B77B8A"/>
    <w:rsid w:val="00B81F43"/>
    <w:rsid w:val="00B91FF0"/>
    <w:rsid w:val="00B92AF6"/>
    <w:rsid w:val="00B96739"/>
    <w:rsid w:val="00BA2D99"/>
    <w:rsid w:val="00BB1691"/>
    <w:rsid w:val="00BB188F"/>
    <w:rsid w:val="00BB1C73"/>
    <w:rsid w:val="00BB3227"/>
    <w:rsid w:val="00BB3A26"/>
    <w:rsid w:val="00BB4922"/>
    <w:rsid w:val="00BB5BEE"/>
    <w:rsid w:val="00BB7EBB"/>
    <w:rsid w:val="00BC32B3"/>
    <w:rsid w:val="00BC3688"/>
    <w:rsid w:val="00BC74E1"/>
    <w:rsid w:val="00BC76E0"/>
    <w:rsid w:val="00BD2525"/>
    <w:rsid w:val="00BD623A"/>
    <w:rsid w:val="00BD6C46"/>
    <w:rsid w:val="00BE0167"/>
    <w:rsid w:val="00BE34E3"/>
    <w:rsid w:val="00BE3798"/>
    <w:rsid w:val="00BE5EF6"/>
    <w:rsid w:val="00BE6A17"/>
    <w:rsid w:val="00BF189C"/>
    <w:rsid w:val="00BF33E8"/>
    <w:rsid w:val="00BF55BB"/>
    <w:rsid w:val="00BF68C3"/>
    <w:rsid w:val="00C029CE"/>
    <w:rsid w:val="00C04BA2"/>
    <w:rsid w:val="00C13332"/>
    <w:rsid w:val="00C16AC9"/>
    <w:rsid w:val="00C172FE"/>
    <w:rsid w:val="00C24169"/>
    <w:rsid w:val="00C25A25"/>
    <w:rsid w:val="00C27315"/>
    <w:rsid w:val="00C340A7"/>
    <w:rsid w:val="00C36B96"/>
    <w:rsid w:val="00C42AAF"/>
    <w:rsid w:val="00C45477"/>
    <w:rsid w:val="00C507A2"/>
    <w:rsid w:val="00C536C1"/>
    <w:rsid w:val="00C542A7"/>
    <w:rsid w:val="00C61E71"/>
    <w:rsid w:val="00C651C9"/>
    <w:rsid w:val="00C66341"/>
    <w:rsid w:val="00C66399"/>
    <w:rsid w:val="00C66AF6"/>
    <w:rsid w:val="00C71ECB"/>
    <w:rsid w:val="00C7208E"/>
    <w:rsid w:val="00C76B08"/>
    <w:rsid w:val="00C87E14"/>
    <w:rsid w:val="00C87F03"/>
    <w:rsid w:val="00C91635"/>
    <w:rsid w:val="00C91746"/>
    <w:rsid w:val="00C92D6A"/>
    <w:rsid w:val="00C94947"/>
    <w:rsid w:val="00C95949"/>
    <w:rsid w:val="00C96F54"/>
    <w:rsid w:val="00CA1180"/>
    <w:rsid w:val="00CA1720"/>
    <w:rsid w:val="00CA2AE4"/>
    <w:rsid w:val="00CB5F78"/>
    <w:rsid w:val="00CB64AE"/>
    <w:rsid w:val="00CB7BD0"/>
    <w:rsid w:val="00CC0B29"/>
    <w:rsid w:val="00CC525A"/>
    <w:rsid w:val="00CC7A92"/>
    <w:rsid w:val="00CD2B76"/>
    <w:rsid w:val="00CE08A3"/>
    <w:rsid w:val="00CE2BF0"/>
    <w:rsid w:val="00CE7DD3"/>
    <w:rsid w:val="00CF0861"/>
    <w:rsid w:val="00CF0B08"/>
    <w:rsid w:val="00CF1593"/>
    <w:rsid w:val="00CF1728"/>
    <w:rsid w:val="00CF63D2"/>
    <w:rsid w:val="00D00091"/>
    <w:rsid w:val="00D0274D"/>
    <w:rsid w:val="00D02F99"/>
    <w:rsid w:val="00D0335B"/>
    <w:rsid w:val="00D03BB9"/>
    <w:rsid w:val="00D061D1"/>
    <w:rsid w:val="00D0679F"/>
    <w:rsid w:val="00D06964"/>
    <w:rsid w:val="00D10943"/>
    <w:rsid w:val="00D152F9"/>
    <w:rsid w:val="00D215A0"/>
    <w:rsid w:val="00D22258"/>
    <w:rsid w:val="00D22F8F"/>
    <w:rsid w:val="00D230E6"/>
    <w:rsid w:val="00D23680"/>
    <w:rsid w:val="00D26A36"/>
    <w:rsid w:val="00D27CCE"/>
    <w:rsid w:val="00D4074C"/>
    <w:rsid w:val="00D426F7"/>
    <w:rsid w:val="00D43AC4"/>
    <w:rsid w:val="00D45620"/>
    <w:rsid w:val="00D5346F"/>
    <w:rsid w:val="00D57AB9"/>
    <w:rsid w:val="00D62968"/>
    <w:rsid w:val="00D636EE"/>
    <w:rsid w:val="00D74187"/>
    <w:rsid w:val="00D74CC6"/>
    <w:rsid w:val="00D7716E"/>
    <w:rsid w:val="00D84DC4"/>
    <w:rsid w:val="00D87817"/>
    <w:rsid w:val="00D9008E"/>
    <w:rsid w:val="00D910F8"/>
    <w:rsid w:val="00D93082"/>
    <w:rsid w:val="00D9394E"/>
    <w:rsid w:val="00D978F9"/>
    <w:rsid w:val="00DA00CA"/>
    <w:rsid w:val="00DA08F9"/>
    <w:rsid w:val="00DA4585"/>
    <w:rsid w:val="00DA5466"/>
    <w:rsid w:val="00DA5DD3"/>
    <w:rsid w:val="00DB01EA"/>
    <w:rsid w:val="00DB57D1"/>
    <w:rsid w:val="00DB57E4"/>
    <w:rsid w:val="00DC3448"/>
    <w:rsid w:val="00DC651D"/>
    <w:rsid w:val="00DD2375"/>
    <w:rsid w:val="00DD2D5C"/>
    <w:rsid w:val="00DE6776"/>
    <w:rsid w:val="00DE6C03"/>
    <w:rsid w:val="00DE7399"/>
    <w:rsid w:val="00DF54CC"/>
    <w:rsid w:val="00DF62BA"/>
    <w:rsid w:val="00E00891"/>
    <w:rsid w:val="00E014AE"/>
    <w:rsid w:val="00E04318"/>
    <w:rsid w:val="00E072A9"/>
    <w:rsid w:val="00E15789"/>
    <w:rsid w:val="00E15F7E"/>
    <w:rsid w:val="00E1739A"/>
    <w:rsid w:val="00E17445"/>
    <w:rsid w:val="00E17E15"/>
    <w:rsid w:val="00E2411D"/>
    <w:rsid w:val="00E24CEA"/>
    <w:rsid w:val="00E27131"/>
    <w:rsid w:val="00E31904"/>
    <w:rsid w:val="00E3561B"/>
    <w:rsid w:val="00E36FFA"/>
    <w:rsid w:val="00E3765E"/>
    <w:rsid w:val="00E46661"/>
    <w:rsid w:val="00E47938"/>
    <w:rsid w:val="00E50F3E"/>
    <w:rsid w:val="00E54A3F"/>
    <w:rsid w:val="00E550A8"/>
    <w:rsid w:val="00E552CF"/>
    <w:rsid w:val="00E66981"/>
    <w:rsid w:val="00E711C4"/>
    <w:rsid w:val="00E737D4"/>
    <w:rsid w:val="00E755E6"/>
    <w:rsid w:val="00E81A7D"/>
    <w:rsid w:val="00E8339B"/>
    <w:rsid w:val="00E92E50"/>
    <w:rsid w:val="00E93B9C"/>
    <w:rsid w:val="00E93F4C"/>
    <w:rsid w:val="00E9701C"/>
    <w:rsid w:val="00EA139E"/>
    <w:rsid w:val="00EA164B"/>
    <w:rsid w:val="00EA189C"/>
    <w:rsid w:val="00EA305D"/>
    <w:rsid w:val="00EA451F"/>
    <w:rsid w:val="00EA68BD"/>
    <w:rsid w:val="00EB0B69"/>
    <w:rsid w:val="00EB1373"/>
    <w:rsid w:val="00EB17FD"/>
    <w:rsid w:val="00EB7875"/>
    <w:rsid w:val="00EC06E6"/>
    <w:rsid w:val="00EC20B8"/>
    <w:rsid w:val="00EC2F79"/>
    <w:rsid w:val="00EC3264"/>
    <w:rsid w:val="00EC3381"/>
    <w:rsid w:val="00ED1E0D"/>
    <w:rsid w:val="00ED301D"/>
    <w:rsid w:val="00ED6AA8"/>
    <w:rsid w:val="00EE2AEE"/>
    <w:rsid w:val="00EE49C1"/>
    <w:rsid w:val="00EE657C"/>
    <w:rsid w:val="00EE6600"/>
    <w:rsid w:val="00F00652"/>
    <w:rsid w:val="00F125EB"/>
    <w:rsid w:val="00F246AD"/>
    <w:rsid w:val="00F31319"/>
    <w:rsid w:val="00F320B8"/>
    <w:rsid w:val="00F34719"/>
    <w:rsid w:val="00F37128"/>
    <w:rsid w:val="00F4460F"/>
    <w:rsid w:val="00F44AA7"/>
    <w:rsid w:val="00F452CC"/>
    <w:rsid w:val="00F466C2"/>
    <w:rsid w:val="00F46C98"/>
    <w:rsid w:val="00F5275A"/>
    <w:rsid w:val="00F554F5"/>
    <w:rsid w:val="00F560A8"/>
    <w:rsid w:val="00F576D7"/>
    <w:rsid w:val="00F62483"/>
    <w:rsid w:val="00F62CFB"/>
    <w:rsid w:val="00F6362C"/>
    <w:rsid w:val="00F64F93"/>
    <w:rsid w:val="00F6522D"/>
    <w:rsid w:val="00F65979"/>
    <w:rsid w:val="00F66F69"/>
    <w:rsid w:val="00F70CA2"/>
    <w:rsid w:val="00F7295D"/>
    <w:rsid w:val="00F738FE"/>
    <w:rsid w:val="00F75229"/>
    <w:rsid w:val="00F76FA8"/>
    <w:rsid w:val="00F81C8A"/>
    <w:rsid w:val="00F823FC"/>
    <w:rsid w:val="00F82B05"/>
    <w:rsid w:val="00F8548D"/>
    <w:rsid w:val="00F8726E"/>
    <w:rsid w:val="00F9089F"/>
    <w:rsid w:val="00F91B5A"/>
    <w:rsid w:val="00F92DBD"/>
    <w:rsid w:val="00F955C4"/>
    <w:rsid w:val="00F971C9"/>
    <w:rsid w:val="00FC2F2C"/>
    <w:rsid w:val="00FC4E1E"/>
    <w:rsid w:val="00FC53A5"/>
    <w:rsid w:val="00FC614B"/>
    <w:rsid w:val="00FC667D"/>
    <w:rsid w:val="00FC7435"/>
    <w:rsid w:val="00FD0132"/>
    <w:rsid w:val="00FD0A6F"/>
    <w:rsid w:val="00FD21EE"/>
    <w:rsid w:val="00FD4741"/>
    <w:rsid w:val="00FD632E"/>
    <w:rsid w:val="00FE7CFF"/>
    <w:rsid w:val="00FF036B"/>
    <w:rsid w:val="00FF0C22"/>
    <w:rsid w:val="00FF1066"/>
    <w:rsid w:val="00FF1CCB"/>
    <w:rsid w:val="00FF6BF0"/>
    <w:rsid w:val="05980710"/>
    <w:rsid w:val="1066C646"/>
    <w:rsid w:val="10AA6E95"/>
    <w:rsid w:val="1130F7B4"/>
    <w:rsid w:val="1AB7E593"/>
    <w:rsid w:val="1CC7DFDA"/>
    <w:rsid w:val="1D2EF0FD"/>
    <w:rsid w:val="2B5BA075"/>
    <w:rsid w:val="2C642C47"/>
    <w:rsid w:val="459BE23F"/>
    <w:rsid w:val="521AC171"/>
    <w:rsid w:val="5567EF7D"/>
    <w:rsid w:val="76207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934563"/>
  <w15:chartTrackingRefBased/>
  <w15:docId w15:val="{54E5E4EA-C70D-455A-98D8-C78282BFA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229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6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229"/>
  </w:style>
  <w:style w:type="paragraph" w:styleId="Footer">
    <w:name w:val="footer"/>
    <w:basedOn w:val="Normal"/>
    <w:link w:val="FooterChar"/>
    <w:uiPriority w:val="99"/>
    <w:unhideWhenUsed/>
    <w:rsid w:val="005D6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229"/>
  </w:style>
  <w:style w:type="paragraph" w:styleId="NoSpacing">
    <w:name w:val="No Spacing"/>
    <w:uiPriority w:val="1"/>
    <w:qFormat/>
    <w:rsid w:val="005D6229"/>
    <w:rPr>
      <w:sz w:val="22"/>
      <w:szCs w:val="22"/>
    </w:rPr>
  </w:style>
  <w:style w:type="character" w:styleId="Strong">
    <w:name w:val="Strong"/>
    <w:uiPriority w:val="22"/>
    <w:qFormat/>
    <w:rsid w:val="00090DAA"/>
    <w:rPr>
      <w:b/>
      <w:bCs/>
    </w:rPr>
  </w:style>
  <w:style w:type="paragraph" w:styleId="ListParagraph">
    <w:name w:val="List Paragraph"/>
    <w:basedOn w:val="Normal"/>
    <w:uiPriority w:val="34"/>
    <w:qFormat/>
    <w:rsid w:val="000C352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00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0006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BE0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01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016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16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E0167"/>
    <w:rPr>
      <w:b/>
      <w:bCs/>
    </w:rPr>
  </w:style>
  <w:style w:type="character" w:styleId="PlaceholderText">
    <w:name w:val="Placeholder Text"/>
    <w:uiPriority w:val="99"/>
    <w:semiHidden/>
    <w:rsid w:val="00194DDD"/>
    <w:rPr>
      <w:color w:val="808080"/>
    </w:rPr>
  </w:style>
  <w:style w:type="paragraph" w:styleId="Revision">
    <w:name w:val="Revision"/>
    <w:hidden/>
    <w:uiPriority w:val="99"/>
    <w:semiHidden/>
    <w:rsid w:val="002B1E2C"/>
    <w:rPr>
      <w:sz w:val="22"/>
      <w:szCs w:val="22"/>
    </w:rPr>
  </w:style>
  <w:style w:type="character" w:styleId="Mention">
    <w:name w:val="Mention"/>
    <w:basedOn w:val="DefaultParagraphFont"/>
    <w:uiPriority w:val="99"/>
    <w:unhideWhenUsed/>
    <w:rsid w:val="00282CC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1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40E277F7058D4D81E03D86AF3E569F" ma:contentTypeVersion="13" ma:contentTypeDescription="Create a new document." ma:contentTypeScope="" ma:versionID="d0f011584d8e1f4eed600d3d7def7eaf">
  <xsd:schema xmlns:xsd="http://www.w3.org/2001/XMLSchema" xmlns:xs="http://www.w3.org/2001/XMLSchema" xmlns:p="http://schemas.microsoft.com/office/2006/metadata/properties" xmlns:ns2="e908531e-9543-486d-9e86-16f8673deaa4" xmlns:ns3="9792340e-710e-4a62-8285-18c8d1cf75f6" targetNamespace="http://schemas.microsoft.com/office/2006/metadata/properties" ma:root="true" ma:fieldsID="e5fdf2448b7f456a4cec28118ce53925" ns2:_="" ns3:_="">
    <xsd:import namespace="e908531e-9543-486d-9e86-16f8673deaa4"/>
    <xsd:import namespace="9792340e-710e-4a62-8285-18c8d1cf7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8531e-9543-486d-9e86-16f8673de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3b9cbd0-5b22-4eed-a7c1-477750539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2340e-710e-4a62-8285-18c8d1cf7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908531e-9543-486d-9e86-16f8673deaa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8F3EF4-4CD4-4179-A833-4CC10F3E25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8A0BF1-C99F-4ABD-A810-95C5F4C4C4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8531e-9543-486d-9e86-16f8673deaa4"/>
    <ds:schemaRef ds:uri="9792340e-710e-4a62-8285-18c8d1cf7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A2925A-07ED-4FC1-8FFC-479CB988CA65}">
  <ds:schemaRefs>
    <ds:schemaRef ds:uri="http://schemas.microsoft.com/office/2006/metadata/properties"/>
    <ds:schemaRef ds:uri="http://schemas.microsoft.com/office/infopath/2007/PartnerControls"/>
    <ds:schemaRef ds:uri="e908531e-9543-486d-9e86-16f8673deaa4"/>
  </ds:schemaRefs>
</ds:datastoreItem>
</file>

<file path=customXml/itemProps4.xml><?xml version="1.0" encoding="utf-8"?>
<ds:datastoreItem xmlns:ds="http://schemas.openxmlformats.org/officeDocument/2006/customXml" ds:itemID="{A65B0107-0213-4DA8-98B8-22D52092074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5a32a24-7702-4be1-8c90-7e9ebcb38acc}" enabled="0" method="" siteId="{c5a32a24-7702-4be1-8c90-7e9ebcb38ac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1482</Words>
  <Characters>8081</Characters>
  <Application>Microsoft Office Word</Application>
  <DocSecurity>0</DocSecurity>
  <Lines>122</Lines>
  <Paragraphs>116</Paragraphs>
  <ScaleCrop>false</ScaleCrop>
  <Company>UCare</Company>
  <LinksUpToDate>false</LinksUpToDate>
  <CharactersWithSpaces>9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raine Cummings</dc:creator>
  <cp:keywords/>
  <cp:lastModifiedBy>Jenn Redman</cp:lastModifiedBy>
  <cp:revision>172</cp:revision>
  <cp:lastPrinted>2015-11-06T19:44:00Z</cp:lastPrinted>
  <dcterms:created xsi:type="dcterms:W3CDTF">2025-04-28T19:59:00Z</dcterms:created>
  <dcterms:modified xsi:type="dcterms:W3CDTF">2025-05-19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0b8348f24fedebe950288dc618bc632581bd808ca93656dbe34e568779e08c</vt:lpwstr>
  </property>
  <property fmtid="{D5CDD505-2E9C-101B-9397-08002B2CF9AE}" pid="3" name="ContentTypeId">
    <vt:lpwstr>0x0101008B40E277F7058D4D81E03D86AF3E569F</vt:lpwstr>
  </property>
  <property fmtid="{D5CDD505-2E9C-101B-9397-08002B2CF9AE}" pid="4" name="MediaServiceImageTags">
    <vt:lpwstr/>
  </property>
</Properties>
</file>